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7DA8D" w14:textId="77777777" w:rsidR="00FD727D" w:rsidRDefault="00FD727D" w:rsidP="007C4C97">
      <w:pPr>
        <w:spacing w:after="0" w:line="240" w:lineRule="auto"/>
        <w:jc w:val="center"/>
        <w:rPr>
          <w:rFonts w:ascii="Arial Narrow" w:hAnsi="Arial Narrow" w:cs="Calibri"/>
          <w:b/>
          <w:bCs/>
          <w:sz w:val="36"/>
          <w:szCs w:val="36"/>
          <w:lang w:val="es-CL"/>
        </w:rPr>
      </w:pPr>
    </w:p>
    <w:p w14:paraId="2EC67470" w14:textId="77777777" w:rsidR="00FD727D" w:rsidRPr="00FD727D" w:rsidRDefault="00DA7F96" w:rsidP="007C4C97">
      <w:pPr>
        <w:spacing w:after="0" w:line="240" w:lineRule="auto"/>
        <w:jc w:val="center"/>
        <w:rPr>
          <w:rFonts w:ascii="Arial Narrow" w:hAnsi="Arial Narrow" w:cs="Calibri"/>
          <w:b/>
          <w:bCs/>
          <w:sz w:val="20"/>
          <w:szCs w:val="20"/>
          <w:u w:val="single"/>
          <w:lang w:val="es-CL"/>
        </w:rPr>
      </w:pPr>
      <w:r w:rsidRPr="00FD727D">
        <w:rPr>
          <w:rFonts w:ascii="Arial Narrow" w:hAnsi="Arial Narrow" w:cs="Calibri"/>
          <w:b/>
          <w:bCs/>
          <w:sz w:val="20"/>
          <w:szCs w:val="20"/>
          <w:u w:val="single"/>
          <w:lang w:val="es-CL"/>
        </w:rPr>
        <w:t xml:space="preserve">FORMULARIO DE </w:t>
      </w:r>
    </w:p>
    <w:p w14:paraId="2CD68A31" w14:textId="1EF8183C" w:rsidR="00DA7F96" w:rsidRPr="00FD727D" w:rsidRDefault="00DA7F96" w:rsidP="007C4C97">
      <w:pPr>
        <w:spacing w:after="0" w:line="240" w:lineRule="auto"/>
        <w:jc w:val="center"/>
        <w:rPr>
          <w:rFonts w:ascii="Arial Narrow" w:hAnsi="Arial Narrow" w:cs="Calibri"/>
          <w:b/>
          <w:bCs/>
          <w:sz w:val="28"/>
          <w:szCs w:val="28"/>
          <w:u w:val="single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u w:val="single"/>
          <w:lang w:val="es-CL"/>
        </w:rPr>
        <w:t>EVALUACIÓN DE BIOÉTICA Y BIOSEGURIDAD</w:t>
      </w:r>
    </w:p>
    <w:p w14:paraId="2B253932" w14:textId="4D7B8317" w:rsidR="00E34579" w:rsidRPr="00FD727D" w:rsidRDefault="00E34579" w:rsidP="007C4C97">
      <w:pPr>
        <w:spacing w:after="0" w:line="240" w:lineRule="auto"/>
        <w:jc w:val="center"/>
        <w:rPr>
          <w:rFonts w:ascii="Arial Narrow" w:hAnsi="Arial Narrow" w:cs="Calibri"/>
          <w:b/>
          <w:bCs/>
          <w:sz w:val="20"/>
          <w:szCs w:val="20"/>
          <w:lang w:val="es-CL"/>
        </w:rPr>
      </w:pPr>
      <w:r w:rsidRPr="00FD727D">
        <w:rPr>
          <w:rFonts w:ascii="Arial Narrow" w:hAnsi="Arial Narrow" w:cs="Calibri"/>
          <w:b/>
          <w:bCs/>
          <w:sz w:val="20"/>
          <w:szCs w:val="20"/>
          <w:lang w:val="es-CL"/>
        </w:rPr>
        <w:t xml:space="preserve">Área Ciencias </w:t>
      </w:r>
      <w:r w:rsidR="008E7B15" w:rsidRPr="00FD727D">
        <w:rPr>
          <w:rFonts w:ascii="Arial Narrow" w:hAnsi="Arial Narrow" w:cs="Calibri"/>
          <w:b/>
          <w:bCs/>
          <w:sz w:val="20"/>
          <w:szCs w:val="20"/>
          <w:lang w:val="es-CL"/>
        </w:rPr>
        <w:t xml:space="preserve">Biológicas, </w:t>
      </w:r>
      <w:r w:rsidRPr="00FD727D">
        <w:rPr>
          <w:rFonts w:ascii="Arial Narrow" w:hAnsi="Arial Narrow" w:cs="Calibri"/>
          <w:b/>
          <w:bCs/>
          <w:sz w:val="20"/>
          <w:szCs w:val="20"/>
          <w:lang w:val="es-CL"/>
        </w:rPr>
        <w:t>Químicas, Medioambiente y Bioseguridad</w:t>
      </w:r>
    </w:p>
    <w:p w14:paraId="3D80324C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A1665CC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84C3B4B" w14:textId="5C58A106" w:rsidR="00DA7F96" w:rsidRPr="00FD727D" w:rsidRDefault="00DA7F96" w:rsidP="007C4C97">
      <w:pPr>
        <w:pStyle w:val="Prrafodelista"/>
        <w:numPr>
          <w:ilvl w:val="0"/>
          <w:numId w:val="30"/>
        </w:numPr>
        <w:spacing w:after="0" w:line="240" w:lineRule="auto"/>
        <w:ind w:left="357" w:hanging="357"/>
        <w:rPr>
          <w:rFonts w:ascii="Arial Narrow" w:hAnsi="Arial Narrow" w:cs="Calibri"/>
          <w:b/>
          <w:bCs/>
          <w:sz w:val="32"/>
          <w:szCs w:val="32"/>
          <w:lang w:val="es-CL"/>
        </w:rPr>
      </w:pPr>
      <w:r w:rsidRPr="00FD727D">
        <w:rPr>
          <w:rFonts w:ascii="Arial Narrow" w:hAnsi="Arial Narrow" w:cs="Calibri"/>
          <w:b/>
          <w:bCs/>
          <w:sz w:val="32"/>
          <w:szCs w:val="32"/>
          <w:lang w:val="es-CL"/>
        </w:rPr>
        <w:t>ANTECEDENTES GENERALES.</w:t>
      </w:r>
    </w:p>
    <w:p w14:paraId="2F8B9393" w14:textId="5C1C94AB" w:rsidR="00DA7F96" w:rsidRPr="00FD727D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Identificación del proyecto.</w:t>
      </w:r>
    </w:p>
    <w:p w14:paraId="18A93463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04"/>
        <w:gridCol w:w="5425"/>
      </w:tblGrid>
      <w:tr w:rsidR="004B2DA7" w:rsidRPr="00FD727D" w14:paraId="476C22DC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4171E16E" w14:textId="4F22CB9E" w:rsidR="004B2DA7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Título de</w:t>
            </w:r>
            <w:r w:rsidR="00325191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l</w:t>
            </w: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 xml:space="preserve"> Proyecto</w:t>
            </w:r>
          </w:p>
          <w:p w14:paraId="195666A3" w14:textId="074E6A8D" w:rsidR="004B2DA7" w:rsidRPr="00FD727D" w:rsidRDefault="004B2DA7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(Original, no traducir en caso de estar en otro idioma)</w:t>
            </w:r>
          </w:p>
        </w:tc>
        <w:tc>
          <w:tcPr>
            <w:tcW w:w="5714" w:type="dxa"/>
            <w:vAlign w:val="center"/>
          </w:tcPr>
          <w:p w14:paraId="41E9F516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34502" w:rsidRPr="00FD727D" w14:paraId="5E68C771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1DDEB07E" w14:textId="77777777" w:rsidR="00434502" w:rsidRPr="00FD727D" w:rsidRDefault="00434502" w:rsidP="00434502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Fuente de Financiamiento</w:t>
            </w:r>
          </w:p>
          <w:p w14:paraId="537F86D8" w14:textId="0D76D288" w:rsidR="00434502" w:rsidRPr="00FD727D" w:rsidRDefault="00434502" w:rsidP="00434502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(FONDECYT-ANID, FONDEF-ANID, CORFO, DICYT-</w:t>
            </w:r>
            <w:r w:rsidR="008E7B15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UBB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, etc.).</w:t>
            </w:r>
          </w:p>
        </w:tc>
        <w:tc>
          <w:tcPr>
            <w:tcW w:w="5714" w:type="dxa"/>
            <w:vAlign w:val="center"/>
          </w:tcPr>
          <w:p w14:paraId="5E64DC6A" w14:textId="77777777" w:rsidR="00434502" w:rsidRPr="00FD727D" w:rsidRDefault="00434502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0A25E577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35666D3B" w14:textId="665A5BA4" w:rsidR="004B2DA7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ID o N° del Proyecto</w:t>
            </w:r>
          </w:p>
        </w:tc>
        <w:tc>
          <w:tcPr>
            <w:tcW w:w="5714" w:type="dxa"/>
            <w:vAlign w:val="center"/>
          </w:tcPr>
          <w:p w14:paraId="35795104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4144B7C8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0902B151" w14:textId="01791334" w:rsidR="004B2DA7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Investigadora/Investigador Responsable</w:t>
            </w:r>
          </w:p>
        </w:tc>
        <w:tc>
          <w:tcPr>
            <w:tcW w:w="5714" w:type="dxa"/>
            <w:vAlign w:val="center"/>
          </w:tcPr>
          <w:p w14:paraId="4759209B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44371A17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0C8EA12F" w14:textId="3C66566F" w:rsidR="00325191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o-Investigadora</w:t>
            </w:r>
            <w:r w:rsidR="00626668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(s)</w:t>
            </w: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/Co-investigador</w:t>
            </w:r>
            <w:r w:rsidR="00626668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(es) o Patrocinante</w:t>
            </w:r>
          </w:p>
          <w:p w14:paraId="03E6896E" w14:textId="24149253" w:rsidR="004B2DA7" w:rsidRPr="00FD727D" w:rsidRDefault="004B2DA7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(s</w:t>
            </w:r>
            <w:r w:rsidR="00FE11E8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ó</w:t>
            </w:r>
            <w:r w:rsidR="00325191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lo s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i </w:t>
            </w:r>
            <w:r w:rsidR="00325191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corresponde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)</w:t>
            </w:r>
          </w:p>
        </w:tc>
        <w:tc>
          <w:tcPr>
            <w:tcW w:w="5714" w:type="dxa"/>
            <w:vAlign w:val="center"/>
          </w:tcPr>
          <w:p w14:paraId="3E32F6E9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4A1E4169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58E6A400" w14:textId="1FAE4B8D" w:rsidR="004B2DA7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Laboratorio/</w:t>
            </w:r>
            <w:r w:rsidR="00325191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Departamento/</w:t>
            </w: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Unidad académica</w:t>
            </w:r>
          </w:p>
        </w:tc>
        <w:tc>
          <w:tcPr>
            <w:tcW w:w="5714" w:type="dxa"/>
            <w:vAlign w:val="center"/>
          </w:tcPr>
          <w:p w14:paraId="232E812C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77AE5CD4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3F43F759" w14:textId="01B0F80D" w:rsidR="004B2DA7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5714" w:type="dxa"/>
            <w:vAlign w:val="center"/>
          </w:tcPr>
          <w:p w14:paraId="2D74DF7C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790BBF50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46E67666" w14:textId="0E1FFE89" w:rsidR="004B2DA7" w:rsidRPr="00FD727D" w:rsidRDefault="004B2DA7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 xml:space="preserve">Fechas Estimadas de Inicio y </w:t>
            </w:r>
            <w:r w:rsidR="00325191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T</w:t>
            </w: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érmino del Proyecto</w:t>
            </w:r>
          </w:p>
        </w:tc>
        <w:tc>
          <w:tcPr>
            <w:tcW w:w="5714" w:type="dxa"/>
            <w:vAlign w:val="center"/>
          </w:tcPr>
          <w:p w14:paraId="1258F06A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34502" w:rsidRPr="00FD727D" w14:paraId="4BE326B5" w14:textId="77777777" w:rsidTr="008E7B15">
        <w:trPr>
          <w:trHeight w:val="907"/>
        </w:trPr>
        <w:tc>
          <w:tcPr>
            <w:tcW w:w="4248" w:type="dxa"/>
            <w:shd w:val="clear" w:color="auto" w:fill="DEEAF6" w:themeFill="accent1" w:themeFillTint="33"/>
            <w:vAlign w:val="center"/>
          </w:tcPr>
          <w:p w14:paraId="54D2ABD6" w14:textId="77777777" w:rsidR="00434502" w:rsidRPr="00FD727D" w:rsidRDefault="00434502" w:rsidP="00434502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Tipo de Proyecto</w:t>
            </w:r>
          </w:p>
          <w:p w14:paraId="6871597F" w14:textId="31171945" w:rsidR="00434502" w:rsidRPr="00FD727D" w:rsidRDefault="00434502" w:rsidP="00434502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(Proyecto de investigación, tesis, servicio, otro.)</w:t>
            </w:r>
          </w:p>
        </w:tc>
        <w:tc>
          <w:tcPr>
            <w:tcW w:w="5714" w:type="dxa"/>
            <w:vAlign w:val="center"/>
          </w:tcPr>
          <w:p w14:paraId="5F8351BA" w14:textId="77777777" w:rsidR="00434502" w:rsidRPr="00FD727D" w:rsidRDefault="00434502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7507ABAE" w14:textId="77777777" w:rsidR="004B2DA7" w:rsidRPr="00FD727D" w:rsidRDefault="004B2DA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AFEFE7C" w14:textId="57FCB85A" w:rsidR="009E2407" w:rsidRPr="00FD727D" w:rsidRDefault="009E2407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3375C539" w14:textId="6321580E" w:rsidR="00DA7F96" w:rsidRPr="00FD727D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lastRenderedPageBreak/>
        <w:t>Equipo de trabajo del proyecto.</w:t>
      </w:r>
    </w:p>
    <w:p w14:paraId="481BDDF2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01E5644" w14:textId="0DC6FD36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Lista de personas que participarán en el proyecto de la propia institución </w:t>
      </w:r>
      <w:r w:rsidR="000D6774" w:rsidRPr="00FD727D">
        <w:rPr>
          <w:rFonts w:ascii="Arial Narrow" w:hAnsi="Arial Narrow" w:cs="Calibri"/>
          <w:lang w:val="es-CL"/>
        </w:rPr>
        <w:t>o</w:t>
      </w:r>
      <w:r w:rsidRPr="00FD727D">
        <w:rPr>
          <w:rFonts w:ascii="Arial Narrow" w:hAnsi="Arial Narrow" w:cs="Calibri"/>
          <w:lang w:val="es-CL"/>
        </w:rPr>
        <w:t xml:space="preserve"> </w:t>
      </w:r>
      <w:r w:rsidR="000D6774" w:rsidRPr="00FD727D">
        <w:rPr>
          <w:rFonts w:ascii="Arial Narrow" w:hAnsi="Arial Narrow" w:cs="Calibri"/>
          <w:lang w:val="es-CL"/>
        </w:rPr>
        <w:t xml:space="preserve">de </w:t>
      </w:r>
      <w:r w:rsidRPr="00FD727D">
        <w:rPr>
          <w:rFonts w:ascii="Arial Narrow" w:hAnsi="Arial Narrow" w:cs="Calibri"/>
          <w:lang w:val="es-CL"/>
        </w:rPr>
        <w:t>otras (IR, Co-Inv., colaboradores, tesistas, ayudantes, técnicos, etc.).</w:t>
      </w:r>
    </w:p>
    <w:p w14:paraId="56E0683C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A0BB79C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IMPORTANTE</w:t>
      </w:r>
    </w:p>
    <w:p w14:paraId="2E8FD881" w14:textId="0916855A" w:rsidR="00DA7F96" w:rsidRPr="00FD727D" w:rsidRDefault="00DA7F96" w:rsidP="007C4C97">
      <w:pPr>
        <w:pStyle w:val="Prrafodelista"/>
        <w:numPr>
          <w:ilvl w:val="0"/>
          <w:numId w:val="31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Debe adjuntar carta de </w:t>
      </w:r>
      <w:r w:rsidRPr="00FD727D">
        <w:rPr>
          <w:rFonts w:ascii="Arial Narrow" w:hAnsi="Arial Narrow" w:cs="Calibri"/>
          <w:b/>
          <w:bCs/>
          <w:lang w:val="es-CL"/>
        </w:rPr>
        <w:t>“COMPROMISO DE CONFIDENCIALIDAD Y NO DIVULGACIÓN”</w:t>
      </w:r>
      <w:r w:rsidRPr="00FD727D">
        <w:rPr>
          <w:rFonts w:ascii="Arial Narrow" w:hAnsi="Arial Narrow" w:cs="Calibri"/>
          <w:lang w:val="es-CL"/>
        </w:rPr>
        <w:t xml:space="preserve"> </w:t>
      </w:r>
      <w:r w:rsidR="00B81C7D" w:rsidRPr="00FD727D">
        <w:rPr>
          <w:rFonts w:ascii="Arial Narrow" w:hAnsi="Arial Narrow" w:cs="Calibri"/>
          <w:lang w:val="es-CL"/>
        </w:rPr>
        <w:t>(</w:t>
      </w:r>
      <w:hyperlink r:id="rId8" w:history="1">
        <w:r w:rsidR="00B81C7D" w:rsidRPr="00FD727D">
          <w:rPr>
            <w:rStyle w:val="Hipervnculo"/>
            <w:rFonts w:ascii="Arial Narrow" w:hAnsi="Arial Narrow" w:cs="Calibri"/>
            <w:b/>
            <w:bCs/>
            <w:lang w:val="es-CL"/>
          </w:rPr>
          <w:t>Descarga AQUÍ</w:t>
        </w:r>
      </w:hyperlink>
      <w:r w:rsidR="00B81C7D" w:rsidRPr="00FD727D">
        <w:rPr>
          <w:rFonts w:ascii="Arial Narrow" w:hAnsi="Arial Narrow" w:cs="Calibri"/>
          <w:lang w:val="es-CL"/>
        </w:rPr>
        <w:t>)</w:t>
      </w:r>
      <w:r w:rsidR="00626668" w:rsidRPr="00FD727D">
        <w:rPr>
          <w:rFonts w:ascii="Arial Narrow" w:hAnsi="Arial Narrow" w:cs="Calibri"/>
          <w:lang w:val="es-CL"/>
        </w:rPr>
        <w:t xml:space="preserve"> firmada </w:t>
      </w:r>
      <w:r w:rsidRPr="00FD727D">
        <w:rPr>
          <w:rFonts w:ascii="Arial Narrow" w:hAnsi="Arial Narrow" w:cs="Calibri"/>
          <w:lang w:val="es-CL"/>
        </w:rPr>
        <w:t>por cada una de las personas que integren el equipo de trabajo.</w:t>
      </w:r>
      <w:r w:rsidR="00325191" w:rsidRPr="00FD727D">
        <w:rPr>
          <w:rFonts w:ascii="Arial Narrow" w:hAnsi="Arial Narrow" w:cs="Calibri"/>
          <w:lang w:val="es-CL"/>
        </w:rPr>
        <w:t xml:space="preserve"> </w:t>
      </w:r>
    </w:p>
    <w:p w14:paraId="5F719804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lang w:val="es-CL"/>
        </w:rPr>
      </w:pPr>
    </w:p>
    <w:p w14:paraId="23E1B26A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72"/>
        <w:gridCol w:w="1962"/>
        <w:gridCol w:w="1962"/>
        <w:gridCol w:w="3333"/>
      </w:tblGrid>
      <w:tr w:rsidR="004B2DA7" w:rsidRPr="00FD727D" w14:paraId="7BA5F33D" w14:textId="77777777" w:rsidTr="008E7B15">
        <w:tc>
          <w:tcPr>
            <w:tcW w:w="2490" w:type="dxa"/>
            <w:shd w:val="clear" w:color="auto" w:fill="DEEAF6" w:themeFill="accent1" w:themeFillTint="33"/>
            <w:vAlign w:val="center"/>
          </w:tcPr>
          <w:p w14:paraId="594A6262" w14:textId="4BFE0A3D" w:rsidR="004B2DA7" w:rsidRPr="00FD727D" w:rsidRDefault="004B2DA7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2013" w:type="dxa"/>
            <w:shd w:val="clear" w:color="auto" w:fill="DEEAF6" w:themeFill="accent1" w:themeFillTint="33"/>
            <w:vAlign w:val="center"/>
          </w:tcPr>
          <w:p w14:paraId="15AD349A" w14:textId="72A3CD24" w:rsidR="004B2DA7" w:rsidRPr="00FD727D" w:rsidRDefault="004B2DA7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Rol en el proyecto</w:t>
            </w:r>
          </w:p>
        </w:tc>
        <w:tc>
          <w:tcPr>
            <w:tcW w:w="2013" w:type="dxa"/>
            <w:shd w:val="clear" w:color="auto" w:fill="DEEAF6" w:themeFill="accent1" w:themeFillTint="33"/>
            <w:vAlign w:val="center"/>
          </w:tcPr>
          <w:p w14:paraId="30C7BA1C" w14:textId="74C783AD" w:rsidR="004B2DA7" w:rsidRPr="00FD727D" w:rsidRDefault="004B2DA7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Unidad Académica</w:t>
            </w:r>
          </w:p>
        </w:tc>
        <w:tc>
          <w:tcPr>
            <w:tcW w:w="3446" w:type="dxa"/>
            <w:shd w:val="clear" w:color="auto" w:fill="DEEAF6" w:themeFill="accent1" w:themeFillTint="33"/>
            <w:vAlign w:val="center"/>
          </w:tcPr>
          <w:p w14:paraId="793B868E" w14:textId="6E9CD713" w:rsidR="004B2DA7" w:rsidRPr="00FD727D" w:rsidRDefault="004B2DA7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Funciones y capacidades críticas que aporta al proyecto</w:t>
            </w:r>
          </w:p>
        </w:tc>
      </w:tr>
      <w:tr w:rsidR="00050BB2" w:rsidRPr="00FD727D" w14:paraId="149CE97C" w14:textId="77777777" w:rsidTr="00626668">
        <w:tc>
          <w:tcPr>
            <w:tcW w:w="2490" w:type="dxa"/>
            <w:shd w:val="clear" w:color="auto" w:fill="D9D9D9" w:themeFill="background1" w:themeFillShade="D9"/>
          </w:tcPr>
          <w:p w14:paraId="31C6BF51" w14:textId="2C93ED98" w:rsidR="004B2DA7" w:rsidRPr="00FD727D" w:rsidRDefault="004B2DA7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Nombre y Apellido</w:t>
            </w:r>
          </w:p>
        </w:tc>
        <w:tc>
          <w:tcPr>
            <w:tcW w:w="2013" w:type="dxa"/>
            <w:shd w:val="clear" w:color="auto" w:fill="D9D9D9" w:themeFill="background1" w:themeFillShade="D9"/>
          </w:tcPr>
          <w:p w14:paraId="30A65EFE" w14:textId="09A4ED5D" w:rsidR="004B2DA7" w:rsidRPr="00FD727D" w:rsidRDefault="004B2DA7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:</w:t>
            </w:r>
            <w:r w:rsidR="00E35BD4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vestigador</w:t>
            </w:r>
            <w:r w:rsidR="00E35BD4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(a)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 responsable, co-investigado</w:t>
            </w:r>
            <w:r w:rsidR="00E35BD4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r(a)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, tesista, personal técnico, etc.</w:t>
            </w:r>
          </w:p>
        </w:tc>
        <w:tc>
          <w:tcPr>
            <w:tcW w:w="2013" w:type="dxa"/>
            <w:shd w:val="clear" w:color="auto" w:fill="D9D9D9" w:themeFill="background1" w:themeFillShade="D9"/>
          </w:tcPr>
          <w:p w14:paraId="59600D2D" w14:textId="6909C40B" w:rsidR="004B2DA7" w:rsidRPr="00FD727D" w:rsidRDefault="004B2DA7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specificar el Laboratorio y Unidad Académica (Facultad, Dep</w:t>
            </w:r>
            <w:r w:rsidR="000D6774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rtamen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to).</w:t>
            </w:r>
          </w:p>
          <w:p w14:paraId="79970492" w14:textId="4FC26D4E" w:rsidR="004B2DA7" w:rsidRPr="00FD727D" w:rsidRDefault="004B2DA7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cluir la institución si no es de la U</w:t>
            </w:r>
            <w:r w:rsidR="008E7B15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BB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3446" w:type="dxa"/>
            <w:shd w:val="clear" w:color="auto" w:fill="D9D9D9" w:themeFill="background1" w:themeFillShade="D9"/>
          </w:tcPr>
          <w:p w14:paraId="6C5CA093" w14:textId="77777777" w:rsidR="004B2DA7" w:rsidRPr="00FD727D" w:rsidRDefault="004B2DA7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Breve descripción de la función que cumplirá en el proyecto.</w:t>
            </w:r>
          </w:p>
          <w:p w14:paraId="31974E20" w14:textId="1732D0DE" w:rsidR="004B2DA7" w:rsidRPr="00FD727D" w:rsidRDefault="004B2DA7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:</w:t>
            </w:r>
            <w:r w:rsidR="00E35BD4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Encargada/do del manejo de cultivos celulares. Manejo de </w:t>
            </w: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utoclave.Encargada</w:t>
            </w:r>
            <w:proofErr w:type="spellEnd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/do del diseño experimental y adquisición de datos. Realiza el análisis de datos. etc.</w:t>
            </w:r>
          </w:p>
        </w:tc>
      </w:tr>
      <w:tr w:rsidR="004B2DA7" w:rsidRPr="00FD727D" w14:paraId="4C2E8BDE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37DB5C3E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756E98C0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2EE702F9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6F69E2CB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38EF5699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7C11F232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5785570F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3169ADB2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3E3957F0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00536FFC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332004BE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6E62B2EE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5B77405B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08ECD27B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33D74F70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40A861F5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16C2D929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4C11B59D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5E7118F5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4B2DA7" w:rsidRPr="00FD727D" w14:paraId="2E74673B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753868E6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101D234A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48DF785E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4019879D" w14:textId="77777777" w:rsidR="004B2DA7" w:rsidRPr="00FD727D" w:rsidRDefault="004B2DA7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050BB2" w:rsidRPr="00FD727D" w14:paraId="5BBEFAE9" w14:textId="77777777" w:rsidTr="000D6774">
        <w:tc>
          <w:tcPr>
            <w:tcW w:w="9962" w:type="dxa"/>
            <w:gridSpan w:val="4"/>
            <w:shd w:val="clear" w:color="auto" w:fill="D9D9D9" w:themeFill="background1" w:themeFillShade="D9"/>
          </w:tcPr>
          <w:p w14:paraId="25662C52" w14:textId="20BAC950" w:rsidR="004B2DA7" w:rsidRPr="00FD727D" w:rsidRDefault="004B2DA7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.</w:t>
            </w:r>
          </w:p>
        </w:tc>
      </w:tr>
    </w:tbl>
    <w:p w14:paraId="5416A9F2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A21BBE5" w14:textId="77777777" w:rsidR="001629C7" w:rsidRPr="00FD727D" w:rsidRDefault="001629C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DCDB890" w14:textId="5DF53B93" w:rsidR="00DA7F96" w:rsidRPr="00FD727D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Antecedentes de la Investigación.</w:t>
      </w:r>
    </w:p>
    <w:p w14:paraId="782E3810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2029B028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IMPORTANTE</w:t>
      </w:r>
    </w:p>
    <w:p w14:paraId="7A57A932" w14:textId="77777777" w:rsidR="00DA7F96" w:rsidRPr="00FD727D" w:rsidRDefault="00DA7F96" w:rsidP="007C4C97">
      <w:pPr>
        <w:pStyle w:val="Prrafodelista"/>
        <w:numPr>
          <w:ilvl w:val="0"/>
          <w:numId w:val="32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Debe adjuntar el </w:t>
      </w:r>
      <w:r w:rsidRPr="00FD727D">
        <w:rPr>
          <w:rFonts w:ascii="Arial Narrow" w:hAnsi="Arial Narrow" w:cs="Calibri"/>
          <w:b/>
          <w:bCs/>
          <w:lang w:val="es-CL"/>
        </w:rPr>
        <w:t>proyecto original</w:t>
      </w:r>
      <w:r w:rsidRPr="00FD727D">
        <w:rPr>
          <w:rFonts w:ascii="Arial Narrow" w:hAnsi="Arial Narrow" w:cs="Calibri"/>
          <w:lang w:val="es-CL"/>
        </w:rPr>
        <w:t xml:space="preserve"> con el que se adjudicó el financiamiento.</w:t>
      </w:r>
    </w:p>
    <w:p w14:paraId="1002EBFD" w14:textId="77777777" w:rsidR="00DA7F96" w:rsidRPr="00FD727D" w:rsidRDefault="00DA7F96" w:rsidP="007C4C97">
      <w:pPr>
        <w:pStyle w:val="Prrafodelista"/>
        <w:numPr>
          <w:ilvl w:val="0"/>
          <w:numId w:val="32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En el caso que el proyecto original no se encuentre en español, </w:t>
      </w:r>
      <w:r w:rsidRPr="00FD727D">
        <w:rPr>
          <w:rFonts w:ascii="Arial Narrow" w:hAnsi="Arial Narrow" w:cs="Calibri"/>
          <w:b/>
          <w:bCs/>
          <w:lang w:val="es-CL"/>
        </w:rPr>
        <w:t>las secciones 1.3.1., 1.3.2. y 1.3.3. DEBEN ser completadas en español</w:t>
      </w:r>
      <w:r w:rsidRPr="00FD727D">
        <w:rPr>
          <w:rFonts w:ascii="Arial Narrow" w:hAnsi="Arial Narrow" w:cs="Calibri"/>
          <w:lang w:val="es-CL"/>
        </w:rPr>
        <w:t>. Esto para el mejor entendimiento del proyecto por parte de los evaluadores y evitar confusiones en la traducción de estas secciones desde el proyecto original.</w:t>
      </w:r>
    </w:p>
    <w:p w14:paraId="5B23F019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lang w:val="es-CL"/>
        </w:rPr>
      </w:pPr>
    </w:p>
    <w:p w14:paraId="0CBEC8D9" w14:textId="3C50272E" w:rsidR="00A91BC4" w:rsidRPr="00FD727D" w:rsidRDefault="00A91BC4">
      <w:pPr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69FBD52B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CA9F679" w14:textId="77777777" w:rsidR="00050BB2" w:rsidRPr="00FD727D" w:rsidRDefault="00050BB2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D6774" w:rsidRPr="00FD727D" w14:paraId="7B2F74FB" w14:textId="77777777" w:rsidTr="00D26FEC">
        <w:trPr>
          <w:trHeight w:val="531"/>
        </w:trPr>
        <w:tc>
          <w:tcPr>
            <w:tcW w:w="9962" w:type="dxa"/>
            <w:shd w:val="clear" w:color="auto" w:fill="DEEAF6" w:themeFill="accent1" w:themeFillTint="33"/>
            <w:vAlign w:val="center"/>
          </w:tcPr>
          <w:p w14:paraId="60175BF3" w14:textId="25B63FBA" w:rsidR="000D6774" w:rsidRPr="00FD727D" w:rsidRDefault="000D6774" w:rsidP="007C4C97">
            <w:pPr>
              <w:pStyle w:val="Prrafodelista"/>
              <w:numPr>
                <w:ilvl w:val="2"/>
                <w:numId w:val="30"/>
              </w:numPr>
              <w:ind w:left="720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Resumen del proyecto (en español).</w:t>
            </w:r>
          </w:p>
        </w:tc>
      </w:tr>
      <w:tr w:rsidR="000D6774" w:rsidRPr="00FD727D" w14:paraId="4C0EEC28" w14:textId="77777777" w:rsidTr="007C4C97">
        <w:trPr>
          <w:trHeight w:val="2835"/>
        </w:trPr>
        <w:tc>
          <w:tcPr>
            <w:tcW w:w="9962" w:type="dxa"/>
          </w:tcPr>
          <w:p w14:paraId="66A7BD1D" w14:textId="77777777" w:rsidR="000D6774" w:rsidRPr="00FD727D" w:rsidRDefault="000D6774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115C2F30" w14:textId="77777777" w:rsidR="007C4C97" w:rsidRPr="00FD727D" w:rsidRDefault="007C4C9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D6774" w:rsidRPr="00FD727D" w14:paraId="58156A06" w14:textId="77777777" w:rsidTr="00D26FEC">
        <w:trPr>
          <w:trHeight w:val="531"/>
        </w:trPr>
        <w:tc>
          <w:tcPr>
            <w:tcW w:w="9962" w:type="dxa"/>
            <w:shd w:val="clear" w:color="auto" w:fill="DEEAF6" w:themeFill="accent1" w:themeFillTint="33"/>
            <w:vAlign w:val="center"/>
          </w:tcPr>
          <w:p w14:paraId="7E8BE677" w14:textId="13666926" w:rsidR="000D6774" w:rsidRPr="00FD727D" w:rsidRDefault="000D6774" w:rsidP="007C4C97">
            <w:pPr>
              <w:pStyle w:val="Prrafodelista"/>
              <w:numPr>
                <w:ilvl w:val="2"/>
                <w:numId w:val="30"/>
              </w:numPr>
              <w:ind w:left="720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Objetivos General y Específicos del proyecto (en español).</w:t>
            </w:r>
          </w:p>
        </w:tc>
      </w:tr>
      <w:tr w:rsidR="000D6774" w:rsidRPr="00FD727D" w14:paraId="0C10D847" w14:textId="77777777" w:rsidTr="007C4C97">
        <w:trPr>
          <w:trHeight w:val="2835"/>
        </w:trPr>
        <w:tc>
          <w:tcPr>
            <w:tcW w:w="9962" w:type="dxa"/>
          </w:tcPr>
          <w:p w14:paraId="48915FB1" w14:textId="77777777" w:rsidR="000D6774" w:rsidRPr="00FD727D" w:rsidRDefault="000D6774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137E42B1" w14:textId="77777777" w:rsidR="007C4C97" w:rsidRPr="00FD727D" w:rsidRDefault="007C4C9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W w:w="1052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5103"/>
        <w:gridCol w:w="465"/>
      </w:tblGrid>
      <w:tr w:rsidR="00A91BC4" w:rsidRPr="00FD727D" w14:paraId="57BDA8F1" w14:textId="77777777" w:rsidTr="00D26FEC">
        <w:trPr>
          <w:gridAfter w:val="1"/>
          <w:wAfter w:w="465" w:type="dxa"/>
          <w:trHeight w:val="750"/>
        </w:trPr>
        <w:tc>
          <w:tcPr>
            <w:tcW w:w="100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463E1BCF" w14:textId="442D49E1" w:rsidR="00A91BC4" w:rsidRPr="00FD727D" w:rsidRDefault="00A91BC4" w:rsidP="00A91BC4">
            <w:pPr>
              <w:spacing w:after="0" w:line="240" w:lineRule="auto"/>
              <w:ind w:firstLineChars="23" w:firstLine="65"/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1.3.3.</w:t>
            </w:r>
            <w:r w:rsidRPr="00FD727D">
              <w:rPr>
                <w:rFonts w:ascii="Arial Narrow" w:eastAsia="Times New Roman" w:hAnsi="Arial Narrow" w:cs="Times New Roman"/>
                <w:b/>
                <w:bCs/>
                <w:color w:val="000000"/>
                <w:sz w:val="14"/>
                <w:szCs w:val="14"/>
                <w:lang w:val="es-CL" w:eastAsia="es-CL"/>
              </w:rPr>
              <w:t xml:space="preserve">     </w:t>
            </w: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El trabajo se realizará en:</w:t>
            </w:r>
          </w:p>
        </w:tc>
      </w:tr>
      <w:tr w:rsidR="00A91BC4" w:rsidRPr="00FD727D" w14:paraId="46D22402" w14:textId="77777777" w:rsidTr="00D26FEC">
        <w:trPr>
          <w:gridAfter w:val="1"/>
          <w:wAfter w:w="465" w:type="dxa"/>
          <w:trHeight w:val="73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207101A" w14:textId="1862FB70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 xml:space="preserve">Solo en </w:t>
            </w:r>
            <w:r w:rsidR="008E7B15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UBB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0401742A" w14:textId="77777777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Más de una institución</w:t>
            </w:r>
          </w:p>
        </w:tc>
      </w:tr>
      <w:tr w:rsidR="00A91BC4" w:rsidRPr="00FD727D" w14:paraId="0C701CB9" w14:textId="77777777" w:rsidTr="00A91BC4">
        <w:trPr>
          <w:gridAfter w:val="1"/>
          <w:wAfter w:w="465" w:type="dxa"/>
          <w:trHeight w:val="390"/>
        </w:trPr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-535049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52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BC35C6" w14:textId="67496444" w:rsidR="00A91BC4" w:rsidRPr="00FD727D" w:rsidRDefault="00BB663C" w:rsidP="00A91BC4">
                <w:pPr>
                  <w:spacing w:after="0" w:line="240" w:lineRule="auto"/>
                  <w:jc w:val="center"/>
                  <w:rPr>
                    <w:rFonts w:ascii="Arial Narrow" w:eastAsia="MS Gothic" w:hAnsi="Arial Narrow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-1921861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67A69F" w14:textId="7DFC3BD1" w:rsidR="00A91BC4" w:rsidRPr="00FD727D" w:rsidRDefault="00BB663C" w:rsidP="00A91BC4">
                <w:pPr>
                  <w:spacing w:after="0" w:line="240" w:lineRule="auto"/>
                  <w:jc w:val="center"/>
                  <w:rPr>
                    <w:rFonts w:ascii="Arial Narrow" w:eastAsia="MS Gothic" w:hAnsi="Arial Narrow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A91BC4" w:rsidRPr="00FD727D" w14:paraId="65FD7E54" w14:textId="77777777" w:rsidTr="00A91BC4">
        <w:trPr>
          <w:gridAfter w:val="1"/>
          <w:wAfter w:w="465" w:type="dxa"/>
          <w:trHeight w:val="525"/>
        </w:trPr>
        <w:tc>
          <w:tcPr>
            <w:tcW w:w="1005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440A9B88" w14:textId="0599F558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 xml:space="preserve">En caso de que la investigación pertenezca a la </w:t>
            </w:r>
            <w:r w:rsidR="008E7B15"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>UBB</w:t>
            </w:r>
            <w:r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 xml:space="preserve">, solo se revisará y eventualmente aprobará la metodología a realizar en la </w:t>
            </w:r>
            <w:r w:rsidR="008E7B15"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>UBB</w:t>
            </w:r>
            <w:r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>. Se debe informar en caso de que se solicite la evaluación de la metodología en todas las instituciones</w:t>
            </w:r>
            <w:r w:rsidRPr="00FD727D">
              <w:rPr>
                <w:rFonts w:ascii="Arial Narrow" w:eastAsia="Times New Roman" w:hAnsi="Arial Narrow" w:cs="Calibri"/>
                <w:b/>
                <w:bCs/>
                <w:color w:val="595959"/>
                <w:sz w:val="20"/>
                <w:szCs w:val="20"/>
                <w:lang w:val="es-CL" w:eastAsia="es-CL"/>
              </w:rPr>
              <w:t>.</w:t>
            </w:r>
          </w:p>
        </w:tc>
      </w:tr>
      <w:tr w:rsidR="00A91BC4" w:rsidRPr="00FD727D" w14:paraId="41A95697" w14:textId="77777777" w:rsidTr="00A91BC4">
        <w:trPr>
          <w:trHeight w:val="240"/>
        </w:trPr>
        <w:tc>
          <w:tcPr>
            <w:tcW w:w="1005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E4591F" w14:textId="77777777" w:rsidR="00A91BC4" w:rsidRPr="00FD727D" w:rsidRDefault="00A91BC4" w:rsidP="00A91BC4">
            <w:pPr>
              <w:spacing w:after="0" w:line="240" w:lineRule="auto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D6B8" w14:textId="77777777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</w:p>
        </w:tc>
      </w:tr>
    </w:tbl>
    <w:p w14:paraId="67649063" w14:textId="77777777" w:rsidR="00B2714E" w:rsidRPr="00FD727D" w:rsidRDefault="00B2714E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02493F42" w14:textId="7D2DBB11" w:rsidR="00A91BC4" w:rsidRPr="00FD727D" w:rsidRDefault="00A91BC4">
      <w:pPr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5E6E8352" w14:textId="77777777" w:rsidR="00B2714E" w:rsidRPr="00FD727D" w:rsidRDefault="00B2714E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W w:w="1022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5122"/>
        <w:gridCol w:w="146"/>
      </w:tblGrid>
      <w:tr w:rsidR="00A91BC4" w:rsidRPr="00FD727D" w14:paraId="16689FB6" w14:textId="77777777" w:rsidTr="00D26FEC">
        <w:trPr>
          <w:gridAfter w:val="1"/>
          <w:wAfter w:w="146" w:type="dxa"/>
          <w:trHeight w:val="390"/>
        </w:trPr>
        <w:tc>
          <w:tcPr>
            <w:tcW w:w="100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27DE4E25" w14:textId="3BFE6365" w:rsidR="00A91BC4" w:rsidRPr="00FD727D" w:rsidRDefault="00A91BC4" w:rsidP="00A91BC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1.3.4.  Toma de muestras en el entorno</w:t>
            </w:r>
          </w:p>
        </w:tc>
      </w:tr>
      <w:tr w:rsidR="00A91BC4" w:rsidRPr="00FD727D" w14:paraId="172DD964" w14:textId="77777777" w:rsidTr="00D26FEC">
        <w:trPr>
          <w:gridAfter w:val="1"/>
          <w:wAfter w:w="146" w:type="dxa"/>
          <w:trHeight w:val="76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46C3BA6B" w14:textId="77777777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8"/>
                <w:szCs w:val="2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8"/>
                <w:szCs w:val="28"/>
                <w:u w:val="single"/>
                <w:lang w:val="es-CL" w:eastAsia="es-CL"/>
              </w:rPr>
              <w:t xml:space="preserve">SI </w:t>
            </w:r>
            <w:r w:rsidRPr="00FD727D">
              <w:rPr>
                <w:rFonts w:ascii="Arial Narrow" w:eastAsia="Times New Roman" w:hAnsi="Arial Narrow" w:cs="Calibri"/>
                <w:color w:val="000000"/>
                <w:sz w:val="28"/>
                <w:szCs w:val="28"/>
                <w:lang w:val="es-CL" w:eastAsia="es-CL"/>
              </w:rPr>
              <w:t>se recolectarán muestras en el entorno</w:t>
            </w:r>
          </w:p>
        </w:tc>
        <w:tc>
          <w:tcPr>
            <w:tcW w:w="51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DD388A4" w14:textId="77777777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8"/>
                <w:szCs w:val="2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8"/>
                <w:szCs w:val="28"/>
                <w:u w:val="single"/>
                <w:lang w:val="es-CL" w:eastAsia="es-CL"/>
              </w:rPr>
              <w:t>NO</w:t>
            </w:r>
            <w:r w:rsidRPr="00FD727D">
              <w:rPr>
                <w:rFonts w:ascii="Arial Narrow" w:eastAsia="Times New Roman" w:hAnsi="Arial Narrow" w:cs="Calibri"/>
                <w:color w:val="000000"/>
                <w:sz w:val="28"/>
                <w:szCs w:val="28"/>
                <w:lang w:val="es-CL" w:eastAsia="es-CL"/>
              </w:rPr>
              <w:t xml:space="preserve"> se recolectarán muestras en el entorno</w:t>
            </w:r>
          </w:p>
        </w:tc>
      </w:tr>
      <w:tr w:rsidR="00A91BC4" w:rsidRPr="00FD727D" w14:paraId="32CB9970" w14:textId="77777777" w:rsidTr="00A91BC4">
        <w:trPr>
          <w:gridAfter w:val="1"/>
          <w:wAfter w:w="146" w:type="dxa"/>
          <w:trHeight w:val="390"/>
        </w:trPr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1376815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52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F994B0" w14:textId="08B7ADC8" w:rsidR="00A91BC4" w:rsidRPr="00FD727D" w:rsidRDefault="00BB663C" w:rsidP="00A91BC4">
                <w:pPr>
                  <w:spacing w:after="0" w:line="240" w:lineRule="auto"/>
                  <w:jc w:val="center"/>
                  <w:rPr>
                    <w:rFonts w:ascii="Arial Narrow" w:eastAsia="MS Gothic" w:hAnsi="Arial Narrow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-211459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2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CA0918" w14:textId="7FDF0002" w:rsidR="00A91BC4" w:rsidRPr="00FD727D" w:rsidRDefault="00BB663C" w:rsidP="00A91BC4">
                <w:pPr>
                  <w:spacing w:after="0" w:line="240" w:lineRule="auto"/>
                  <w:jc w:val="center"/>
                  <w:rPr>
                    <w:rFonts w:ascii="Arial Narrow" w:eastAsia="MS Gothic" w:hAnsi="Arial Narrow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A91BC4" w:rsidRPr="00FD727D" w14:paraId="326AF71B" w14:textId="77777777" w:rsidTr="00A91BC4">
        <w:trPr>
          <w:gridAfter w:val="1"/>
          <w:wAfter w:w="146" w:type="dxa"/>
          <w:trHeight w:val="450"/>
        </w:trPr>
        <w:tc>
          <w:tcPr>
            <w:tcW w:w="10074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47CA2E9C" w14:textId="77777777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>En caso de poseer autorizaciones, estas deben ser adjuntadas al momento del sometimiento.</w:t>
            </w:r>
          </w:p>
        </w:tc>
      </w:tr>
      <w:tr w:rsidR="00A91BC4" w:rsidRPr="00FD727D" w14:paraId="605ED800" w14:textId="77777777" w:rsidTr="00A91BC4">
        <w:trPr>
          <w:trHeight w:val="285"/>
        </w:trPr>
        <w:tc>
          <w:tcPr>
            <w:tcW w:w="10074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9697E1" w14:textId="77777777" w:rsidR="00A91BC4" w:rsidRPr="00FD727D" w:rsidRDefault="00A91BC4" w:rsidP="00A91BC4">
            <w:pPr>
              <w:spacing w:after="0" w:line="240" w:lineRule="auto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811C" w14:textId="77777777" w:rsidR="00A91BC4" w:rsidRPr="00FD727D" w:rsidRDefault="00A91BC4" w:rsidP="00A91BC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</w:p>
        </w:tc>
      </w:tr>
    </w:tbl>
    <w:p w14:paraId="6B6DDC41" w14:textId="77777777" w:rsidR="0022346E" w:rsidRPr="00FD727D" w:rsidRDefault="0022346E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0FCEB173" w14:textId="77777777" w:rsidR="0022346E" w:rsidRPr="00FD727D" w:rsidRDefault="0022346E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D6774" w:rsidRPr="00FD727D" w14:paraId="5AE73EA8" w14:textId="77777777" w:rsidTr="00D26FEC">
        <w:trPr>
          <w:trHeight w:val="531"/>
        </w:trPr>
        <w:tc>
          <w:tcPr>
            <w:tcW w:w="9962" w:type="dxa"/>
            <w:shd w:val="clear" w:color="auto" w:fill="DEEAF6" w:themeFill="accent1" w:themeFillTint="33"/>
            <w:vAlign w:val="center"/>
          </w:tcPr>
          <w:p w14:paraId="4C685DE7" w14:textId="66F5B54D" w:rsidR="000D6774" w:rsidRPr="00FD727D" w:rsidRDefault="00050BB2" w:rsidP="00A91BC4">
            <w:pPr>
              <w:pStyle w:val="Prrafodelista"/>
              <w:numPr>
                <w:ilvl w:val="2"/>
                <w:numId w:val="39"/>
              </w:numPr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Metodología detallada del proyecto (en español).</w:t>
            </w:r>
          </w:p>
        </w:tc>
      </w:tr>
      <w:tr w:rsidR="00050BB2" w:rsidRPr="00FD727D" w14:paraId="098875F4" w14:textId="77777777" w:rsidTr="00050BB2">
        <w:trPr>
          <w:trHeight w:val="531"/>
        </w:trPr>
        <w:tc>
          <w:tcPr>
            <w:tcW w:w="9962" w:type="dxa"/>
            <w:shd w:val="clear" w:color="auto" w:fill="D9D9D9" w:themeFill="background1" w:themeFillShade="D9"/>
            <w:vAlign w:val="center"/>
          </w:tcPr>
          <w:p w14:paraId="187713B9" w14:textId="77777777" w:rsidR="00050BB2" w:rsidRPr="00FD727D" w:rsidRDefault="00050BB2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Para realizar la evaluación de bioética y de bioseguridad DEBE venir la metodología completa y detallada.</w:t>
            </w:r>
          </w:p>
          <w:p w14:paraId="74700BFA" w14:textId="235ED917" w:rsidR="00050BB2" w:rsidRPr="00FD727D" w:rsidRDefault="00050BB2" w:rsidP="007C4C97">
            <w:pPr>
              <w:rPr>
                <w:rFonts w:ascii="Arial Narrow" w:hAnsi="Arial Narrow" w:cs="Calibri"/>
                <w:b/>
                <w:bCs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 xml:space="preserve">Si participa más de una institución DEBE venir claramente indicado lo que se realiza en la </w:t>
            </w:r>
            <w:r w:rsidR="008E7B15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>UBB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 xml:space="preserve"> y fuera de ella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. Si no se indica, el formulario será devuelto solicitando </w:t>
            </w:r>
            <w:r w:rsidR="00626668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la </w:t>
            </w:r>
            <w:r w:rsidR="001629C7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claración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</w:tr>
      <w:tr w:rsidR="000D6774" w:rsidRPr="00FD727D" w14:paraId="7B400A41" w14:textId="77777777" w:rsidTr="007C4C97">
        <w:trPr>
          <w:trHeight w:val="2835"/>
        </w:trPr>
        <w:tc>
          <w:tcPr>
            <w:tcW w:w="9962" w:type="dxa"/>
          </w:tcPr>
          <w:p w14:paraId="745BA7C4" w14:textId="77777777" w:rsidR="000D6774" w:rsidRPr="00FD727D" w:rsidRDefault="000D6774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5F5C5C4E" w14:textId="77777777" w:rsidR="00EA2632" w:rsidRPr="00FD727D" w:rsidRDefault="00EA2632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98B0494" w14:textId="5B6D4390" w:rsidR="00050BB2" w:rsidRPr="00FD727D" w:rsidRDefault="00050BB2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42E0785" w14:textId="56A58E89" w:rsidR="00DA7F96" w:rsidRPr="00FD727D" w:rsidRDefault="00DA7F96" w:rsidP="00A91BC4">
      <w:pPr>
        <w:pStyle w:val="Prrafodelista"/>
        <w:numPr>
          <w:ilvl w:val="0"/>
          <w:numId w:val="39"/>
        </w:numPr>
        <w:spacing w:after="0" w:line="240" w:lineRule="auto"/>
        <w:ind w:left="357" w:hanging="357"/>
        <w:rPr>
          <w:rFonts w:ascii="Arial Narrow" w:hAnsi="Arial Narrow" w:cs="Calibri"/>
          <w:b/>
          <w:bCs/>
          <w:sz w:val="32"/>
          <w:szCs w:val="32"/>
          <w:lang w:val="es-CL"/>
        </w:rPr>
      </w:pPr>
      <w:r w:rsidRPr="00FD727D">
        <w:rPr>
          <w:rFonts w:ascii="Arial Narrow" w:hAnsi="Arial Narrow" w:cs="Calibri"/>
          <w:b/>
          <w:bCs/>
          <w:sz w:val="32"/>
          <w:szCs w:val="32"/>
          <w:lang w:val="es-CL"/>
        </w:rPr>
        <w:t>DECLARACIÓN DE LOS RIESGOS ASOCIADOS A LOS PROCEDIMIENTOS EXPERIMENTALES QUE SE REALIZARÁN EN EL PROYECTO.</w:t>
      </w:r>
    </w:p>
    <w:p w14:paraId="34E3642A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DFF431D" w14:textId="23F8CE87" w:rsidR="00DA7F96" w:rsidRPr="00FD727D" w:rsidRDefault="00DA7F96" w:rsidP="007C4C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Para completar esta </w:t>
      </w:r>
      <w:r w:rsidR="009E2407" w:rsidRPr="00FD727D">
        <w:rPr>
          <w:rFonts w:ascii="Arial Narrow" w:hAnsi="Arial Narrow" w:cs="Calibri"/>
          <w:lang w:val="es-CL"/>
        </w:rPr>
        <w:t xml:space="preserve">sección </w:t>
      </w:r>
      <w:r w:rsidRPr="00FD727D">
        <w:rPr>
          <w:rFonts w:ascii="Arial Narrow" w:hAnsi="Arial Narrow" w:cs="Calibri"/>
          <w:lang w:val="es-CL"/>
        </w:rPr>
        <w:t xml:space="preserve">se recomienda revisar </w:t>
      </w:r>
      <w:r w:rsidR="00580164" w:rsidRPr="00FD727D">
        <w:rPr>
          <w:rFonts w:ascii="Arial Narrow" w:hAnsi="Arial Narrow" w:cs="Calibri"/>
          <w:lang w:val="es-CL"/>
        </w:rPr>
        <w:t>los “</w:t>
      </w:r>
      <w:r w:rsidRPr="00FD727D">
        <w:rPr>
          <w:rFonts w:ascii="Arial Narrow" w:hAnsi="Arial Narrow" w:cs="Calibri"/>
          <w:lang w:val="es-CL"/>
        </w:rPr>
        <w:t>RIESGOS ASOCIADOS A PROCEDIMIENTOS EXPERIMENTALES</w:t>
      </w:r>
      <w:r w:rsidR="00580164" w:rsidRPr="00FD727D">
        <w:rPr>
          <w:rFonts w:ascii="Arial Narrow" w:hAnsi="Arial Narrow" w:cs="Calibri"/>
          <w:lang w:val="es-CL"/>
        </w:rPr>
        <w:t>” s</w:t>
      </w:r>
      <w:r w:rsidRPr="00FD727D">
        <w:rPr>
          <w:rFonts w:ascii="Arial Narrow" w:hAnsi="Arial Narrow" w:cs="Calibri"/>
          <w:lang w:val="es-CL"/>
        </w:rPr>
        <w:t>egún Manual de Normas de Bioseguridad de CONICYT 2018</w:t>
      </w:r>
      <w:r w:rsidR="009E2407" w:rsidRPr="00FD727D">
        <w:rPr>
          <w:rFonts w:ascii="Arial Narrow" w:hAnsi="Arial Narrow" w:cs="Calibri"/>
          <w:lang w:val="es-CL"/>
        </w:rPr>
        <w:t>.</w:t>
      </w:r>
    </w:p>
    <w:p w14:paraId="24BEA4CD" w14:textId="2F46B2FC" w:rsidR="00DA7F96" w:rsidRPr="00FD727D" w:rsidRDefault="00DA7F96" w:rsidP="007C4C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jc w:val="center"/>
        <w:rPr>
          <w:rFonts w:ascii="Arial Narrow" w:hAnsi="Arial Narrow" w:cs="Calibri"/>
          <w:lang w:val="es-CL"/>
        </w:rPr>
      </w:pPr>
      <w:hyperlink r:id="rId9" w:history="1">
        <w:r w:rsidRPr="00FD727D">
          <w:rPr>
            <w:rStyle w:val="Hipervnculo"/>
            <w:rFonts w:ascii="Arial Narrow" w:hAnsi="Arial Narrow" w:cs="Calibri"/>
            <w:lang w:val="es-CL"/>
          </w:rPr>
          <w:t>https://www.conicyt.cl/fondecyt/files/2018/08/MANUAL-DE-NORMAS-DE-BIOSEGURIDAD.pdf</w:t>
        </w:r>
      </w:hyperlink>
    </w:p>
    <w:p w14:paraId="40C50A37" w14:textId="50B0BC47" w:rsidR="00A91BC4" w:rsidRPr="00FD727D" w:rsidRDefault="00A91BC4">
      <w:pPr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2733C151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6225AD3B" w14:textId="6C7AEF88" w:rsidR="00DA7F96" w:rsidRPr="00FD727D" w:rsidRDefault="0046566F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D</w:t>
      </w:r>
      <w:r w:rsidR="00DA7F96" w:rsidRPr="00FD727D">
        <w:rPr>
          <w:rFonts w:ascii="Arial Narrow" w:hAnsi="Arial Narrow" w:cs="Calibri"/>
          <w:lang w:val="es-CL"/>
        </w:rPr>
        <w:t>eclar</w:t>
      </w:r>
      <w:r w:rsidRPr="00FD727D">
        <w:rPr>
          <w:rFonts w:ascii="Arial Narrow" w:hAnsi="Arial Narrow" w:cs="Calibri"/>
          <w:lang w:val="es-CL"/>
        </w:rPr>
        <w:t>o</w:t>
      </w:r>
      <w:r w:rsidR="00DA7F96" w:rsidRPr="00FD727D">
        <w:rPr>
          <w:rFonts w:ascii="Arial Narrow" w:hAnsi="Arial Narrow" w:cs="Calibri"/>
          <w:lang w:val="es-CL"/>
        </w:rPr>
        <w:t xml:space="preserve"> que los experimentos/protocolos/procedimientos experimentales involucran e</w:t>
      </w:r>
      <w:r w:rsidR="00580164" w:rsidRPr="00FD727D">
        <w:rPr>
          <w:rFonts w:ascii="Arial Narrow" w:hAnsi="Arial Narrow" w:cs="Calibri"/>
          <w:lang w:val="es-CL"/>
        </w:rPr>
        <w:t>l</w:t>
      </w:r>
      <w:r w:rsidR="00DA7F96" w:rsidRPr="00FD727D">
        <w:rPr>
          <w:rFonts w:ascii="Arial Narrow" w:hAnsi="Arial Narrow" w:cs="Calibri"/>
          <w:lang w:val="es-CL"/>
        </w:rPr>
        <w:t xml:space="preserve"> uso de</w:t>
      </w:r>
      <w:r w:rsidR="00E66E42" w:rsidRPr="00FD727D">
        <w:rPr>
          <w:rFonts w:ascii="Arial Narrow" w:hAnsi="Arial Narrow" w:cs="Calibri"/>
          <w:lang w:val="es-CL"/>
        </w:rPr>
        <w:t>:</w:t>
      </w:r>
    </w:p>
    <w:p w14:paraId="0E1B38A5" w14:textId="77777777" w:rsidR="001A08A7" w:rsidRPr="00FD727D" w:rsidRDefault="001A08A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0174AA4" w14:textId="45D2AAA1" w:rsidR="00DA7F96" w:rsidRPr="00FD727D" w:rsidRDefault="00626668" w:rsidP="007C4C97">
      <w:pPr>
        <w:shd w:val="clear" w:color="auto" w:fill="D9D9D9" w:themeFill="background1" w:themeFillShade="D9"/>
        <w:spacing w:after="0" w:line="240" w:lineRule="auto"/>
        <w:rPr>
          <w:rFonts w:ascii="Arial Narrow" w:hAnsi="Arial Narrow" w:cs="Calibri"/>
          <w:color w:val="595959" w:themeColor="text1" w:themeTint="A6"/>
          <w:sz w:val="20"/>
          <w:szCs w:val="20"/>
          <w:lang w:val="es-CL"/>
        </w:rPr>
      </w:pPr>
      <w:r w:rsidRPr="00FD727D">
        <w:rPr>
          <w:rFonts w:ascii="Arial Narrow" w:hAnsi="Arial Narrow" w:cs="Calibri"/>
          <w:color w:val="595959" w:themeColor="text1" w:themeTint="A6"/>
          <w:sz w:val="20"/>
          <w:szCs w:val="20"/>
          <w:lang w:val="es-CL"/>
        </w:rPr>
        <w:t>M</w:t>
      </w:r>
      <w:r w:rsidR="001A08A7" w:rsidRPr="00FD727D">
        <w:rPr>
          <w:rFonts w:ascii="Arial Narrow" w:hAnsi="Arial Narrow" w:cs="Calibri"/>
          <w:color w:val="595959" w:themeColor="text1" w:themeTint="A6"/>
          <w:sz w:val="20"/>
          <w:szCs w:val="20"/>
          <w:lang w:val="es-CL"/>
        </w:rPr>
        <w:t>arcar todas las opciones que corresponda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05"/>
        <w:gridCol w:w="2406"/>
        <w:gridCol w:w="2430"/>
        <w:gridCol w:w="2388"/>
      </w:tblGrid>
      <w:tr w:rsidR="001A08A7" w:rsidRPr="00FD727D" w14:paraId="6D1870BD" w14:textId="77777777" w:rsidTr="00D26FEC">
        <w:tc>
          <w:tcPr>
            <w:tcW w:w="2490" w:type="dxa"/>
            <w:shd w:val="clear" w:color="auto" w:fill="DEEAF6" w:themeFill="accent1" w:themeFillTint="33"/>
            <w:vAlign w:val="center"/>
          </w:tcPr>
          <w:p w14:paraId="0E6198E9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Sustancias</w:t>
            </w:r>
          </w:p>
          <w:p w14:paraId="3C408380" w14:textId="5133D6DE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Químicas</w:t>
            </w:r>
          </w:p>
        </w:tc>
        <w:tc>
          <w:tcPr>
            <w:tcW w:w="2490" w:type="dxa"/>
            <w:shd w:val="clear" w:color="auto" w:fill="DEEAF6" w:themeFill="accent1" w:themeFillTint="33"/>
            <w:vAlign w:val="center"/>
          </w:tcPr>
          <w:p w14:paraId="6B66DB41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Sustancias</w:t>
            </w:r>
          </w:p>
          <w:p w14:paraId="1201AB55" w14:textId="63F633CA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Biológicas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42188791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ADN</w:t>
            </w:r>
          </w:p>
          <w:p w14:paraId="65168995" w14:textId="4215AC41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recombinante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2CA911B1" w14:textId="2E23CFF9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8"/>
                <w:szCs w:val="28"/>
                <w:lang w:val="es-CL"/>
              </w:rPr>
              <w:t>Otros</w:t>
            </w:r>
          </w:p>
        </w:tc>
      </w:tr>
      <w:tr w:rsidR="001A08A7" w:rsidRPr="00FD727D" w14:paraId="4B1C51FE" w14:textId="77777777" w:rsidTr="001A08A7">
        <w:trPr>
          <w:trHeight w:val="538"/>
        </w:trPr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112681010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0" w:type="dxa"/>
                <w:vAlign w:val="center"/>
              </w:tcPr>
              <w:p w14:paraId="5DAA00C3" w14:textId="14FF25AE" w:rsidR="001A08A7" w:rsidRPr="00FD727D" w:rsidRDefault="00B2714E" w:rsidP="007C4C97">
                <w:pPr>
                  <w:jc w:val="center"/>
                  <w:rPr>
                    <w:rFonts w:ascii="Arial Narrow" w:hAnsi="Arial Narrow" w:cs="Calibri"/>
                    <w:sz w:val="32"/>
                    <w:szCs w:val="32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181051732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0" w:type="dxa"/>
                <w:vAlign w:val="center"/>
              </w:tcPr>
              <w:p w14:paraId="5DEC2DA7" w14:textId="65055C8B" w:rsidR="001A08A7" w:rsidRPr="00FD727D" w:rsidRDefault="00BB663C" w:rsidP="007C4C97">
                <w:pPr>
                  <w:jc w:val="center"/>
                  <w:rPr>
                    <w:rFonts w:ascii="Arial Narrow" w:hAnsi="Arial Narrow" w:cs="Calibri"/>
                    <w:sz w:val="32"/>
                    <w:szCs w:val="32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131422471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1" w:type="dxa"/>
                <w:vAlign w:val="center"/>
              </w:tcPr>
              <w:p w14:paraId="48A04053" w14:textId="3AF62ACB" w:rsidR="001A08A7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32"/>
                    <w:szCs w:val="32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32"/>
              <w:szCs w:val="32"/>
              <w:lang w:val="es-CL"/>
            </w:rPr>
            <w:id w:val="-1985997784"/>
            <w:lock w:val="sdtLocked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1" w:type="dxa"/>
                <w:vAlign w:val="center"/>
              </w:tcPr>
              <w:p w14:paraId="46D09621" w14:textId="07CCC3E3" w:rsidR="001A08A7" w:rsidRPr="00FD727D" w:rsidRDefault="00D26FEC" w:rsidP="007C4C97">
                <w:pPr>
                  <w:jc w:val="center"/>
                  <w:rPr>
                    <w:rFonts w:ascii="Arial Narrow" w:hAnsi="Arial Narrow" w:cs="Calibri"/>
                    <w:sz w:val="32"/>
                    <w:szCs w:val="32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32"/>
                    <w:szCs w:val="32"/>
                    <w:lang w:val="es-CL"/>
                  </w:rPr>
                  <w:t>☒</w:t>
                </w:r>
              </w:p>
            </w:tc>
          </w:sdtContent>
        </w:sdt>
      </w:tr>
      <w:tr w:rsidR="001A08A7" w:rsidRPr="00FD727D" w14:paraId="02667B14" w14:textId="77777777" w:rsidTr="001A08A7">
        <w:trPr>
          <w:trHeight w:val="846"/>
        </w:trPr>
        <w:tc>
          <w:tcPr>
            <w:tcW w:w="2490" w:type="dxa"/>
            <w:shd w:val="clear" w:color="auto" w:fill="D9D9D9" w:themeFill="background1" w:themeFillShade="D9"/>
            <w:vAlign w:val="center"/>
          </w:tcPr>
          <w:p w14:paraId="55290ABA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18826D98" w14:textId="228D726A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1.</w:t>
            </w:r>
          </w:p>
        </w:tc>
        <w:tc>
          <w:tcPr>
            <w:tcW w:w="2490" w:type="dxa"/>
            <w:shd w:val="clear" w:color="auto" w:fill="D9D9D9" w:themeFill="background1" w:themeFillShade="D9"/>
            <w:vAlign w:val="center"/>
          </w:tcPr>
          <w:p w14:paraId="2723C69E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5EB31E68" w14:textId="22876834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2.</w:t>
            </w:r>
          </w:p>
        </w:tc>
        <w:tc>
          <w:tcPr>
            <w:tcW w:w="2491" w:type="dxa"/>
            <w:shd w:val="clear" w:color="auto" w:fill="D9D9D9" w:themeFill="background1" w:themeFillShade="D9"/>
            <w:vAlign w:val="center"/>
          </w:tcPr>
          <w:p w14:paraId="5984E884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18A272D8" w14:textId="5AD9059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3.</w:t>
            </w:r>
          </w:p>
        </w:tc>
        <w:tc>
          <w:tcPr>
            <w:tcW w:w="2491" w:type="dxa"/>
            <w:shd w:val="clear" w:color="auto" w:fill="D9D9D9" w:themeFill="background1" w:themeFillShade="D9"/>
            <w:vAlign w:val="center"/>
          </w:tcPr>
          <w:p w14:paraId="084E2B31" w14:textId="77777777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2B1C9400" w14:textId="3D0EA139" w:rsidR="001A08A7" w:rsidRPr="00FD727D" w:rsidRDefault="001A08A7" w:rsidP="007C4C97">
            <w:pPr>
              <w:jc w:val="center"/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4.</w:t>
            </w:r>
          </w:p>
        </w:tc>
      </w:tr>
    </w:tbl>
    <w:p w14:paraId="66E042ED" w14:textId="77777777" w:rsidR="001A08A7" w:rsidRPr="00FD727D" w:rsidRDefault="001A08A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3F023C7D" w14:textId="77777777" w:rsidR="001A08A7" w:rsidRPr="00FD727D" w:rsidRDefault="001A08A7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159E46C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7729524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IMPORTANTE</w:t>
      </w:r>
    </w:p>
    <w:p w14:paraId="01D06D1C" w14:textId="434417FC" w:rsidR="00DA7F96" w:rsidRPr="00FD727D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Para sustancias químicas complete la </w:t>
      </w:r>
      <w:r w:rsidRPr="00FD727D">
        <w:rPr>
          <w:rFonts w:ascii="Arial Narrow" w:hAnsi="Arial Narrow" w:cs="Calibri"/>
          <w:b/>
          <w:bCs/>
          <w:lang w:val="es-CL"/>
        </w:rPr>
        <w:t>sección 2.1. Declaración de sustancias químicas</w:t>
      </w:r>
      <w:r w:rsidRPr="00FD727D">
        <w:rPr>
          <w:rFonts w:ascii="Arial Narrow" w:hAnsi="Arial Narrow" w:cs="Calibri"/>
          <w:lang w:val="es-CL"/>
        </w:rPr>
        <w:t>.</w:t>
      </w:r>
    </w:p>
    <w:p w14:paraId="33F6755C" w14:textId="1821B453" w:rsidR="00DA7F96" w:rsidRPr="00FD727D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Para sustancias biológicas complete la </w:t>
      </w:r>
      <w:r w:rsidRPr="00FD727D">
        <w:rPr>
          <w:rFonts w:ascii="Arial Narrow" w:hAnsi="Arial Narrow" w:cs="Calibri"/>
          <w:b/>
          <w:bCs/>
          <w:lang w:val="es-CL"/>
        </w:rPr>
        <w:t>sección 2.2. Declaración de sustancias biológicas</w:t>
      </w:r>
      <w:r w:rsidRPr="00FD727D">
        <w:rPr>
          <w:rFonts w:ascii="Arial Narrow" w:hAnsi="Arial Narrow" w:cs="Calibri"/>
          <w:lang w:val="es-CL"/>
        </w:rPr>
        <w:t>.</w:t>
      </w:r>
    </w:p>
    <w:p w14:paraId="11010805" w14:textId="77777777" w:rsidR="00DA7F96" w:rsidRPr="00FD727D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En caso de utilizar animales de experimentación se debe adjuntar:</w:t>
      </w:r>
    </w:p>
    <w:p w14:paraId="6F9D57C5" w14:textId="3CB3C4EE" w:rsidR="00DA7F96" w:rsidRPr="00FD727D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709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b/>
          <w:bCs/>
          <w:lang w:val="es-CL"/>
        </w:rPr>
        <w:t>Protocolo de Manejo y Cuidados de Animales en Investigación</w:t>
      </w:r>
      <w:r w:rsidR="00626668" w:rsidRPr="00FD727D">
        <w:rPr>
          <w:rFonts w:ascii="Arial Narrow" w:hAnsi="Arial Narrow" w:cs="Calibri"/>
          <w:lang w:val="es-CL"/>
        </w:rPr>
        <w:t xml:space="preserve"> </w:t>
      </w:r>
      <w:r w:rsidR="00626668" w:rsidRPr="00FD727D">
        <w:rPr>
          <w:rFonts w:ascii="Arial Narrow" w:hAnsi="Arial Narrow" w:cs="Calibri"/>
          <w:b/>
          <w:bCs/>
          <w:lang w:val="es-CL"/>
        </w:rPr>
        <w:t>(</w:t>
      </w:r>
      <w:hyperlink r:id="rId10" w:history="1">
        <w:r w:rsidR="00626668" w:rsidRPr="00FD727D">
          <w:rPr>
            <w:rStyle w:val="Hipervnculo"/>
            <w:rFonts w:ascii="Arial Narrow" w:hAnsi="Arial Narrow" w:cs="Calibri"/>
            <w:b/>
            <w:bCs/>
            <w:lang w:val="es-CL"/>
          </w:rPr>
          <w:t>Descargar Aquí</w:t>
        </w:r>
      </w:hyperlink>
      <w:r w:rsidR="00626668" w:rsidRPr="00FD727D">
        <w:rPr>
          <w:rFonts w:ascii="Arial Narrow" w:hAnsi="Arial Narrow" w:cs="Calibri"/>
          <w:b/>
          <w:bCs/>
          <w:lang w:val="es-CL"/>
        </w:rPr>
        <w:t>)</w:t>
      </w:r>
      <w:r w:rsidRPr="00FD727D">
        <w:rPr>
          <w:rFonts w:ascii="Arial Narrow" w:hAnsi="Arial Narrow" w:cs="Calibri"/>
          <w:lang w:val="es-CL"/>
        </w:rPr>
        <w:t>, si son animales de experimentación como ratones, ratas, cobayos, peces, etc.</w:t>
      </w:r>
    </w:p>
    <w:p w14:paraId="023D0400" w14:textId="77777777" w:rsidR="00DA7F96" w:rsidRPr="00FD727D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709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Certificación del SAG o institución autorizada, en caso de ser una especie exótica.</w:t>
      </w:r>
    </w:p>
    <w:p w14:paraId="5D25FA8D" w14:textId="796601FE" w:rsidR="00DA7F96" w:rsidRPr="00FD727D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En caso de utilizar técnicas de ADN recombinante, complete la </w:t>
      </w:r>
      <w:r w:rsidRPr="00FD727D">
        <w:rPr>
          <w:rFonts w:ascii="Arial Narrow" w:hAnsi="Arial Narrow" w:cs="Calibri"/>
          <w:b/>
          <w:bCs/>
          <w:lang w:val="es-CL"/>
        </w:rPr>
        <w:t>sección 2.3. Declaración de Uso de ADN Recombinante</w:t>
      </w:r>
      <w:r w:rsidRPr="00FD727D">
        <w:rPr>
          <w:rFonts w:ascii="Arial Narrow" w:hAnsi="Arial Narrow" w:cs="Calibri"/>
          <w:lang w:val="es-CL"/>
        </w:rPr>
        <w:t>.</w:t>
      </w:r>
    </w:p>
    <w:p w14:paraId="1509ED35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286E89B5" w14:textId="77777777" w:rsidR="00F21433" w:rsidRPr="00FD727D" w:rsidRDefault="00F21433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38DDD901" w14:textId="3AE20B45" w:rsidR="00DA7F96" w:rsidRPr="00FD727D" w:rsidRDefault="00DA7F96" w:rsidP="002D10F9">
      <w:pPr>
        <w:pStyle w:val="Prrafodelista"/>
        <w:numPr>
          <w:ilvl w:val="1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DECLARACIÓN DE SUSTANCIAS QUÍMICAS.</w:t>
      </w:r>
    </w:p>
    <w:p w14:paraId="31DAD188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0F2C9E4F" w14:textId="41D0AFCB" w:rsidR="00DA7F96" w:rsidRPr="00FD727D" w:rsidRDefault="00DA7F96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Sustancias químicas peligrosas.</w:t>
      </w:r>
    </w:p>
    <w:p w14:paraId="3DC1EE01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3D463C5" w14:textId="6D62A17A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Las sustancias químicas que deben ser declaradas son aquellas </w:t>
      </w:r>
      <w:r w:rsidR="00EB4CE4" w:rsidRPr="00FD727D">
        <w:rPr>
          <w:rFonts w:ascii="Arial Narrow" w:hAnsi="Arial Narrow" w:cs="Calibri"/>
          <w:lang w:val="es-CL"/>
        </w:rPr>
        <w:t xml:space="preserve">que </w:t>
      </w:r>
      <w:r w:rsidRPr="00FD727D">
        <w:rPr>
          <w:rFonts w:ascii="Arial Narrow" w:hAnsi="Arial Narrow" w:cs="Calibri"/>
          <w:lang w:val="es-CL"/>
        </w:rPr>
        <w:t xml:space="preserve">según el “Manual de Normas de Bioseguridad y Riesgos Asociados de </w:t>
      </w:r>
      <w:proofErr w:type="spellStart"/>
      <w:r w:rsidRPr="00FD727D">
        <w:rPr>
          <w:rFonts w:ascii="Arial Narrow" w:hAnsi="Arial Narrow" w:cs="Calibri"/>
          <w:lang w:val="es-CL"/>
        </w:rPr>
        <w:t>Conicyt</w:t>
      </w:r>
      <w:proofErr w:type="spellEnd"/>
      <w:r w:rsidRPr="00FD727D">
        <w:rPr>
          <w:rFonts w:ascii="Arial Narrow" w:hAnsi="Arial Narrow" w:cs="Calibri"/>
          <w:lang w:val="es-CL"/>
        </w:rPr>
        <w:t xml:space="preserve">, 2018” (pág. 98, ítem 6 “Sustancias químicas y residuos”) </w:t>
      </w:r>
      <w:r w:rsidR="00EB4CE4" w:rsidRPr="00FD727D">
        <w:rPr>
          <w:rFonts w:ascii="Arial Narrow" w:hAnsi="Arial Narrow" w:cs="Calibri"/>
          <w:lang w:val="es-CL"/>
        </w:rPr>
        <w:t>son consideradas como peligrosas. Estas</w:t>
      </w:r>
      <w:r w:rsidRPr="00FD727D">
        <w:rPr>
          <w:rFonts w:ascii="Arial Narrow" w:hAnsi="Arial Narrow" w:cs="Calibri"/>
          <w:lang w:val="es-CL"/>
        </w:rPr>
        <w:t xml:space="preserve"> tienen en su etiquetado alguno de los siguientes símbolos:</w:t>
      </w:r>
    </w:p>
    <w:p w14:paraId="22B08D35" w14:textId="77777777" w:rsidR="00A91BC4" w:rsidRPr="00FD727D" w:rsidRDefault="00A91BC4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073C1EA2" w14:textId="7913409F" w:rsidR="00525E95" w:rsidRPr="00FD727D" w:rsidRDefault="00525E95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/>
          <w:noProof/>
          <w:lang w:val="en-US"/>
        </w:rPr>
        <w:drawing>
          <wp:inline distT="0" distB="0" distL="0" distR="0" wp14:anchorId="72A30427" wp14:editId="72E34EC4">
            <wp:extent cx="6330315" cy="1556658"/>
            <wp:effectExtent l="0" t="0" r="0" b="0"/>
            <wp:docPr id="2056874288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24"/>
                    <a:stretch/>
                  </pic:blipFill>
                  <pic:spPr bwMode="auto">
                    <a:xfrm>
                      <a:off x="0" y="0"/>
                      <a:ext cx="6330315" cy="1556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884D3" w14:textId="6A25F541" w:rsidR="00A91BC4" w:rsidRPr="00FD727D" w:rsidRDefault="00A91BC4">
      <w:pPr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4D3EB7FF" w14:textId="77777777" w:rsidR="00525E95" w:rsidRPr="00FD727D" w:rsidRDefault="00525E95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00BFE99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IMPORTANTE</w:t>
      </w:r>
    </w:p>
    <w:p w14:paraId="273318BD" w14:textId="113AB719" w:rsidR="00DA7F96" w:rsidRPr="00FD727D" w:rsidRDefault="00DA7F96" w:rsidP="007C4C97">
      <w:pPr>
        <w:pStyle w:val="Prrafodelista"/>
        <w:numPr>
          <w:ilvl w:val="0"/>
          <w:numId w:val="35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Para </w:t>
      </w:r>
      <w:r w:rsidR="00EB4CE4" w:rsidRPr="00FD727D">
        <w:rPr>
          <w:rFonts w:ascii="Arial Narrow" w:hAnsi="Arial Narrow" w:cs="Calibri"/>
          <w:lang w:val="es-CL"/>
        </w:rPr>
        <w:t xml:space="preserve">todas </w:t>
      </w:r>
      <w:r w:rsidRPr="00FD727D">
        <w:rPr>
          <w:rFonts w:ascii="Arial Narrow" w:hAnsi="Arial Narrow" w:cs="Calibri"/>
          <w:lang w:val="es-CL"/>
        </w:rPr>
        <w:t xml:space="preserve">las sustancias químicas peligrosas que </w:t>
      </w:r>
      <w:r w:rsidR="00EB4CE4" w:rsidRPr="00FD727D">
        <w:rPr>
          <w:rFonts w:ascii="Arial Narrow" w:hAnsi="Arial Narrow" w:cs="Calibri"/>
          <w:lang w:val="es-CL"/>
        </w:rPr>
        <w:t xml:space="preserve">sean </w:t>
      </w:r>
      <w:r w:rsidRPr="00FD727D">
        <w:rPr>
          <w:rFonts w:ascii="Arial Narrow" w:hAnsi="Arial Narrow" w:cs="Calibri"/>
          <w:lang w:val="es-CL"/>
        </w:rPr>
        <w:t>declar</w:t>
      </w:r>
      <w:r w:rsidR="00EB4CE4" w:rsidRPr="00FD727D">
        <w:rPr>
          <w:rFonts w:ascii="Arial Narrow" w:hAnsi="Arial Narrow" w:cs="Calibri"/>
          <w:lang w:val="es-CL"/>
        </w:rPr>
        <w:t>adas</w:t>
      </w:r>
      <w:r w:rsidRPr="00FD727D">
        <w:rPr>
          <w:rFonts w:ascii="Arial Narrow" w:hAnsi="Arial Narrow" w:cs="Calibri"/>
          <w:lang w:val="es-CL"/>
        </w:rPr>
        <w:t xml:space="preserve"> </w:t>
      </w:r>
      <w:r w:rsidRPr="00FD727D">
        <w:rPr>
          <w:rFonts w:ascii="Arial Narrow" w:hAnsi="Arial Narrow" w:cs="Calibri"/>
          <w:b/>
          <w:bCs/>
          <w:lang w:val="es-CL"/>
        </w:rPr>
        <w:t>DEBE adjuntar las fichas de seguridad</w:t>
      </w:r>
      <w:r w:rsidRPr="00FD727D">
        <w:rPr>
          <w:rFonts w:ascii="Arial Narrow" w:hAnsi="Arial Narrow" w:cs="Calibri"/>
          <w:lang w:val="es-CL"/>
        </w:rPr>
        <w:t xml:space="preserve"> (FDS) o MSDS (“Material Safety Data </w:t>
      </w:r>
      <w:proofErr w:type="spellStart"/>
      <w:r w:rsidRPr="00FD727D">
        <w:rPr>
          <w:rFonts w:ascii="Arial Narrow" w:hAnsi="Arial Narrow" w:cs="Calibri"/>
          <w:lang w:val="es-CL"/>
        </w:rPr>
        <w:t>Sheet</w:t>
      </w:r>
      <w:proofErr w:type="spellEnd"/>
      <w:r w:rsidRPr="00FD727D">
        <w:rPr>
          <w:rFonts w:ascii="Arial Narrow" w:hAnsi="Arial Narrow" w:cs="Calibri"/>
          <w:lang w:val="es-CL"/>
        </w:rPr>
        <w:t>” en inglés).</w:t>
      </w:r>
    </w:p>
    <w:p w14:paraId="6E48C660" w14:textId="77777777" w:rsidR="00DA7F96" w:rsidRPr="00FD727D" w:rsidRDefault="00DA7F96" w:rsidP="007C4C97">
      <w:pPr>
        <w:pStyle w:val="Prrafodelista"/>
        <w:numPr>
          <w:ilvl w:val="0"/>
          <w:numId w:val="35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En la entrada del laboratorio se DEBE mantener una carpeta con estas fichas para casos de emergencia.</w:t>
      </w:r>
    </w:p>
    <w:p w14:paraId="78EF4828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lang w:val="es-CL"/>
        </w:rPr>
      </w:pPr>
    </w:p>
    <w:p w14:paraId="0EB02D55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86"/>
        <w:gridCol w:w="2406"/>
        <w:gridCol w:w="2433"/>
        <w:gridCol w:w="2404"/>
      </w:tblGrid>
      <w:tr w:rsidR="00525E95" w:rsidRPr="00FD727D" w14:paraId="3B21893F" w14:textId="77777777" w:rsidTr="00D26FEC">
        <w:tc>
          <w:tcPr>
            <w:tcW w:w="2490" w:type="dxa"/>
            <w:shd w:val="clear" w:color="auto" w:fill="DEEAF6" w:themeFill="accent1" w:themeFillTint="33"/>
            <w:vAlign w:val="center"/>
          </w:tcPr>
          <w:p w14:paraId="388BF758" w14:textId="128AF110" w:rsidR="00525E95" w:rsidRPr="00FD727D" w:rsidRDefault="00525E95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2490" w:type="dxa"/>
            <w:shd w:val="clear" w:color="auto" w:fill="DEEAF6" w:themeFill="accent1" w:themeFillTint="33"/>
            <w:vAlign w:val="center"/>
          </w:tcPr>
          <w:p w14:paraId="6C9CCFBF" w14:textId="2B5E0872" w:rsidR="00525E95" w:rsidRPr="00FD727D" w:rsidRDefault="00525E95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lasificación y subclase (división) de peligrosidad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56DAB7FD" w14:textId="56F2772B" w:rsidR="00525E95" w:rsidRPr="00FD727D" w:rsidRDefault="00525E95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ondiciones de almacenamiento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1FD14A71" w14:textId="047189AE" w:rsidR="00525E95" w:rsidRPr="00FD727D" w:rsidRDefault="00525E95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antidad estimada a utilizar por experimento y para el proyecto completo</w:t>
            </w:r>
          </w:p>
        </w:tc>
      </w:tr>
      <w:tr w:rsidR="00525E95" w:rsidRPr="00FD727D" w14:paraId="64A34117" w14:textId="77777777" w:rsidTr="00525E95">
        <w:tc>
          <w:tcPr>
            <w:tcW w:w="2490" w:type="dxa"/>
            <w:shd w:val="clear" w:color="auto" w:fill="D9D9D9" w:themeFill="background1" w:themeFillShade="D9"/>
          </w:tcPr>
          <w:p w14:paraId="109B1892" w14:textId="148EFCD9" w:rsidR="00525E95" w:rsidRPr="00FD727D" w:rsidRDefault="0046566F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Revisar ficha de seguridad</w:t>
            </w:r>
            <w:r w:rsidR="000043AB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SECCIÓN 1. Identificación de la sustancia o la mezcla</w:t>
            </w:r>
            <w:r w:rsidR="00BC3CB9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2490" w:type="dxa"/>
            <w:shd w:val="clear" w:color="auto" w:fill="D9D9D9" w:themeFill="background1" w:themeFillShade="D9"/>
          </w:tcPr>
          <w:p w14:paraId="290A54FC" w14:textId="293A9ECB" w:rsidR="0046566F" w:rsidRPr="00FD727D" w:rsidRDefault="0046566F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Revisar ficha de seguridad</w:t>
            </w:r>
            <w:r w:rsidR="000043AB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 SECCIÓN </w:t>
            </w: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2. Identificación de los peligros</w:t>
            </w:r>
            <w:r w:rsidR="00BC3CB9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C6B0704" w14:textId="3446B10F" w:rsidR="00525E95" w:rsidRPr="00FD727D" w:rsidRDefault="00525E95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dicar condiciones, lugar donde se almacena y las dependencias donde se utilizará</w:t>
            </w:r>
            <w:r w:rsidR="00BC3CB9"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0F8D22A" w14:textId="1A3AD218" w:rsidR="00525E95" w:rsidRPr="00FD727D" w:rsidRDefault="00C630FA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: 3mg semanal durante todo el proyecto, 20ml mensuales durante 1 semestre</w:t>
            </w:r>
          </w:p>
        </w:tc>
      </w:tr>
      <w:tr w:rsidR="00525E95" w:rsidRPr="00FD727D" w14:paraId="3D95A19E" w14:textId="77777777" w:rsidTr="00525E95">
        <w:tc>
          <w:tcPr>
            <w:tcW w:w="2490" w:type="dxa"/>
          </w:tcPr>
          <w:p w14:paraId="6604F329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66F14F19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2745ECD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565CDD1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525E95" w:rsidRPr="00FD727D" w14:paraId="26567464" w14:textId="77777777" w:rsidTr="00525E95">
        <w:tc>
          <w:tcPr>
            <w:tcW w:w="2490" w:type="dxa"/>
          </w:tcPr>
          <w:p w14:paraId="30660A4F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55A63F5B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65D96AE9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60E75937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525E95" w:rsidRPr="00FD727D" w14:paraId="2C5D50F9" w14:textId="77777777" w:rsidTr="00525E95">
        <w:tc>
          <w:tcPr>
            <w:tcW w:w="2490" w:type="dxa"/>
          </w:tcPr>
          <w:p w14:paraId="5DBBD8E6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0A7CCEB8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7113102E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03609C6A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525E95" w:rsidRPr="00FD727D" w14:paraId="51536097" w14:textId="77777777" w:rsidTr="00525E95">
        <w:tc>
          <w:tcPr>
            <w:tcW w:w="2490" w:type="dxa"/>
          </w:tcPr>
          <w:p w14:paraId="12F8185B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52CB21DD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5DF0E13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692BD33B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525E95" w:rsidRPr="00FD727D" w14:paraId="42895193" w14:textId="77777777" w:rsidTr="00525E95">
        <w:tc>
          <w:tcPr>
            <w:tcW w:w="2490" w:type="dxa"/>
          </w:tcPr>
          <w:p w14:paraId="3E94F52F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738EEEFA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4D72E408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4BA2E072" w14:textId="77777777" w:rsidR="00525E95" w:rsidRPr="00FD727D" w:rsidRDefault="00525E95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525E95" w:rsidRPr="00FD727D" w14:paraId="5B616227" w14:textId="77777777" w:rsidTr="00525E95">
        <w:tc>
          <w:tcPr>
            <w:tcW w:w="9962" w:type="dxa"/>
            <w:gridSpan w:val="4"/>
            <w:shd w:val="clear" w:color="auto" w:fill="D9D9D9" w:themeFill="background1" w:themeFillShade="D9"/>
          </w:tcPr>
          <w:p w14:paraId="011D480A" w14:textId="7AFDBFC5" w:rsidR="00525E95" w:rsidRPr="00FD727D" w:rsidRDefault="00525E95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70200E1B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8CA06F7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979ED9A" w14:textId="43A7C970" w:rsidR="00DA7F96" w:rsidRPr="00FD727D" w:rsidRDefault="00DA7F96" w:rsidP="002D10F9">
      <w:pPr>
        <w:pStyle w:val="Prrafodelista"/>
        <w:numPr>
          <w:ilvl w:val="2"/>
          <w:numId w:val="40"/>
        </w:numPr>
        <w:spacing w:after="0" w:line="240" w:lineRule="auto"/>
        <w:jc w:val="both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Declaración de sustancias controladas </w:t>
      </w:r>
      <w:r w:rsidR="00580164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por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 la Ley 20.000 </w:t>
      </w:r>
      <w:r w:rsidR="00525E95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que “Sanciona el tráfico ilícito de estupefacientes y sustancias sicotrópicas” (</w:t>
      </w:r>
      <w:hyperlink r:id="rId12" w:history="1">
        <w:r w:rsidR="00E66E42" w:rsidRPr="00FD727D">
          <w:rPr>
            <w:rStyle w:val="Hipervnculo"/>
            <w:rFonts w:ascii="Arial Narrow" w:hAnsi="Arial Narrow" w:cs="Calibri"/>
            <w:b/>
            <w:bCs/>
            <w:sz w:val="28"/>
            <w:szCs w:val="28"/>
            <w:lang w:val="es-CL"/>
          </w:rPr>
          <w:t>https://bcn.cl/2f9sj</w:t>
        </w:r>
      </w:hyperlink>
      <w:r w:rsidR="00525E95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).</w:t>
      </w:r>
    </w:p>
    <w:p w14:paraId="759CE570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F1AF83E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IMPORTANTE</w:t>
      </w:r>
    </w:p>
    <w:p w14:paraId="3883CE03" w14:textId="7DEA077E" w:rsidR="00755B37" w:rsidRPr="00FD727D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Se sugiere revisar el listado de las sustancias controladas por la Ley 20.000. (</w:t>
      </w:r>
      <w:hyperlink r:id="rId13" w:history="1">
        <w:r w:rsidRPr="00FD727D">
          <w:rPr>
            <w:rStyle w:val="Hipervnculo"/>
            <w:rFonts w:ascii="Arial Narrow" w:hAnsi="Arial Narrow" w:cs="Calibri"/>
            <w:b/>
            <w:bCs/>
            <w:lang w:val="es-CL"/>
          </w:rPr>
          <w:t>Descarga AQUÍ</w:t>
        </w:r>
      </w:hyperlink>
      <w:r w:rsidRPr="00FD727D">
        <w:rPr>
          <w:rFonts w:ascii="Arial Narrow" w:hAnsi="Arial Narrow" w:cs="Calibri"/>
          <w:lang w:val="es-CL"/>
        </w:rPr>
        <w:t>)</w:t>
      </w:r>
    </w:p>
    <w:p w14:paraId="49D1C386" w14:textId="3E9A349E" w:rsidR="00E34579" w:rsidRPr="00FD727D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En caso de utilizar alguna sustancia</w:t>
      </w:r>
      <w:r w:rsidR="000A45DC" w:rsidRPr="00FD727D">
        <w:rPr>
          <w:rFonts w:ascii="Arial Narrow" w:hAnsi="Arial Narrow" w:cs="Calibri"/>
          <w:lang w:val="es-CL"/>
        </w:rPr>
        <w:t xml:space="preserve"> controlada</w:t>
      </w:r>
      <w:r w:rsidRPr="00FD727D">
        <w:rPr>
          <w:rFonts w:ascii="Arial Narrow" w:hAnsi="Arial Narrow" w:cs="Calibri"/>
          <w:lang w:val="es-CL"/>
        </w:rPr>
        <w:t xml:space="preserve">, adjuntar la documentación necesaria que permitan establecer el origen </w:t>
      </w:r>
      <w:r w:rsidR="001629C7" w:rsidRPr="00FD727D">
        <w:rPr>
          <w:rFonts w:ascii="Arial Narrow" w:hAnsi="Arial Narrow" w:cs="Calibri"/>
          <w:lang w:val="es-CL"/>
        </w:rPr>
        <w:t>o</w:t>
      </w:r>
      <w:r w:rsidRPr="00FD727D">
        <w:rPr>
          <w:rFonts w:ascii="Arial Narrow" w:hAnsi="Arial Narrow" w:cs="Calibri"/>
          <w:lang w:val="es-CL"/>
        </w:rPr>
        <w:t xml:space="preserve"> que acrediten la adquisición autorizada y legal de la sustancia (recetas médicas, orden de compra, boletas o facturas de compra, entre otros).</w:t>
      </w:r>
    </w:p>
    <w:p w14:paraId="039383A2" w14:textId="0A00EB61" w:rsidR="00E34579" w:rsidRPr="00FD727D" w:rsidRDefault="00E34579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Adjuntar la(s) hoja(s) de “Registro de uso”, la(s) cual(es) será(n) revisada(s) en esta evaluación y controlada(s) en el proceso de seguimiento.</w:t>
      </w:r>
    </w:p>
    <w:p w14:paraId="777E2AEA" w14:textId="42C9ABE3" w:rsidR="00755B37" w:rsidRPr="00FD727D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b/>
          <w:bCs/>
          <w:lang w:val="es-CL"/>
        </w:rPr>
      </w:pPr>
      <w:r w:rsidRPr="00FD727D">
        <w:rPr>
          <w:rFonts w:ascii="Arial Narrow" w:hAnsi="Arial Narrow" w:cs="Calibri"/>
          <w:b/>
          <w:bCs/>
          <w:lang w:val="es-CL"/>
        </w:rPr>
        <w:t>Adjuntar certificación proveniente de la autoridad pertinente (Registro Ministerio del Interior, ISP u otra autoridad) que autorice el uso de la sustancia.</w:t>
      </w:r>
    </w:p>
    <w:p w14:paraId="5109EC98" w14:textId="77777777" w:rsidR="00580164" w:rsidRPr="00FD727D" w:rsidRDefault="00580164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lang w:val="es-CL"/>
        </w:rPr>
      </w:pPr>
    </w:p>
    <w:p w14:paraId="5191C27B" w14:textId="7A25955D" w:rsidR="00A91BC4" w:rsidRPr="00FD727D" w:rsidRDefault="00A91BC4">
      <w:pPr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0EE007ED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80"/>
        <w:gridCol w:w="2419"/>
        <w:gridCol w:w="2428"/>
        <w:gridCol w:w="2402"/>
      </w:tblGrid>
      <w:tr w:rsidR="009341DE" w:rsidRPr="00FD727D" w14:paraId="680A0D4B" w14:textId="77777777" w:rsidTr="00D26FEC">
        <w:tc>
          <w:tcPr>
            <w:tcW w:w="2490" w:type="dxa"/>
            <w:shd w:val="clear" w:color="auto" w:fill="DEEAF6" w:themeFill="accent1" w:themeFillTint="33"/>
            <w:vAlign w:val="center"/>
          </w:tcPr>
          <w:p w14:paraId="7F2EF7D5" w14:textId="2EDAB26C" w:rsidR="009341DE" w:rsidRPr="00FD727D" w:rsidRDefault="009341DE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Sustancia controlada</w:t>
            </w:r>
          </w:p>
        </w:tc>
        <w:tc>
          <w:tcPr>
            <w:tcW w:w="2490" w:type="dxa"/>
            <w:shd w:val="clear" w:color="auto" w:fill="DEEAF6" w:themeFill="accent1" w:themeFillTint="33"/>
            <w:vAlign w:val="center"/>
          </w:tcPr>
          <w:p w14:paraId="47E6A89B" w14:textId="12365302" w:rsidR="009341DE" w:rsidRPr="00FD727D" w:rsidRDefault="009341DE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Origen y documentación de respaldo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76DF1BD8" w14:textId="20FEE597" w:rsidR="009341DE" w:rsidRPr="00FD727D" w:rsidRDefault="009341DE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ontrol del uso y Condiciones de almacenamiento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683C2FFE" w14:textId="77777777" w:rsidR="009341DE" w:rsidRPr="00FD727D" w:rsidRDefault="009341DE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Cantidad estimada a utilizar por experimento y para el proyecto completo</w:t>
            </w:r>
          </w:p>
        </w:tc>
      </w:tr>
      <w:tr w:rsidR="009341DE" w:rsidRPr="00FD727D" w14:paraId="017B08B9" w14:textId="77777777" w:rsidTr="00191012">
        <w:tc>
          <w:tcPr>
            <w:tcW w:w="2490" w:type="dxa"/>
            <w:shd w:val="clear" w:color="auto" w:fill="D9D9D9" w:themeFill="background1" w:themeFillShade="D9"/>
          </w:tcPr>
          <w:p w14:paraId="64ACF745" w14:textId="77777777" w:rsidR="009341DE" w:rsidRPr="00FD727D" w:rsidRDefault="009341DE" w:rsidP="007C4C97">
            <w:pPr>
              <w:jc w:val="both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490" w:type="dxa"/>
            <w:shd w:val="clear" w:color="auto" w:fill="D9D9D9" w:themeFill="background1" w:themeFillShade="D9"/>
          </w:tcPr>
          <w:p w14:paraId="5A970A06" w14:textId="6F054449" w:rsidR="009341DE" w:rsidRPr="00FD727D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dicar el documento que adjunta que acredite la adquisición autorizada y legal de la sustancia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661D91BC" w14:textId="77777777" w:rsidR="000A45DC" w:rsidRPr="00FD727D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dicar la forma en que se controla el uso (registro de uso) de la sustancia.</w:t>
            </w:r>
          </w:p>
          <w:p w14:paraId="6F6880F6" w14:textId="32F11774" w:rsidR="009341DE" w:rsidRPr="00FD727D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dicar el lugar y condiciones donde se almacena (considerar un lugar de acceso restringido) y las dependencias donde se utilizará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ABC0630" w14:textId="77777777" w:rsidR="000A45DC" w:rsidRPr="00FD727D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stimar la periodicidad de uso: diaria, semanal o mensual.</w:t>
            </w:r>
          </w:p>
          <w:p w14:paraId="17285614" w14:textId="3DB959EF" w:rsidR="009341DE" w:rsidRPr="00FD727D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Indicar la forma cómo se desechará.</w:t>
            </w:r>
          </w:p>
        </w:tc>
      </w:tr>
      <w:tr w:rsidR="009341DE" w:rsidRPr="00FD727D" w14:paraId="4C08281B" w14:textId="77777777" w:rsidTr="00191012">
        <w:tc>
          <w:tcPr>
            <w:tcW w:w="2490" w:type="dxa"/>
          </w:tcPr>
          <w:p w14:paraId="680A514F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6EDE3510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DA6ABA9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E144E2E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9341DE" w:rsidRPr="00FD727D" w14:paraId="219391E8" w14:textId="77777777" w:rsidTr="00191012">
        <w:tc>
          <w:tcPr>
            <w:tcW w:w="2490" w:type="dxa"/>
          </w:tcPr>
          <w:p w14:paraId="6FF77523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0355BE0C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0B688F6E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455323DC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9341DE" w:rsidRPr="00FD727D" w14:paraId="43A6A81E" w14:textId="77777777" w:rsidTr="00191012">
        <w:tc>
          <w:tcPr>
            <w:tcW w:w="2490" w:type="dxa"/>
          </w:tcPr>
          <w:p w14:paraId="355122BC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04AE5BA5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2FFE7826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0540DEA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9341DE" w:rsidRPr="00FD727D" w14:paraId="50C4BA59" w14:textId="77777777" w:rsidTr="00191012">
        <w:tc>
          <w:tcPr>
            <w:tcW w:w="2490" w:type="dxa"/>
          </w:tcPr>
          <w:p w14:paraId="6B8C6621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0436FB06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4C48D28C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20C215A2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9341DE" w:rsidRPr="00FD727D" w14:paraId="01E9A50A" w14:textId="77777777" w:rsidTr="00191012">
        <w:tc>
          <w:tcPr>
            <w:tcW w:w="2490" w:type="dxa"/>
          </w:tcPr>
          <w:p w14:paraId="262DC1A6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446AC490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4F03982F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7F2350A" w14:textId="77777777" w:rsidR="009341DE" w:rsidRPr="00FD727D" w:rsidRDefault="009341DE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9341DE" w:rsidRPr="00FD727D" w14:paraId="27597D77" w14:textId="77777777" w:rsidTr="00191012">
        <w:tc>
          <w:tcPr>
            <w:tcW w:w="9962" w:type="dxa"/>
            <w:gridSpan w:val="4"/>
            <w:shd w:val="clear" w:color="auto" w:fill="D9D9D9" w:themeFill="background1" w:themeFillShade="D9"/>
          </w:tcPr>
          <w:p w14:paraId="7B6D3364" w14:textId="77777777" w:rsidR="009341DE" w:rsidRPr="00FD727D" w:rsidRDefault="009341DE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1B31ABEC" w14:textId="77777777" w:rsidR="00E66E42" w:rsidRPr="00FD727D" w:rsidRDefault="00E66E42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AD5FA3F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6EF594BE" w14:textId="4736E0D6" w:rsidR="00525E95" w:rsidRPr="00FD727D" w:rsidRDefault="00525E95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Reactivos químicos </w:t>
      </w:r>
      <w:r w:rsidR="00445F89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de riesgos particulares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.</w:t>
      </w:r>
    </w:p>
    <w:p w14:paraId="5E5820D4" w14:textId="77777777" w:rsidR="00525E95" w:rsidRPr="00FD727D" w:rsidRDefault="00525E95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D9986E1" w14:textId="693A5B6A" w:rsidR="00BC3CB9" w:rsidRPr="00FD727D" w:rsidRDefault="00BC3CB9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De los reactivos declarados en la sección 2.</w:t>
      </w:r>
      <w:r w:rsidR="0046321D" w:rsidRPr="00FD727D">
        <w:rPr>
          <w:rFonts w:ascii="Arial Narrow" w:hAnsi="Arial Narrow" w:cs="Calibri"/>
          <w:lang w:val="es-CL"/>
        </w:rPr>
        <w:t>1</w:t>
      </w:r>
      <w:r w:rsidRPr="00FD727D">
        <w:rPr>
          <w:rFonts w:ascii="Arial Narrow" w:hAnsi="Arial Narrow" w:cs="Calibri"/>
          <w:lang w:val="es-CL"/>
        </w:rPr>
        <w:t>.1. y 2.</w:t>
      </w:r>
      <w:r w:rsidR="0046321D" w:rsidRPr="00FD727D">
        <w:rPr>
          <w:rFonts w:ascii="Arial Narrow" w:hAnsi="Arial Narrow" w:cs="Calibri"/>
          <w:lang w:val="es-CL"/>
        </w:rPr>
        <w:t>1</w:t>
      </w:r>
      <w:r w:rsidRPr="00FD727D">
        <w:rPr>
          <w:rFonts w:ascii="Arial Narrow" w:hAnsi="Arial Narrow" w:cs="Calibri"/>
          <w:lang w:val="es-CL"/>
        </w:rPr>
        <w:t>.2. indicar las sustancias</w:t>
      </w:r>
      <w:r w:rsidR="0046321D" w:rsidRPr="00FD727D">
        <w:rPr>
          <w:rFonts w:ascii="Arial Narrow" w:hAnsi="Arial Narrow" w:cs="Calibri"/>
          <w:lang w:val="es-CL"/>
        </w:rPr>
        <w:t xml:space="preserve"> que son:</w:t>
      </w:r>
    </w:p>
    <w:p w14:paraId="5B3E6F8A" w14:textId="77777777" w:rsidR="00BC3CB9" w:rsidRPr="00FD727D" w:rsidRDefault="00BC3CB9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88"/>
        <w:gridCol w:w="1015"/>
        <w:gridCol w:w="915"/>
        <w:gridCol w:w="947"/>
        <w:gridCol w:w="1493"/>
        <w:gridCol w:w="1478"/>
        <w:gridCol w:w="1493"/>
      </w:tblGrid>
      <w:tr w:rsidR="001629C7" w:rsidRPr="00FD727D" w14:paraId="183EC761" w14:textId="0400E7CD" w:rsidTr="00D26FEC">
        <w:trPr>
          <w:cantSplit/>
          <w:trHeight w:val="850"/>
        </w:trPr>
        <w:tc>
          <w:tcPr>
            <w:tcW w:w="2507" w:type="dxa"/>
            <w:shd w:val="clear" w:color="auto" w:fill="DEEAF6" w:themeFill="accent1" w:themeFillTint="33"/>
            <w:vAlign w:val="center"/>
          </w:tcPr>
          <w:p w14:paraId="72B39DB9" w14:textId="77777777" w:rsidR="00196309" w:rsidRPr="00FD727D" w:rsidRDefault="00196309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974" w:type="dxa"/>
            <w:shd w:val="clear" w:color="auto" w:fill="DEEAF6" w:themeFill="accent1" w:themeFillTint="33"/>
            <w:vAlign w:val="center"/>
          </w:tcPr>
          <w:p w14:paraId="6FB6C9D3" w14:textId="5FE4EB0E" w:rsidR="00196309" w:rsidRPr="00FD727D" w:rsidRDefault="00196309" w:rsidP="007C4C97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Carcino-génico</w:t>
            </w:r>
          </w:p>
        </w:tc>
        <w:tc>
          <w:tcPr>
            <w:tcW w:w="934" w:type="dxa"/>
            <w:shd w:val="clear" w:color="auto" w:fill="DEEAF6" w:themeFill="accent1" w:themeFillTint="33"/>
            <w:vAlign w:val="center"/>
          </w:tcPr>
          <w:p w14:paraId="52699B2A" w14:textId="41120BB7" w:rsidR="00196309" w:rsidRPr="00FD727D" w:rsidRDefault="00196309" w:rsidP="007C4C97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Geno-t</w:t>
            </w:r>
            <w:r w:rsidR="0010374B"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ó</w:t>
            </w:r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xico</w:t>
            </w:r>
          </w:p>
        </w:tc>
        <w:tc>
          <w:tcPr>
            <w:tcW w:w="957" w:type="dxa"/>
            <w:shd w:val="clear" w:color="auto" w:fill="DEEAF6" w:themeFill="accent1" w:themeFillTint="33"/>
            <w:vAlign w:val="center"/>
          </w:tcPr>
          <w:p w14:paraId="3872694F" w14:textId="043AD408" w:rsidR="00196309" w:rsidRPr="00FD727D" w:rsidRDefault="00196309" w:rsidP="007C4C97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</w:pPr>
            <w:proofErr w:type="spellStart"/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Terato</w:t>
            </w:r>
            <w:proofErr w:type="spellEnd"/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-génico</w:t>
            </w:r>
          </w:p>
        </w:tc>
        <w:tc>
          <w:tcPr>
            <w:tcW w:w="1530" w:type="dxa"/>
            <w:shd w:val="clear" w:color="auto" w:fill="DEEAF6" w:themeFill="accent1" w:themeFillTint="33"/>
            <w:vAlign w:val="center"/>
          </w:tcPr>
          <w:p w14:paraId="34AC3027" w14:textId="6C584218" w:rsidR="00196309" w:rsidRPr="00FD727D" w:rsidRDefault="00196309" w:rsidP="007C4C97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Controlado por la ley 20.000</w:t>
            </w:r>
          </w:p>
        </w:tc>
        <w:tc>
          <w:tcPr>
            <w:tcW w:w="1530" w:type="dxa"/>
            <w:shd w:val="clear" w:color="auto" w:fill="DEEAF6" w:themeFill="accent1" w:themeFillTint="33"/>
            <w:vAlign w:val="center"/>
          </w:tcPr>
          <w:p w14:paraId="0316A9D2" w14:textId="39B98464" w:rsidR="00196309" w:rsidRPr="00FD727D" w:rsidRDefault="00196309" w:rsidP="007C4C97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Venenoso</w:t>
            </w:r>
          </w:p>
        </w:tc>
        <w:tc>
          <w:tcPr>
            <w:tcW w:w="1530" w:type="dxa"/>
            <w:shd w:val="clear" w:color="auto" w:fill="DEEAF6" w:themeFill="accent1" w:themeFillTint="33"/>
            <w:vAlign w:val="center"/>
          </w:tcPr>
          <w:p w14:paraId="31C94A5D" w14:textId="6F19A7C3" w:rsidR="00196309" w:rsidRPr="00FD727D" w:rsidRDefault="00196309" w:rsidP="007C4C97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/>
                <w:b/>
                <w:bCs/>
                <w:sz w:val="24"/>
                <w:szCs w:val="24"/>
                <w:lang w:val="es-CL"/>
              </w:rPr>
              <w:t>Material radioactivo</w:t>
            </w:r>
          </w:p>
        </w:tc>
      </w:tr>
      <w:tr w:rsidR="00BC284A" w:rsidRPr="00FD727D" w14:paraId="2EA59899" w14:textId="12368FAE" w:rsidTr="008F0EFA">
        <w:tc>
          <w:tcPr>
            <w:tcW w:w="2507" w:type="dxa"/>
            <w:shd w:val="clear" w:color="auto" w:fill="D9D9D9" w:themeFill="background1" w:themeFillShade="D9"/>
            <w:vAlign w:val="center"/>
          </w:tcPr>
          <w:p w14:paraId="3B73993F" w14:textId="30A84094" w:rsidR="00196309" w:rsidRPr="00FD727D" w:rsidRDefault="00196309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865" w:type="dxa"/>
            <w:gridSpan w:val="3"/>
            <w:shd w:val="clear" w:color="auto" w:fill="D9D9D9" w:themeFill="background1" w:themeFillShade="D9"/>
            <w:vAlign w:val="center"/>
          </w:tcPr>
          <w:p w14:paraId="380C9AC6" w14:textId="77777777" w:rsidR="00196309" w:rsidRPr="00FD727D" w:rsidRDefault="00196309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4408E40A" wp14:editId="24213770">
                  <wp:extent cx="288000" cy="288000"/>
                  <wp:effectExtent l="76200" t="76200" r="36195" b="74295"/>
                  <wp:docPr id="970196227" name="Imagen 10" descr="Icon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196227" name="Imagen 10" descr="Icono&#10;&#10;Descripción generada automáticament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288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0C299F" w14:textId="305BA384" w:rsidR="00196309" w:rsidRPr="00FD727D" w:rsidRDefault="00196309" w:rsidP="007C4C97">
            <w:pPr>
              <w:jc w:val="center"/>
              <w:rPr>
                <w:rFonts w:ascii="Arial Narrow" w:hAnsi="Arial Narrow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/>
                <w:color w:val="595959" w:themeColor="text1" w:themeTint="A6"/>
                <w:sz w:val="20"/>
                <w:szCs w:val="20"/>
                <w:lang w:val="es-CL"/>
              </w:rPr>
              <w:t xml:space="preserve">Peligro para la Salud, Mutagénico, Cancerígeno, </w:t>
            </w:r>
            <w:proofErr w:type="spellStart"/>
            <w:r w:rsidRPr="00FD727D">
              <w:rPr>
                <w:rFonts w:ascii="Arial Narrow" w:hAnsi="Arial Narrow"/>
                <w:color w:val="595959" w:themeColor="text1" w:themeTint="A6"/>
                <w:sz w:val="20"/>
                <w:szCs w:val="20"/>
                <w:lang w:val="es-CL"/>
              </w:rPr>
              <w:t>Reprotóxico</w:t>
            </w:r>
            <w:proofErr w:type="spellEnd"/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D75A4C6" w14:textId="77777777" w:rsidR="00196309" w:rsidRPr="00FD727D" w:rsidRDefault="00196309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61AD8827" wp14:editId="594D2BB0">
                  <wp:extent cx="288000" cy="288000"/>
                  <wp:effectExtent l="76200" t="76200" r="36195" b="74295"/>
                  <wp:docPr id="1365900979" name="Imagen 10" descr="Icon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196227" name="Imagen 10" descr="Icono&#10;&#10;Descripción generada automáticament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288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F96BFD" w14:textId="553F2096" w:rsidR="00196309" w:rsidRPr="00FD727D" w:rsidRDefault="00196309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/>
                <w:color w:val="595959" w:themeColor="text1" w:themeTint="A6"/>
                <w:sz w:val="20"/>
                <w:szCs w:val="20"/>
                <w:lang w:val="es-CL"/>
              </w:rPr>
              <w:t>Peligro para la Salud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1A6C294" w14:textId="77777777" w:rsidR="00196309" w:rsidRPr="00FD727D" w:rsidRDefault="00196309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5D8A43CE" wp14:editId="1C58155F">
                  <wp:extent cx="288000" cy="288000"/>
                  <wp:effectExtent l="76200" t="76200" r="36195" b="74295"/>
                  <wp:docPr id="302844613" name="Imagen 11" descr="Imagen que contiene Icon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844613" name="Imagen 11" descr="Imagen que contiene Icono&#10;&#10;Descripción generada automáticamente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288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3E28D3" w14:textId="2D47E218" w:rsidR="00196309" w:rsidRPr="00FD727D" w:rsidRDefault="00196309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Veneno o peligro de muerte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232BB09" w14:textId="474AB29D" w:rsidR="00196309" w:rsidRPr="00FD727D" w:rsidRDefault="00BC284A" w:rsidP="007C4C97">
            <w:pPr>
              <w:jc w:val="center"/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17B30EEC" wp14:editId="376EA1EF">
                  <wp:extent cx="413255" cy="360000"/>
                  <wp:effectExtent l="0" t="0" r="6350" b="2540"/>
                  <wp:docPr id="1350694305" name="Imagen 4" descr="Imagen que contiene objeto, reloj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0694305" name="Imagen 4" descr="Imagen que contiene objeto, reloj&#10;&#10;Descripción generada automáticament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255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1E8" w:rsidRPr="00FD727D" w14:paraId="02EEAE18" w14:textId="7F3E2447" w:rsidTr="008F0EFA">
        <w:tc>
          <w:tcPr>
            <w:tcW w:w="2507" w:type="dxa"/>
            <w:vAlign w:val="center"/>
          </w:tcPr>
          <w:p w14:paraId="21DBE546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00941374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0BF7710B" w14:textId="0CEB4E2E" w:rsidR="00FE11E8" w:rsidRPr="00FD727D" w:rsidRDefault="00C25331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593631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2EB878D5" w14:textId="0E119A24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770211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760041F1" w14:textId="108DDAF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421949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4CC3891B" w14:textId="68B2F77E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275600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4F2AED70" w14:textId="2BD8A72B" w:rsidR="00FE11E8" w:rsidRPr="00FD727D" w:rsidRDefault="00375A1F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255241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0E02BA19" w14:textId="0973ADB3" w:rsidR="00FE11E8" w:rsidRPr="00FD727D" w:rsidRDefault="00375A1F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55E315AA" w14:textId="19A9FFC4" w:rsidTr="008F0EFA">
        <w:tc>
          <w:tcPr>
            <w:tcW w:w="2507" w:type="dxa"/>
            <w:vAlign w:val="center"/>
          </w:tcPr>
          <w:p w14:paraId="199985CB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294179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31AE83A2" w14:textId="5D70DE64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050646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0EFCA1E4" w14:textId="768F0E0F" w:rsidR="00FE11E8" w:rsidRPr="00FD727D" w:rsidRDefault="00357215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51287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0CDB589C" w14:textId="43048BA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771739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4D5C782C" w14:textId="67EBF67F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462145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0AF6952E" w14:textId="1C11B152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41870047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29C5BBE6" w14:textId="40470F41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70094D4D" w14:textId="21C63B27" w:rsidTr="008F0EFA">
        <w:tc>
          <w:tcPr>
            <w:tcW w:w="2507" w:type="dxa"/>
            <w:vAlign w:val="center"/>
          </w:tcPr>
          <w:p w14:paraId="03C2EF0E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526257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6859ACD2" w14:textId="6BC1F4AF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390935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5347F218" w14:textId="001AAC0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088267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0A1F5B96" w14:textId="6B6E6690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994634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5D969C70" w14:textId="370C89D7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610817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2C3BB9AA" w14:textId="6640FD68" w:rsidR="00FE11E8" w:rsidRPr="00FD727D" w:rsidRDefault="00CF310A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379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4CD7FD6A" w14:textId="35481D76" w:rsidR="00FE11E8" w:rsidRPr="00FD727D" w:rsidRDefault="00C25331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6E548046" w14:textId="1521B8D5" w:rsidTr="008F0EFA">
        <w:tc>
          <w:tcPr>
            <w:tcW w:w="2507" w:type="dxa"/>
            <w:vAlign w:val="center"/>
          </w:tcPr>
          <w:p w14:paraId="2FE76B93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549649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5C16AFC1" w14:textId="10E9D390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88160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6D6178A5" w14:textId="444EA62A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80558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4F5E439B" w14:textId="4D84A822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299845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6AC7E970" w14:textId="2DFF0458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237990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7DB3971A" w14:textId="5ED35FC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145039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49BC7761" w14:textId="02BD2D34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3AB2828B" w14:textId="5E3CA053" w:rsidTr="008F0EFA">
        <w:tc>
          <w:tcPr>
            <w:tcW w:w="2507" w:type="dxa"/>
            <w:vAlign w:val="center"/>
          </w:tcPr>
          <w:p w14:paraId="3AC9FE02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83005404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722260E0" w14:textId="00F9F137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814918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2BEB5C86" w14:textId="646DE2D1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931117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7F4950ED" w14:textId="4B9F1F05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454137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233EB183" w14:textId="22162893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60211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623C83A3" w14:textId="2977E3B5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707366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56DF730E" w14:textId="531B2E1D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338E9578" w14:textId="77777777" w:rsidTr="008F0EFA">
        <w:tc>
          <w:tcPr>
            <w:tcW w:w="2507" w:type="dxa"/>
            <w:vAlign w:val="center"/>
          </w:tcPr>
          <w:p w14:paraId="1057FC92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091925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1A813054" w14:textId="036D14C2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851098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6927BE56" w14:textId="12A5764A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693180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34BDCF72" w14:textId="164F22AF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908527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70CC18F6" w14:textId="5EEEDD5A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28851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60E67952" w14:textId="31484E23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450621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04C9249F" w14:textId="797FDA64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71F3B3E1" w14:textId="77777777" w:rsidTr="008F0EFA">
        <w:tc>
          <w:tcPr>
            <w:tcW w:w="2507" w:type="dxa"/>
            <w:vAlign w:val="center"/>
          </w:tcPr>
          <w:p w14:paraId="0008EECB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574393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71BD9F2F" w14:textId="5937412B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512844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1290CC2F" w14:textId="2AE8ECA3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370991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57F5DCCC" w14:textId="4FEA9B6C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425545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0E246105" w14:textId="3507837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2077543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24AAA74E" w14:textId="193C5472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909659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41E10E70" w14:textId="457C5B2F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55731D66" w14:textId="77777777" w:rsidTr="008F0EFA">
        <w:tc>
          <w:tcPr>
            <w:tcW w:w="2507" w:type="dxa"/>
            <w:vAlign w:val="center"/>
          </w:tcPr>
          <w:p w14:paraId="2D48ACBC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414090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581774A6" w14:textId="516B6001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986695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16E2E1AB" w14:textId="38D54576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323896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18F81D0A" w14:textId="3768226B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24326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017EB9CA" w14:textId="3548F912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962988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75AA33DA" w14:textId="2B819F3F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652207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1D941840" w14:textId="1E90E8DB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0F85FB6E" w14:textId="77777777" w:rsidTr="008F0EFA">
        <w:tc>
          <w:tcPr>
            <w:tcW w:w="2507" w:type="dxa"/>
            <w:vAlign w:val="center"/>
          </w:tcPr>
          <w:p w14:paraId="3C3BBD34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21776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5AD643FD" w14:textId="32FAABEA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777250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68FB216A" w14:textId="700DCEFD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643771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053DDDEA" w14:textId="6D882E46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760595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31771DE5" w14:textId="20FCE206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301115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41C2A366" w14:textId="7E3B0D91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88767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63034549" w14:textId="45F88527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21285EB0" w14:textId="77777777" w:rsidTr="008F0EFA">
        <w:tc>
          <w:tcPr>
            <w:tcW w:w="2507" w:type="dxa"/>
            <w:vAlign w:val="center"/>
          </w:tcPr>
          <w:p w14:paraId="220B72BF" w14:textId="77777777" w:rsidR="00FE11E8" w:rsidRPr="00FD727D" w:rsidRDefault="00FE11E8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21393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vAlign w:val="center"/>
              </w:tcPr>
              <w:p w14:paraId="2C3DBD50" w14:textId="554739EE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18142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4" w:type="dxa"/>
                <w:vAlign w:val="center"/>
              </w:tcPr>
              <w:p w14:paraId="57947B2E" w14:textId="2610A19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952669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14:paraId="76467ABC" w14:textId="1F339A41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089428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08DF7523" w14:textId="3C62D5BF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963461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7F9D767C" w14:textId="3FF58EB8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734938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  <w:vAlign w:val="center"/>
              </w:tcPr>
              <w:p w14:paraId="56D76AC8" w14:textId="33D56A6A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52D08DFC" w14:textId="554DD74C" w:rsidTr="00BC284A">
        <w:tc>
          <w:tcPr>
            <w:tcW w:w="9962" w:type="dxa"/>
            <w:gridSpan w:val="7"/>
            <w:shd w:val="clear" w:color="auto" w:fill="D9D9D9" w:themeFill="background1" w:themeFillShade="D9"/>
          </w:tcPr>
          <w:p w14:paraId="26495813" w14:textId="21AECA04" w:rsidR="00FE11E8" w:rsidRPr="00FD727D" w:rsidRDefault="00FE11E8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5B9E4287" w14:textId="77777777" w:rsidR="00525E95" w:rsidRPr="00FD727D" w:rsidRDefault="00525E95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659A8441" w14:textId="77777777" w:rsidR="006E2435" w:rsidRPr="00FD727D" w:rsidRDefault="006E2435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DEE342D" w14:textId="63DA8476" w:rsidR="00DA7F96" w:rsidRPr="00FD727D" w:rsidRDefault="00DA7F96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Manejo de los Residuos Químicos Provenientes de la Investigación.</w:t>
      </w:r>
    </w:p>
    <w:p w14:paraId="165494C4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D257C" w:rsidRPr="00FD727D" w14:paraId="70C5B9E6" w14:textId="77777777" w:rsidTr="00D26FEC">
        <w:tc>
          <w:tcPr>
            <w:tcW w:w="9962" w:type="dxa"/>
            <w:shd w:val="clear" w:color="auto" w:fill="DEEAF6" w:themeFill="accent1" w:themeFillTint="33"/>
          </w:tcPr>
          <w:p w14:paraId="484A9868" w14:textId="44FF194F" w:rsidR="008D257C" w:rsidRPr="00FD727D" w:rsidRDefault="008D257C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Indique el tipo de residuos peligrosos que resultan de su trabajo (</w:t>
            </w:r>
            <w:proofErr w:type="spellStart"/>
            <w:r w:rsidR="00840B89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Ej</w:t>
            </w:r>
            <w:proofErr w:type="spellEnd"/>
            <w:r w:rsidR="00840B89"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 xml:space="preserve">: </w:t>
            </w: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material radiactivo, solventes orgánicos, bromuro de metilo, DAB, etc.) y la forma como éstos serán descartados.</w:t>
            </w:r>
          </w:p>
        </w:tc>
      </w:tr>
      <w:tr w:rsidR="008D257C" w:rsidRPr="00FD727D" w14:paraId="13837930" w14:textId="77777777" w:rsidTr="008D257C">
        <w:tc>
          <w:tcPr>
            <w:tcW w:w="9962" w:type="dxa"/>
            <w:shd w:val="clear" w:color="auto" w:fill="D9D9D9" w:themeFill="background1" w:themeFillShade="D9"/>
          </w:tcPr>
          <w:p w14:paraId="6C79B0E0" w14:textId="46660ADB" w:rsidR="008D257C" w:rsidRPr="00FD727D" w:rsidRDefault="008D257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Se recomienda mantener un registro de la cantidad y tipo de residuos especiales entregados a la sala de acopio institucional para su disposición final.</w:t>
            </w:r>
          </w:p>
        </w:tc>
      </w:tr>
      <w:tr w:rsidR="008D257C" w:rsidRPr="00FD727D" w14:paraId="2CA3FD07" w14:textId="77777777" w:rsidTr="008D257C">
        <w:trPr>
          <w:trHeight w:val="2835"/>
        </w:trPr>
        <w:tc>
          <w:tcPr>
            <w:tcW w:w="9962" w:type="dxa"/>
          </w:tcPr>
          <w:p w14:paraId="54B486CB" w14:textId="77777777" w:rsidR="008D257C" w:rsidRPr="00FD727D" w:rsidRDefault="008D257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19AE26E4" w14:textId="77777777" w:rsidR="008D257C" w:rsidRPr="00FD727D" w:rsidRDefault="008D257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C2FEB0C" w14:textId="116E0FEF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06BE6C1" w14:textId="554068CC" w:rsidR="00DA7F96" w:rsidRPr="00FD727D" w:rsidRDefault="00DA7F96" w:rsidP="002D10F9">
      <w:pPr>
        <w:pStyle w:val="Prrafodelista"/>
        <w:numPr>
          <w:ilvl w:val="1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DECLARACIÓN DE SUSTANCIAS BIOLÓGICAS.</w:t>
      </w:r>
    </w:p>
    <w:p w14:paraId="25F25ED3" w14:textId="77777777" w:rsidR="00580164" w:rsidRPr="00FD727D" w:rsidRDefault="00580164" w:rsidP="007C4C97">
      <w:pPr>
        <w:spacing w:after="0" w:line="240" w:lineRule="auto"/>
        <w:rPr>
          <w:rFonts w:ascii="Arial Narrow" w:hAnsi="Arial Narrow" w:cs="Calibri"/>
          <w:b/>
          <w:bCs/>
          <w:lang w:val="es-CL"/>
        </w:rPr>
      </w:pPr>
    </w:p>
    <w:p w14:paraId="354C7BF0" w14:textId="1F554E9D" w:rsidR="00DA7F96" w:rsidRPr="00FD727D" w:rsidRDefault="00580164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Origen o tipo de material biológico que utilizará</w:t>
      </w:r>
    </w:p>
    <w:p w14:paraId="3778872C" w14:textId="2F7836FB" w:rsidR="00580164" w:rsidRPr="00FD727D" w:rsidRDefault="00580164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Los procedimientos involucran la manipulación de </w:t>
      </w:r>
      <w:r w:rsidR="0098483B" w:rsidRPr="00FD727D">
        <w:rPr>
          <w:rFonts w:ascii="Arial Narrow" w:hAnsi="Arial Narrow" w:cs="Calibri"/>
          <w:lang w:val="es-CL"/>
        </w:rPr>
        <w:t xml:space="preserve">agentes de riesgo </w:t>
      </w:r>
      <w:r w:rsidRPr="00FD727D">
        <w:rPr>
          <w:rFonts w:ascii="Arial Narrow" w:hAnsi="Arial Narrow" w:cs="Calibri"/>
          <w:lang w:val="es-CL"/>
        </w:rPr>
        <w:t>biológic</w:t>
      </w:r>
      <w:r w:rsidR="0098483B" w:rsidRPr="00FD727D">
        <w:rPr>
          <w:rFonts w:ascii="Arial Narrow" w:hAnsi="Arial Narrow" w:cs="Calibri"/>
          <w:lang w:val="es-CL"/>
        </w:rPr>
        <w:t>o</w:t>
      </w:r>
      <w:r w:rsidRPr="00FD727D">
        <w:rPr>
          <w:rFonts w:ascii="Arial Narrow" w:hAnsi="Arial Narrow" w:cs="Calibri"/>
          <w:lang w:val="es-CL"/>
        </w:rPr>
        <w:t xml:space="preserve"> </w:t>
      </w:r>
      <w:r w:rsidR="0098483B" w:rsidRPr="00FD727D">
        <w:rPr>
          <w:rFonts w:ascii="Arial Narrow" w:hAnsi="Arial Narrow" w:cs="Calibri"/>
          <w:lang w:val="es-CL"/>
        </w:rPr>
        <w:t>del tipo</w:t>
      </w:r>
      <w:r w:rsidR="009D57E2" w:rsidRPr="00FD727D">
        <w:rPr>
          <w:rFonts w:ascii="Arial Narrow" w:hAnsi="Arial Narrow" w:cs="Calibri"/>
          <w:lang w:val="es-CL"/>
        </w:rPr>
        <w:t>:</w:t>
      </w:r>
    </w:p>
    <w:p w14:paraId="5667F6EE" w14:textId="77777777" w:rsidR="009D57E2" w:rsidRPr="00FD727D" w:rsidRDefault="009D57E2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5036FA81" w14:textId="042B4F52" w:rsidR="00525E95" w:rsidRPr="00FD727D" w:rsidRDefault="00BC284A" w:rsidP="007C4C97">
      <w:pPr>
        <w:shd w:val="clear" w:color="auto" w:fill="D9D9D9" w:themeFill="background1" w:themeFillShade="D9"/>
        <w:spacing w:after="0" w:line="240" w:lineRule="auto"/>
        <w:rPr>
          <w:rFonts w:ascii="Arial Narrow" w:hAnsi="Arial Narrow" w:cs="Calibri"/>
          <w:color w:val="595959" w:themeColor="text1" w:themeTint="A6"/>
          <w:sz w:val="20"/>
          <w:szCs w:val="20"/>
          <w:lang w:val="es-CL"/>
        </w:rPr>
      </w:pPr>
      <w:r w:rsidRPr="00FD727D">
        <w:rPr>
          <w:rFonts w:ascii="Arial Narrow" w:hAnsi="Arial Narrow" w:cs="Calibri"/>
          <w:color w:val="595959" w:themeColor="text1" w:themeTint="A6"/>
          <w:sz w:val="20"/>
          <w:szCs w:val="20"/>
          <w:lang w:val="es-CL"/>
        </w:rPr>
        <w:t>M</w:t>
      </w:r>
      <w:r w:rsidR="00525E95" w:rsidRPr="00FD727D">
        <w:rPr>
          <w:rFonts w:ascii="Arial Narrow" w:hAnsi="Arial Narrow" w:cs="Calibri"/>
          <w:color w:val="595959" w:themeColor="text1" w:themeTint="A6"/>
          <w:sz w:val="20"/>
          <w:szCs w:val="20"/>
          <w:lang w:val="es-CL"/>
        </w:rPr>
        <w:t>arcar todas las opciones que corresponda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94"/>
        <w:gridCol w:w="8331"/>
        <w:gridCol w:w="604"/>
      </w:tblGrid>
      <w:tr w:rsidR="00FE11E8" w:rsidRPr="00FD727D" w14:paraId="39E8722C" w14:textId="77777777" w:rsidTr="00580164">
        <w:tc>
          <w:tcPr>
            <w:tcW w:w="704" w:type="dxa"/>
            <w:vAlign w:val="center"/>
          </w:tcPr>
          <w:p w14:paraId="27501E0A" w14:textId="77777777" w:rsidR="00FE11E8" w:rsidRPr="00FD727D" w:rsidRDefault="00FE11E8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1.</w:t>
            </w:r>
          </w:p>
        </w:tc>
        <w:tc>
          <w:tcPr>
            <w:tcW w:w="8647" w:type="dxa"/>
            <w:vAlign w:val="center"/>
          </w:tcPr>
          <w:p w14:paraId="479D1D01" w14:textId="4C0E7AAD" w:rsidR="00FE11E8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B</w:t>
            </w:r>
            <w:r w:rsidR="00FE11E8"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acteria</w:t>
            </w: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s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21748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716E921E" w14:textId="666CC799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0FA6C3F0" w14:textId="77777777" w:rsidTr="00580164">
        <w:tc>
          <w:tcPr>
            <w:tcW w:w="704" w:type="dxa"/>
            <w:vAlign w:val="center"/>
          </w:tcPr>
          <w:p w14:paraId="0465B7F3" w14:textId="77777777" w:rsidR="00FE11E8" w:rsidRPr="00FD727D" w:rsidRDefault="00FE11E8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2.</w:t>
            </w:r>
          </w:p>
        </w:tc>
        <w:tc>
          <w:tcPr>
            <w:tcW w:w="8647" w:type="dxa"/>
            <w:vAlign w:val="center"/>
          </w:tcPr>
          <w:p w14:paraId="4D4E8951" w14:textId="77777777" w:rsidR="00FE11E8" w:rsidRPr="00FD727D" w:rsidRDefault="00FE11E8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Virus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215897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58F6D06D" w14:textId="76321378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FD727D" w14:paraId="4B2585BB" w14:textId="77777777" w:rsidTr="00580164">
        <w:tc>
          <w:tcPr>
            <w:tcW w:w="704" w:type="dxa"/>
            <w:vAlign w:val="center"/>
          </w:tcPr>
          <w:p w14:paraId="55691E14" w14:textId="77777777" w:rsidR="00FE11E8" w:rsidRPr="00FD727D" w:rsidRDefault="00FE11E8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3.</w:t>
            </w:r>
          </w:p>
        </w:tc>
        <w:tc>
          <w:tcPr>
            <w:tcW w:w="8647" w:type="dxa"/>
            <w:vAlign w:val="center"/>
          </w:tcPr>
          <w:p w14:paraId="3CB3C373" w14:textId="77777777" w:rsidR="00FE11E8" w:rsidRPr="00FD727D" w:rsidRDefault="00FE11E8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Vectores virale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6216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575DF8FA" w14:textId="7A21C918" w:rsidR="00FE11E8" w:rsidRPr="00FD727D" w:rsidRDefault="00FE11E8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6DE3D5F0" w14:textId="77777777" w:rsidTr="00580164">
        <w:tc>
          <w:tcPr>
            <w:tcW w:w="704" w:type="dxa"/>
            <w:vAlign w:val="center"/>
          </w:tcPr>
          <w:p w14:paraId="0C1072F3" w14:textId="366A9D91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4.</w:t>
            </w:r>
          </w:p>
        </w:tc>
        <w:tc>
          <w:tcPr>
            <w:tcW w:w="8647" w:type="dxa"/>
            <w:vAlign w:val="center"/>
          </w:tcPr>
          <w:p w14:paraId="6E1686B4" w14:textId="37CC85E9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Hongos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361712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713A8A98" w14:textId="5E69069B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1551CA16" w14:textId="77777777" w:rsidTr="00580164">
        <w:tc>
          <w:tcPr>
            <w:tcW w:w="704" w:type="dxa"/>
            <w:vAlign w:val="center"/>
          </w:tcPr>
          <w:p w14:paraId="7DE1D8CE" w14:textId="332B9E91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5.</w:t>
            </w:r>
          </w:p>
        </w:tc>
        <w:tc>
          <w:tcPr>
            <w:tcW w:w="8647" w:type="dxa"/>
            <w:vAlign w:val="center"/>
          </w:tcPr>
          <w:p w14:paraId="5C4762F3" w14:textId="28C77941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Protozoos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746764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39ABF7E4" w14:textId="6D2D8E60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1975C06C" w14:textId="77777777" w:rsidTr="00580164">
        <w:tc>
          <w:tcPr>
            <w:tcW w:w="704" w:type="dxa"/>
            <w:vAlign w:val="center"/>
          </w:tcPr>
          <w:p w14:paraId="05932AE2" w14:textId="2B6EE0D1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6.</w:t>
            </w:r>
          </w:p>
        </w:tc>
        <w:tc>
          <w:tcPr>
            <w:tcW w:w="8647" w:type="dxa"/>
            <w:vAlign w:val="center"/>
          </w:tcPr>
          <w:p w14:paraId="79E0DA3E" w14:textId="5C159A71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Animales de experimentación, animales infectados y muestras derivada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59669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42217AED" w14:textId="07BBEF0A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567492B1" w14:textId="77777777" w:rsidTr="00580164">
        <w:tc>
          <w:tcPr>
            <w:tcW w:w="704" w:type="dxa"/>
            <w:vAlign w:val="center"/>
          </w:tcPr>
          <w:p w14:paraId="1CFEA6ED" w14:textId="57B377FC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7.</w:t>
            </w:r>
          </w:p>
        </w:tc>
        <w:tc>
          <w:tcPr>
            <w:tcW w:w="8647" w:type="dxa"/>
            <w:vAlign w:val="center"/>
          </w:tcPr>
          <w:p w14:paraId="705686C5" w14:textId="3B451C75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Líneas celulares y cultivo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899791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427D2801" w14:textId="4FCE1757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1921F8D3" w14:textId="77777777" w:rsidTr="00580164">
        <w:tc>
          <w:tcPr>
            <w:tcW w:w="704" w:type="dxa"/>
            <w:vAlign w:val="center"/>
          </w:tcPr>
          <w:p w14:paraId="5A88D40C" w14:textId="1B0ED205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8.</w:t>
            </w:r>
          </w:p>
        </w:tc>
        <w:tc>
          <w:tcPr>
            <w:tcW w:w="8647" w:type="dxa"/>
            <w:vAlign w:val="center"/>
          </w:tcPr>
          <w:p w14:paraId="4E3BAAF2" w14:textId="33BA9807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Plantas de experimentación, plantas infectadas y/o muestras derivada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95405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6219F6E7" w14:textId="3062541A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194027D7" w14:textId="77777777" w:rsidTr="00580164">
        <w:tc>
          <w:tcPr>
            <w:tcW w:w="704" w:type="dxa"/>
            <w:vAlign w:val="center"/>
          </w:tcPr>
          <w:p w14:paraId="697E0868" w14:textId="5BC72C4C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11.</w:t>
            </w:r>
          </w:p>
        </w:tc>
        <w:tc>
          <w:tcPr>
            <w:tcW w:w="8647" w:type="dxa"/>
            <w:vAlign w:val="center"/>
          </w:tcPr>
          <w:p w14:paraId="23157452" w14:textId="2D919B67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Prione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1800759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091C2EE8" w14:textId="11FE0E6E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5E6B28C5" w14:textId="77777777" w:rsidTr="00580164">
        <w:tc>
          <w:tcPr>
            <w:tcW w:w="704" w:type="dxa"/>
            <w:vAlign w:val="center"/>
          </w:tcPr>
          <w:p w14:paraId="63B103DE" w14:textId="02FB4A29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12.</w:t>
            </w:r>
          </w:p>
        </w:tc>
        <w:tc>
          <w:tcPr>
            <w:tcW w:w="8647" w:type="dxa"/>
            <w:vAlign w:val="center"/>
          </w:tcPr>
          <w:p w14:paraId="18EE3DE2" w14:textId="16DDD8DB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Biotoxinas – toxina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253406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06C8BF9A" w14:textId="5A7C4968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76CBE9DE" w14:textId="77777777" w:rsidTr="00580164">
        <w:tc>
          <w:tcPr>
            <w:tcW w:w="704" w:type="dxa"/>
            <w:vAlign w:val="center"/>
          </w:tcPr>
          <w:p w14:paraId="0257CB0D" w14:textId="1B1646EF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13.</w:t>
            </w:r>
          </w:p>
        </w:tc>
        <w:tc>
          <w:tcPr>
            <w:tcW w:w="8647" w:type="dxa"/>
            <w:vAlign w:val="center"/>
          </w:tcPr>
          <w:p w14:paraId="7D156964" w14:textId="3FAFD212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Muestras humanas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1923837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39791FF6" w14:textId="58A6F0E2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FD727D" w14:paraId="5C456D15" w14:textId="77777777" w:rsidTr="00580164">
        <w:tc>
          <w:tcPr>
            <w:tcW w:w="704" w:type="dxa"/>
            <w:vAlign w:val="center"/>
          </w:tcPr>
          <w:p w14:paraId="01E2A179" w14:textId="007299DA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14.</w:t>
            </w:r>
          </w:p>
        </w:tc>
        <w:tc>
          <w:tcPr>
            <w:tcW w:w="8647" w:type="dxa"/>
            <w:vAlign w:val="center"/>
          </w:tcPr>
          <w:p w14:paraId="6E595E0B" w14:textId="36E8761A" w:rsidR="0098483B" w:rsidRPr="00FD727D" w:rsidRDefault="0098483B" w:rsidP="007C4C97">
            <w:pPr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Otro.</w:t>
            </w:r>
          </w:p>
        </w:tc>
        <w:sdt>
          <w:sdtPr>
            <w:rPr>
              <w:rFonts w:ascii="Arial Narrow" w:hAnsi="Arial Narrow" w:cs="Calibri"/>
              <w:sz w:val="28"/>
              <w:szCs w:val="28"/>
              <w:lang w:val="es-CL"/>
            </w:rPr>
            <w:id w:val="-2119354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14:paraId="7579C9F3" w14:textId="12BC6123" w:rsidR="0098483B" w:rsidRPr="00FD727D" w:rsidRDefault="0098483B" w:rsidP="007C4C97">
                <w:pPr>
                  <w:jc w:val="center"/>
                  <w:rPr>
                    <w:rFonts w:ascii="Arial Narrow" w:hAnsi="Arial Narrow" w:cs="Calibri"/>
                    <w:sz w:val="28"/>
                    <w:szCs w:val="28"/>
                    <w:lang w:val="es-CL"/>
                  </w:rPr>
                </w:pPr>
                <w:r w:rsidRPr="00FD727D">
                  <w:rPr>
                    <w:rFonts w:ascii="Segoe UI Symbol" w:eastAsia="MS Gothic" w:hAnsi="Segoe UI Symbol" w:cs="Segoe UI Symbol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</w:tbl>
    <w:p w14:paraId="1254F6E1" w14:textId="77777777" w:rsidR="00FE11E8" w:rsidRPr="00FD727D" w:rsidRDefault="00FE11E8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19A1EE3" w14:textId="2CD8B1B9" w:rsidR="00DA7F96" w:rsidRPr="00FD727D" w:rsidRDefault="00DA7F96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Antecedentes de</w:t>
      </w:r>
      <w:r w:rsidR="003C0F70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l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 </w:t>
      </w:r>
      <w:r w:rsidR="003C0F70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material biológico</w:t>
      </w:r>
      <w:r w:rsidR="00167486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 y del lugar donde se manipulará</w:t>
      </w:r>
      <w:r w:rsidR="003C0F70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.</w:t>
      </w:r>
    </w:p>
    <w:p w14:paraId="609FB744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16"/>
        <w:gridCol w:w="2383"/>
        <w:gridCol w:w="2434"/>
        <w:gridCol w:w="2396"/>
      </w:tblGrid>
      <w:tr w:rsidR="00FD771C" w:rsidRPr="00FD727D" w14:paraId="4B8C941B" w14:textId="0CDFC0B3" w:rsidTr="00D26FEC">
        <w:tc>
          <w:tcPr>
            <w:tcW w:w="2490" w:type="dxa"/>
            <w:shd w:val="clear" w:color="auto" w:fill="DEEAF6" w:themeFill="accent1" w:themeFillTint="33"/>
            <w:vAlign w:val="center"/>
          </w:tcPr>
          <w:p w14:paraId="55594F31" w14:textId="35E6FE04" w:rsidR="00FD771C" w:rsidRPr="00FD727D" w:rsidRDefault="00FD771C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Especie o microorganismo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5E3FFCFD" w14:textId="1B4B8F48" w:rsidR="00FD771C" w:rsidRPr="00FD727D" w:rsidRDefault="00FD771C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Origen y lugar de mantención y manejo</w:t>
            </w:r>
          </w:p>
        </w:tc>
        <w:tc>
          <w:tcPr>
            <w:tcW w:w="2491" w:type="dxa"/>
            <w:shd w:val="clear" w:color="auto" w:fill="DEEAF6" w:themeFill="accent1" w:themeFillTint="33"/>
            <w:vAlign w:val="center"/>
          </w:tcPr>
          <w:p w14:paraId="2E979715" w14:textId="4F5EAFC6" w:rsidR="00FD771C" w:rsidRPr="00FD727D" w:rsidRDefault="00FD771C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 xml:space="preserve">Nivel de </w:t>
            </w:r>
            <w:proofErr w:type="spellStart"/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biocontención</w:t>
            </w:r>
            <w:proofErr w:type="spellEnd"/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 xml:space="preserve"> del laboratorio o lugar de manejo.</w:t>
            </w:r>
          </w:p>
          <w:p w14:paraId="57D96F38" w14:textId="1FBA4D4C" w:rsidR="00FD771C" w:rsidRPr="00FD727D" w:rsidRDefault="00FD771C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Grupo de riesgo en caso de microorganismos.</w:t>
            </w:r>
          </w:p>
        </w:tc>
        <w:tc>
          <w:tcPr>
            <w:tcW w:w="2490" w:type="dxa"/>
            <w:shd w:val="clear" w:color="auto" w:fill="DEEAF6" w:themeFill="accent1" w:themeFillTint="33"/>
          </w:tcPr>
          <w:p w14:paraId="7EF0393D" w14:textId="7D07388D" w:rsidR="00FD771C" w:rsidRPr="00FD727D" w:rsidRDefault="00FD771C" w:rsidP="007C4C97">
            <w:pPr>
              <w:jc w:val="center"/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 xml:space="preserve">Equipamiento acorde al nivel de </w:t>
            </w:r>
            <w:proofErr w:type="spellStart"/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biocontención</w:t>
            </w:r>
            <w:proofErr w:type="spellEnd"/>
          </w:p>
        </w:tc>
      </w:tr>
      <w:tr w:rsidR="00FD771C" w:rsidRPr="00FD727D" w14:paraId="2DA5F2D1" w14:textId="60D0CB6D" w:rsidTr="00FD771C">
        <w:tc>
          <w:tcPr>
            <w:tcW w:w="2490" w:type="dxa"/>
            <w:shd w:val="clear" w:color="auto" w:fill="D9D9D9" w:themeFill="background1" w:themeFillShade="D9"/>
          </w:tcPr>
          <w:p w14:paraId="782D5F82" w14:textId="0986EBE1" w:rsidR="00FD771C" w:rsidRPr="00FD727D" w:rsidRDefault="00FD771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491" w:type="dxa"/>
            <w:shd w:val="clear" w:color="auto" w:fill="D9D9D9" w:themeFill="background1" w:themeFillShade="D9"/>
          </w:tcPr>
          <w:p w14:paraId="4339CBA8" w14:textId="32CB9E7C" w:rsidR="00FD771C" w:rsidRPr="00FD727D" w:rsidRDefault="00FD771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Indicar si es de origen comercial, aislado de muestras animal, humana o ambiental.</w:t>
            </w:r>
          </w:p>
          <w:p w14:paraId="7FB6016C" w14:textId="5FAC06B1" w:rsidR="00FD771C" w:rsidRPr="00FD727D" w:rsidRDefault="00FD771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Lugar de mantención: indicar dependencias, lugar de almacenamiento y manejo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40ED544E" w14:textId="77777777" w:rsidR="00FD771C" w:rsidRPr="00FD727D" w:rsidRDefault="00FD771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Indicar nivel BSL-1. BSL-2, BSL-3 o BSL-4.</w:t>
            </w:r>
          </w:p>
          <w:p w14:paraId="04618E8A" w14:textId="77C493FA" w:rsidR="00FD771C" w:rsidRPr="00FD727D" w:rsidRDefault="00FD771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- En el caso de usar microorganismos indicar el grupo de riesgo (GR I-IV) y el nivel de </w:t>
            </w: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biocontención</w:t>
            </w:r>
            <w:proofErr w:type="spellEnd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 del laboratorio.</w:t>
            </w:r>
          </w:p>
        </w:tc>
        <w:tc>
          <w:tcPr>
            <w:tcW w:w="2490" w:type="dxa"/>
            <w:shd w:val="clear" w:color="auto" w:fill="D9D9D9" w:themeFill="background1" w:themeFillShade="D9"/>
          </w:tcPr>
          <w:p w14:paraId="4518EE96" w14:textId="012EED36" w:rsidR="00FD771C" w:rsidRPr="00FD727D" w:rsidRDefault="00FD771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 xml:space="preserve">: campanas de extracción, tipo de gabinete de bioseguridad, habitaciones especiales, </w:t>
            </w:r>
            <w:proofErr w:type="spellStart"/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etc</w:t>
            </w:r>
            <w:proofErr w:type="spellEnd"/>
          </w:p>
        </w:tc>
      </w:tr>
      <w:tr w:rsidR="00FD771C" w:rsidRPr="00FD727D" w14:paraId="5050067D" w14:textId="6885D019" w:rsidTr="00FD771C">
        <w:tc>
          <w:tcPr>
            <w:tcW w:w="2490" w:type="dxa"/>
          </w:tcPr>
          <w:p w14:paraId="6CBBA95A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765CE4AB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64BD6171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708D4697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FD771C" w:rsidRPr="00FD727D" w14:paraId="23EEF056" w14:textId="76DA0431" w:rsidTr="00FD771C">
        <w:tc>
          <w:tcPr>
            <w:tcW w:w="2490" w:type="dxa"/>
          </w:tcPr>
          <w:p w14:paraId="4451D004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11A5FAAE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278E94CB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24DFB706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FD771C" w:rsidRPr="00FD727D" w14:paraId="780AC945" w14:textId="357D3852" w:rsidTr="00FD771C">
        <w:tc>
          <w:tcPr>
            <w:tcW w:w="2490" w:type="dxa"/>
          </w:tcPr>
          <w:p w14:paraId="70CF6C7E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60820732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775AF8E1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1FE68525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FD771C" w:rsidRPr="00FD727D" w14:paraId="4EA471B9" w14:textId="698EB0BC" w:rsidTr="00FD771C">
        <w:tc>
          <w:tcPr>
            <w:tcW w:w="2490" w:type="dxa"/>
          </w:tcPr>
          <w:p w14:paraId="1B0F05DE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2A60D4F7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5FD6CDDD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221F0366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  <w:tr w:rsidR="00FD771C" w:rsidRPr="00FD727D" w14:paraId="5E707EFE" w14:textId="1AD23780" w:rsidTr="00FD771C">
        <w:tc>
          <w:tcPr>
            <w:tcW w:w="2490" w:type="dxa"/>
          </w:tcPr>
          <w:p w14:paraId="7D17F501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1B1F1C54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1" w:type="dxa"/>
          </w:tcPr>
          <w:p w14:paraId="138E8AD3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  <w:tc>
          <w:tcPr>
            <w:tcW w:w="2490" w:type="dxa"/>
          </w:tcPr>
          <w:p w14:paraId="0DA7DC01" w14:textId="77777777" w:rsidR="00FD771C" w:rsidRPr="00FD727D" w:rsidRDefault="00FD771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1AE9E3D5" w14:textId="77777777" w:rsidR="003C0F70" w:rsidRPr="00FD727D" w:rsidRDefault="003C0F70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3D694D2" w14:textId="7B9250FB" w:rsidR="00167486" w:rsidRPr="00FD727D" w:rsidRDefault="0016748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IMPORTANTE</w:t>
      </w:r>
    </w:p>
    <w:p w14:paraId="73B9A217" w14:textId="255AA49D" w:rsidR="003C0F70" w:rsidRPr="00FD727D" w:rsidRDefault="00167486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Para evaluar el nivel de </w:t>
      </w:r>
      <w:proofErr w:type="spellStart"/>
      <w:r w:rsidRPr="00FD727D">
        <w:rPr>
          <w:rFonts w:ascii="Arial Narrow" w:hAnsi="Arial Narrow" w:cs="Calibri"/>
          <w:lang w:val="es-CL"/>
        </w:rPr>
        <w:t>bioconten</w:t>
      </w:r>
      <w:r w:rsidR="0004085F" w:rsidRPr="00FD727D">
        <w:rPr>
          <w:rFonts w:ascii="Arial Narrow" w:hAnsi="Arial Narrow" w:cs="Calibri"/>
          <w:lang w:val="es-CL"/>
        </w:rPr>
        <w:t>c</w:t>
      </w:r>
      <w:r w:rsidRPr="00FD727D">
        <w:rPr>
          <w:rFonts w:ascii="Arial Narrow" w:hAnsi="Arial Narrow" w:cs="Calibri"/>
          <w:lang w:val="es-CL"/>
        </w:rPr>
        <w:t>ión</w:t>
      </w:r>
      <w:proofErr w:type="spellEnd"/>
      <w:r w:rsidRPr="00FD727D">
        <w:rPr>
          <w:rFonts w:ascii="Arial Narrow" w:hAnsi="Arial Narrow" w:cs="Calibri"/>
          <w:lang w:val="es-CL"/>
        </w:rPr>
        <w:t xml:space="preserve"> </w:t>
      </w:r>
      <w:r w:rsidR="008D257C" w:rsidRPr="00FD727D">
        <w:rPr>
          <w:rFonts w:ascii="Arial Narrow" w:hAnsi="Arial Narrow" w:cs="Calibri"/>
          <w:lang w:val="es-CL"/>
        </w:rPr>
        <w:t xml:space="preserve">(BSL-1 al -4) </w:t>
      </w:r>
      <w:r w:rsidRPr="00FD727D">
        <w:rPr>
          <w:rFonts w:ascii="Arial Narrow" w:hAnsi="Arial Narrow" w:cs="Calibri"/>
          <w:lang w:val="es-CL"/>
        </w:rPr>
        <w:t xml:space="preserve">o el grupo de riesgo </w:t>
      </w:r>
      <w:r w:rsidR="008D257C" w:rsidRPr="00FD727D">
        <w:rPr>
          <w:rFonts w:ascii="Arial Narrow" w:hAnsi="Arial Narrow" w:cs="Calibri"/>
          <w:lang w:val="es-CL"/>
        </w:rPr>
        <w:t>(</w:t>
      </w:r>
      <w:r w:rsidRPr="00FD727D">
        <w:rPr>
          <w:rFonts w:ascii="Arial Narrow" w:hAnsi="Arial Narrow" w:cs="Calibri"/>
          <w:lang w:val="es-CL"/>
        </w:rPr>
        <w:t>GR</w:t>
      </w:r>
      <w:r w:rsidR="008D257C" w:rsidRPr="00FD727D">
        <w:rPr>
          <w:rFonts w:ascii="Arial Narrow" w:hAnsi="Arial Narrow" w:cs="Calibri"/>
          <w:lang w:val="es-CL"/>
        </w:rPr>
        <w:t xml:space="preserve"> </w:t>
      </w:r>
      <w:r w:rsidR="003C0F70" w:rsidRPr="00FD727D">
        <w:rPr>
          <w:rFonts w:ascii="Arial Narrow" w:hAnsi="Arial Narrow" w:cs="Calibri"/>
          <w:lang w:val="es-CL"/>
        </w:rPr>
        <w:t>I</w:t>
      </w:r>
      <w:r w:rsidR="008D257C" w:rsidRPr="00FD727D">
        <w:rPr>
          <w:rFonts w:ascii="Arial Narrow" w:hAnsi="Arial Narrow" w:cs="Calibri"/>
          <w:lang w:val="es-CL"/>
        </w:rPr>
        <w:t>-</w:t>
      </w:r>
      <w:r w:rsidR="003C0F70" w:rsidRPr="00FD727D">
        <w:rPr>
          <w:rFonts w:ascii="Arial Narrow" w:hAnsi="Arial Narrow" w:cs="Calibri"/>
          <w:lang w:val="es-CL"/>
        </w:rPr>
        <w:t>IV</w:t>
      </w:r>
      <w:r w:rsidR="008D257C" w:rsidRPr="00FD727D">
        <w:rPr>
          <w:rFonts w:ascii="Arial Narrow" w:hAnsi="Arial Narrow" w:cs="Calibri"/>
          <w:lang w:val="es-CL"/>
        </w:rPr>
        <w:t>) revisar la</w:t>
      </w:r>
      <w:r w:rsidR="004754DA" w:rsidRPr="00FD727D">
        <w:rPr>
          <w:rFonts w:ascii="Arial Narrow" w:hAnsi="Arial Narrow" w:cs="Calibri"/>
          <w:lang w:val="es-CL"/>
        </w:rPr>
        <w:t xml:space="preserve"> sección 5</w:t>
      </w:r>
      <w:r w:rsidR="008D257C" w:rsidRPr="00FD727D">
        <w:rPr>
          <w:rFonts w:ascii="Arial Narrow" w:hAnsi="Arial Narrow" w:cs="Calibri"/>
          <w:lang w:val="es-CL"/>
        </w:rPr>
        <w:t xml:space="preserve"> del</w:t>
      </w:r>
      <w:r w:rsidR="004754DA" w:rsidRPr="00FD727D">
        <w:rPr>
          <w:rFonts w:ascii="Arial Narrow" w:hAnsi="Arial Narrow" w:cs="Calibri"/>
          <w:lang w:val="es-CL"/>
        </w:rPr>
        <w:t xml:space="preserve"> manual </w:t>
      </w:r>
      <w:r w:rsidR="008D257C" w:rsidRPr="00FD727D">
        <w:rPr>
          <w:rFonts w:ascii="Arial Narrow" w:hAnsi="Arial Narrow" w:cs="Calibri"/>
          <w:lang w:val="es-CL"/>
        </w:rPr>
        <w:t xml:space="preserve">de </w:t>
      </w:r>
      <w:proofErr w:type="spellStart"/>
      <w:r w:rsidR="008D257C" w:rsidRPr="00FD727D">
        <w:rPr>
          <w:rFonts w:ascii="Arial Narrow" w:hAnsi="Arial Narrow" w:cs="Calibri"/>
          <w:lang w:val="es-CL"/>
        </w:rPr>
        <w:t>C</w:t>
      </w:r>
      <w:r w:rsidR="004754DA" w:rsidRPr="00FD727D">
        <w:rPr>
          <w:rFonts w:ascii="Arial Narrow" w:hAnsi="Arial Narrow" w:cs="Calibri"/>
          <w:lang w:val="es-CL"/>
        </w:rPr>
        <w:t>onicyt</w:t>
      </w:r>
      <w:proofErr w:type="spellEnd"/>
      <w:r w:rsidR="004754DA" w:rsidRPr="00FD727D">
        <w:rPr>
          <w:rFonts w:ascii="Arial Narrow" w:hAnsi="Arial Narrow" w:cs="Calibri"/>
          <w:lang w:val="es-CL"/>
        </w:rPr>
        <w:t xml:space="preserve">. </w:t>
      </w:r>
      <w:proofErr w:type="spellStart"/>
      <w:r w:rsidR="004754DA" w:rsidRPr="00FD727D">
        <w:rPr>
          <w:rFonts w:ascii="Arial Narrow" w:hAnsi="Arial Narrow" w:cs="Calibri"/>
          <w:lang w:val="es-CL"/>
        </w:rPr>
        <w:t>Pág</w:t>
      </w:r>
      <w:proofErr w:type="spellEnd"/>
      <w:r w:rsidR="004754DA" w:rsidRPr="00FD727D">
        <w:rPr>
          <w:rFonts w:ascii="Arial Narrow" w:hAnsi="Arial Narrow" w:cs="Calibri"/>
          <w:lang w:val="es-CL"/>
        </w:rPr>
        <w:t xml:space="preserve"> 30.</w:t>
      </w:r>
    </w:p>
    <w:p w14:paraId="6124840A" w14:textId="27997255" w:rsidR="00DA7F96" w:rsidRPr="00FD727D" w:rsidRDefault="00DA7F96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Si son animales de experimentación (ratones, ratas, cobayos, peces, etc.) </w:t>
      </w:r>
      <w:r w:rsidR="00D26FEC" w:rsidRPr="00FD727D">
        <w:rPr>
          <w:rFonts w:ascii="Arial Narrow" w:hAnsi="Arial Narrow" w:cs="Calibri"/>
          <w:lang w:val="es-CL"/>
        </w:rPr>
        <w:t>debe proceder a un CEC Acreditado</w:t>
      </w:r>
    </w:p>
    <w:p w14:paraId="5959B277" w14:textId="488BDB2E" w:rsidR="008D257C" w:rsidRPr="00FD727D" w:rsidRDefault="008D257C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En caso de ser una especie exótica, debe adjuntar certificación del SAG o institución autorizada, si lo requiere.</w:t>
      </w:r>
    </w:p>
    <w:p w14:paraId="4982576B" w14:textId="77777777" w:rsidR="00DA7F96" w:rsidRPr="00FD727D" w:rsidRDefault="00DA7F96" w:rsidP="007C4C97">
      <w:pPr>
        <w:shd w:val="clear" w:color="auto" w:fill="FFF2CC" w:themeFill="accent4" w:themeFillTint="33"/>
        <w:spacing w:after="0" w:line="240" w:lineRule="auto"/>
        <w:rPr>
          <w:rFonts w:ascii="Arial Narrow" w:hAnsi="Arial Narrow" w:cs="Calibri"/>
          <w:lang w:val="es-CL"/>
        </w:rPr>
      </w:pPr>
    </w:p>
    <w:p w14:paraId="5486E2BB" w14:textId="77777777" w:rsidR="00FD771C" w:rsidRPr="00FD727D" w:rsidRDefault="00FD771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A26FAE2" w14:textId="77777777" w:rsidR="00FD771C" w:rsidRPr="00FD727D" w:rsidRDefault="00FD771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84F34E0" w14:textId="1CD41A10" w:rsidR="00211F8C" w:rsidRPr="00FD727D" w:rsidRDefault="00211F8C" w:rsidP="002D10F9">
      <w:pPr>
        <w:pStyle w:val="Prrafodelista"/>
        <w:numPr>
          <w:ilvl w:val="2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Manejo de los organismos y desechos biológicos </w:t>
      </w:r>
      <w:r w:rsidR="00B01B5D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p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rovenientes de la </w:t>
      </w:r>
      <w:r w:rsidR="00B01B5D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i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nvestigación.</w:t>
      </w:r>
    </w:p>
    <w:p w14:paraId="11AC670B" w14:textId="77777777" w:rsidR="00211F8C" w:rsidRPr="00FD727D" w:rsidRDefault="00211F8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11F8C" w:rsidRPr="00FD727D" w14:paraId="151DC329" w14:textId="77777777" w:rsidTr="00D26FEC">
        <w:tc>
          <w:tcPr>
            <w:tcW w:w="9962" w:type="dxa"/>
            <w:shd w:val="clear" w:color="auto" w:fill="DEEAF6" w:themeFill="accent1" w:themeFillTint="33"/>
          </w:tcPr>
          <w:p w14:paraId="1DF9D99B" w14:textId="08C28A8B" w:rsidR="00211F8C" w:rsidRPr="00FD727D" w:rsidRDefault="00211F8C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Indique el tipo de residuos peligrosos que resultan de su trabajo y la forma como éstos serán descartados.</w:t>
            </w:r>
          </w:p>
        </w:tc>
      </w:tr>
      <w:tr w:rsidR="00211F8C" w:rsidRPr="00FD727D" w14:paraId="4B57F325" w14:textId="77777777" w:rsidTr="00191012">
        <w:tc>
          <w:tcPr>
            <w:tcW w:w="9962" w:type="dxa"/>
            <w:shd w:val="clear" w:color="auto" w:fill="D9D9D9" w:themeFill="background1" w:themeFillShade="D9"/>
          </w:tcPr>
          <w:p w14:paraId="6C140D25" w14:textId="093B1EEA" w:rsidR="00211F8C" w:rsidRPr="00FD727D" w:rsidRDefault="00211F8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Indicar el lugar de almacenamiento y conservación tanto para animales vivos (bioterio), plantas (viveros) microrganismos u otros.</w:t>
            </w:r>
          </w:p>
          <w:p w14:paraId="7006EB3E" w14:textId="0F9085AB" w:rsidR="00211F8C" w:rsidRPr="00FD727D" w:rsidRDefault="00211F8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Debe indicar el protocolo de descontaminación y recolección de los desechos biológicos.</w:t>
            </w:r>
          </w:p>
          <w:p w14:paraId="15467AFA" w14:textId="51CE47EE" w:rsidR="00211F8C" w:rsidRPr="00FD727D" w:rsidRDefault="00211F8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Se recomienda mantener un registro de la cantidad y tipo de residuos entregados a la sala de acopio institucional para su disposición final.</w:t>
            </w:r>
          </w:p>
          <w:p w14:paraId="31D4CA0C" w14:textId="2DB3EE84" w:rsidR="00211F8C" w:rsidRPr="00FD727D" w:rsidRDefault="00211F8C" w:rsidP="007C4C97">
            <w:pPr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FD727D">
              <w:rPr>
                <w:rFonts w:ascii="Arial Narrow" w:hAnsi="Arial Narrow" w:cs="Calibri"/>
                <w:color w:val="595959" w:themeColor="text1" w:themeTint="A6"/>
                <w:sz w:val="20"/>
                <w:szCs w:val="20"/>
                <w:lang w:val="es-CL"/>
              </w:rPr>
              <w:t>- Debe idealmente cumplir con las normas internacionales. Para ello guíese con el Manual de Normas de Bioseguridad de CONICYT, Manual de Animales de Laboratorio, NIH u otros.</w:t>
            </w:r>
          </w:p>
        </w:tc>
      </w:tr>
      <w:tr w:rsidR="00211F8C" w:rsidRPr="00FD727D" w14:paraId="0DC368A5" w14:textId="77777777" w:rsidTr="00191012">
        <w:trPr>
          <w:trHeight w:val="2835"/>
        </w:trPr>
        <w:tc>
          <w:tcPr>
            <w:tcW w:w="9962" w:type="dxa"/>
          </w:tcPr>
          <w:p w14:paraId="0817A28B" w14:textId="77777777" w:rsidR="00211F8C" w:rsidRPr="00FD727D" w:rsidRDefault="00211F8C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666639FF" w14:textId="77777777" w:rsidR="00211F8C" w:rsidRPr="00FD727D" w:rsidRDefault="00211F8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606E2AFA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D7391D5" w14:textId="0E1E0B09" w:rsidR="008D257C" w:rsidRPr="00FD727D" w:rsidRDefault="008D257C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55AE907D" w14:textId="3F767BCC" w:rsidR="00DA7F96" w:rsidRPr="00FD727D" w:rsidRDefault="00DA7F96" w:rsidP="002D10F9">
      <w:pPr>
        <w:pStyle w:val="Prrafodelista"/>
        <w:numPr>
          <w:ilvl w:val="1"/>
          <w:numId w:val="40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lastRenderedPageBreak/>
        <w:t>DECLARACIÓN DE MANIPULACIÓN DE ADN RECOMBINANTE</w:t>
      </w:r>
    </w:p>
    <w:p w14:paraId="24E9EBD8" w14:textId="53D91F6F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37F8582C" w14:textId="77777777" w:rsidR="001E42AE" w:rsidRPr="00FD727D" w:rsidRDefault="001E42AE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5042"/>
      </w:tblGrid>
      <w:tr w:rsidR="001E42AE" w:rsidRPr="00FD727D" w14:paraId="098CDEA8" w14:textId="77777777" w:rsidTr="00D26FEC">
        <w:trPr>
          <w:trHeight w:val="70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79D39A3" w14:textId="77777777" w:rsidR="001E42AE" w:rsidRPr="00FD727D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ascii="Arial Narrow" w:eastAsia="Times New Roman" w:hAnsi="Arial Narrow" w:cs="Arial"/>
                <w:bCs/>
                <w:szCs w:val="20"/>
                <w:lang w:val="es-CL" w:eastAsia="es-CL"/>
              </w:rPr>
            </w:pPr>
            <w:r w:rsidRPr="00FD727D">
              <w:rPr>
                <w:rFonts w:ascii="Arial Narrow" w:eastAsia="Times New Roman" w:hAnsi="Arial Narrow" w:cs="Arial"/>
                <w:bCs/>
                <w:szCs w:val="20"/>
                <w:lang w:val="es-CL" w:eastAsia="es-CL"/>
              </w:rPr>
              <w:t>Nombre del Laboratorio o Dependencia donde se utilizará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1CA5" w14:textId="77777777" w:rsidR="001E42AE" w:rsidRPr="00FD727D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 Narrow" w:eastAsia="Times New Roman" w:hAnsi="Arial Narrow" w:cs="Arial"/>
                <w:b/>
                <w:szCs w:val="20"/>
                <w:lang w:val="es-CL" w:eastAsia="es-CL"/>
              </w:rPr>
            </w:pPr>
          </w:p>
        </w:tc>
      </w:tr>
      <w:tr w:rsidR="001E42AE" w:rsidRPr="00FD727D" w14:paraId="3C6A4E1F" w14:textId="77777777" w:rsidTr="00D26FEC">
        <w:trPr>
          <w:trHeight w:val="54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C46780B" w14:textId="77777777" w:rsidR="001E42AE" w:rsidRPr="00FD727D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ascii="Arial Narrow" w:eastAsia="Times New Roman" w:hAnsi="Arial Narrow" w:cs="Arial"/>
                <w:bCs/>
                <w:szCs w:val="20"/>
                <w:lang w:val="es-CL" w:eastAsia="es-CL"/>
              </w:rPr>
            </w:pPr>
            <w:r w:rsidRPr="00FD727D">
              <w:rPr>
                <w:rFonts w:ascii="Arial Narrow" w:eastAsia="Times New Roman" w:hAnsi="Arial Narrow" w:cs="Arial"/>
                <w:bCs/>
                <w:szCs w:val="20"/>
                <w:lang w:val="es-CL" w:eastAsia="es-CL"/>
              </w:rPr>
              <w:t>Facultad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33DC" w14:textId="77777777" w:rsidR="001E42AE" w:rsidRPr="00FD727D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 Narrow" w:eastAsia="Times New Roman" w:hAnsi="Arial Narrow" w:cs="Arial"/>
                <w:b/>
                <w:szCs w:val="20"/>
                <w:lang w:val="es-CL" w:eastAsia="es-CL"/>
              </w:rPr>
            </w:pPr>
          </w:p>
        </w:tc>
      </w:tr>
      <w:tr w:rsidR="001E42AE" w:rsidRPr="00FD727D" w14:paraId="11FDD29E" w14:textId="77777777" w:rsidTr="00D26FEC">
        <w:trPr>
          <w:trHeight w:val="70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5543D4E0" w14:textId="77777777" w:rsidR="001E42AE" w:rsidRPr="00FD727D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ascii="Arial Narrow" w:eastAsia="Times New Roman" w:hAnsi="Arial Narrow" w:cs="Arial"/>
                <w:bCs/>
                <w:szCs w:val="20"/>
                <w:lang w:val="es-CL" w:eastAsia="es-CL"/>
              </w:rPr>
            </w:pPr>
            <w:r w:rsidRPr="00FD727D">
              <w:rPr>
                <w:rFonts w:ascii="Arial Narrow" w:eastAsia="Times New Roman" w:hAnsi="Arial Narrow" w:cs="Arial"/>
                <w:bCs/>
                <w:szCs w:val="20"/>
                <w:lang w:val="es-CL" w:eastAsia="es-CL"/>
              </w:rPr>
              <w:t>Identificación del Personal que manipula ADN Recombinante y/o modificará genéticamente alguna especie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7882" w14:textId="77777777" w:rsidR="001E42AE" w:rsidRPr="00FD727D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 Narrow" w:eastAsia="Times New Roman" w:hAnsi="Arial Narrow" w:cs="Arial"/>
                <w:b/>
                <w:szCs w:val="20"/>
                <w:lang w:val="es-CL" w:eastAsia="es-CL"/>
              </w:rPr>
            </w:pPr>
          </w:p>
        </w:tc>
      </w:tr>
    </w:tbl>
    <w:p w14:paraId="484AC610" w14:textId="77777777" w:rsidR="001E42AE" w:rsidRPr="00FD727D" w:rsidRDefault="001E42AE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795A6347" w14:textId="673DE8B7" w:rsidR="00335A4A" w:rsidRPr="00FD727D" w:rsidRDefault="00335A4A" w:rsidP="007C4C97">
      <w:pPr>
        <w:spacing w:after="0" w:line="240" w:lineRule="auto"/>
        <w:rPr>
          <w:rFonts w:ascii="Arial Narrow" w:hAnsi="Arial Narrow" w:cs="Calibri"/>
          <w:b/>
          <w:bCs/>
          <w:sz w:val="24"/>
          <w:szCs w:val="24"/>
          <w:lang w:val="es-CL"/>
        </w:rPr>
      </w:pP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2.</w:t>
      </w:r>
      <w:r w:rsidR="002D10F9"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3</w:t>
      </w: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.1.</w:t>
      </w:r>
      <w:r w:rsidR="00902A9E"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 xml:space="preserve"> Tipo de ADN recombinante</w:t>
      </w:r>
    </w:p>
    <w:tbl>
      <w:tblPr>
        <w:tblW w:w="10092" w:type="dxa"/>
        <w:tblInd w:w="1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3"/>
        <w:gridCol w:w="1990"/>
        <w:gridCol w:w="2711"/>
        <w:gridCol w:w="2698"/>
      </w:tblGrid>
      <w:tr w:rsidR="001E42AE" w:rsidRPr="00FD727D" w14:paraId="39D658DA" w14:textId="77777777" w:rsidTr="00D26FEC">
        <w:trPr>
          <w:trHeight w:val="645"/>
        </w:trPr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0C3985D" w14:textId="77777777" w:rsidR="001E42AE" w:rsidRPr="00FD727D" w:rsidRDefault="001E42AE" w:rsidP="001E42A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Tipo de ADN (plásmido, vector Viral u otro [especificar])</w:t>
            </w:r>
          </w:p>
        </w:tc>
        <w:tc>
          <w:tcPr>
            <w:tcW w:w="1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0AB8FD95" w14:textId="66427182" w:rsidR="001E42AE" w:rsidRPr="00FD727D" w:rsidRDefault="001E42AE" w:rsidP="00E636B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</w:t>
            </w:r>
            <w:r w:rsidR="00E636BB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Origen comercial del DNA recombinante u organismo que va a usar para su producción </w:t>
            </w:r>
          </w:p>
        </w:tc>
        <w:tc>
          <w:tcPr>
            <w:tcW w:w="2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5E4EFC7" w14:textId="419AF430" w:rsidR="001E42AE" w:rsidRPr="00FD727D" w:rsidRDefault="00E636BB" w:rsidP="001E42A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Método que se va a usar para introducir el DNA recombinante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DB82F19" w14:textId="1E097DA5" w:rsidR="00E636BB" w:rsidRPr="00FD727D" w:rsidRDefault="00E636BB" w:rsidP="00E636B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Tipo de célula u  organismo donde se va a introducir el DNA recombina</w:t>
            </w:r>
            <w:r w:rsidR="00D50D68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n</w:t>
            </w: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te </w:t>
            </w:r>
          </w:p>
          <w:p w14:paraId="6ACF9D67" w14:textId="07785F9F" w:rsidR="001E42AE" w:rsidRPr="00FD727D" w:rsidRDefault="00E636BB" w:rsidP="00E636B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(</w:t>
            </w:r>
            <w:proofErr w:type="spellStart"/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Ej</w:t>
            </w:r>
            <w:proofErr w:type="spellEnd"/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: </w:t>
            </w:r>
            <w:r w:rsidR="00D50D68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ratón, </w:t>
            </w: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células HEK, cultivo primario,</w:t>
            </w:r>
            <w:r w:rsidR="00D50D68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otro</w:t>
            </w: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) </w:t>
            </w:r>
          </w:p>
        </w:tc>
      </w:tr>
      <w:tr w:rsidR="001E42AE" w:rsidRPr="00FD727D" w14:paraId="3E5F3F06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B7457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B22F2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862C6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1CFE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FD727D" w14:paraId="45124423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A1AB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40AD1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FCAC4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52AF0B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FD727D" w14:paraId="55D95CEE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D864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660D4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D5917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FAA6A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FD727D" w14:paraId="67D4B933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EE7B0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AFA85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980E7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30DC8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FD727D" w14:paraId="2D30A1E1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1C9FE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07C4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9B2A9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7C9AC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FD727D" w14:paraId="5BD7F126" w14:textId="77777777" w:rsidTr="00BB663C">
        <w:trPr>
          <w:trHeight w:val="315"/>
        </w:trPr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EF8C6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9B12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E4E5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8F97D" w14:textId="77777777" w:rsidR="001E42AE" w:rsidRPr="00FD727D" w:rsidRDefault="001E42AE" w:rsidP="001E42AE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FD727D" w14:paraId="09A15EC2" w14:textId="77777777" w:rsidTr="00BB663C">
        <w:trPr>
          <w:trHeight w:val="1279"/>
        </w:trPr>
        <w:tc>
          <w:tcPr>
            <w:tcW w:w="1009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64B1641" w14:textId="77777777" w:rsidR="001E42AE" w:rsidRPr="00FD727D" w:rsidRDefault="001E42AE" w:rsidP="001E42A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“En la categoría de ADN-r  todos aquellos fragmentos sintéticos o naturales que, aunque carecen de codificación genética para proteínas (definida ésta como una secuencia de codones con significado biológico), corresponden a regiones de control de la expresión génica tales como promotores, terminadores,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enhancer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silenciadores, o codifican segmentos no traducidos, como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UTR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intrones o RNA estructurales (por ej.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tRNA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rRNA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, U-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RNA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snRNAi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viroides, etc.) que eventualmente se transcriben y que pudieran expresarse in vivo con una función estructural o regulatoria (por ej.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lncRNA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miRNA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siRNAs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595959"/>
                <w:sz w:val="18"/>
                <w:szCs w:val="18"/>
                <w:lang w:val="es-CL" w:eastAsia="es-CL"/>
              </w:rPr>
              <w:t>). Según Manual de Normas de Bioseguridad y Riesgos Asociados-Fondecyt-CONICYT</w:t>
            </w:r>
          </w:p>
        </w:tc>
      </w:tr>
    </w:tbl>
    <w:p w14:paraId="0DDF8599" w14:textId="77777777" w:rsidR="00702361" w:rsidRPr="00FD727D" w:rsidRDefault="00702361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C571866" w14:textId="7343EB6F" w:rsidR="00335A4A" w:rsidRPr="00FD727D" w:rsidRDefault="00335A4A" w:rsidP="007C4C97">
      <w:pPr>
        <w:spacing w:after="0" w:line="240" w:lineRule="auto"/>
        <w:rPr>
          <w:rFonts w:ascii="Arial Narrow" w:hAnsi="Arial Narrow" w:cs="Calibri"/>
          <w:b/>
          <w:bCs/>
          <w:lang w:val="es-CL"/>
        </w:rPr>
      </w:pPr>
    </w:p>
    <w:tbl>
      <w:tblPr>
        <w:tblW w:w="8620" w:type="dxa"/>
        <w:tblInd w:w="2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20"/>
      </w:tblGrid>
      <w:tr w:rsidR="00335A4A" w:rsidRPr="00FD727D" w14:paraId="2BABAF6D" w14:textId="77777777" w:rsidTr="00D26FEC">
        <w:trPr>
          <w:trHeight w:val="330"/>
        </w:trPr>
        <w:tc>
          <w:tcPr>
            <w:tcW w:w="8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151D6D6" w14:textId="4F5DAD52" w:rsidR="00335A4A" w:rsidRPr="00FD727D" w:rsidRDefault="00335A4A" w:rsidP="00335A4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2.</w:t>
            </w:r>
            <w:r w:rsidR="002D10F9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3</w:t>
            </w:r>
            <w:r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.2. Riesgo del Uso del ADN recombinante</w:t>
            </w:r>
            <w:r w:rsidR="00E636BB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y/</w:t>
            </w:r>
            <w:r w:rsidR="00902A9E" w:rsidRPr="00FD727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o de la célula o el organismo una vez haya sido modificado</w:t>
            </w:r>
          </w:p>
        </w:tc>
      </w:tr>
      <w:tr w:rsidR="00335A4A" w:rsidRPr="00FD727D" w14:paraId="646EF755" w14:textId="77777777" w:rsidTr="00335A4A">
        <w:trPr>
          <w:trHeight w:val="315"/>
        </w:trPr>
        <w:tc>
          <w:tcPr>
            <w:tcW w:w="8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475C0B6" w14:textId="77777777" w:rsidR="00335A4A" w:rsidRPr="00FD727D" w:rsidRDefault="00335A4A" w:rsidP="00335A4A">
            <w:pPr>
              <w:spacing w:after="0" w:line="240" w:lineRule="auto"/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595959"/>
                <w:sz w:val="20"/>
                <w:szCs w:val="20"/>
                <w:lang w:val="es-CL" w:eastAsia="es-CL"/>
              </w:rPr>
              <w:t>Argumentar según sea pertinente.</w:t>
            </w:r>
          </w:p>
        </w:tc>
      </w:tr>
      <w:tr w:rsidR="00335A4A" w:rsidRPr="00FD727D" w14:paraId="52D932FE" w14:textId="77777777" w:rsidTr="00335A4A">
        <w:trPr>
          <w:trHeight w:val="1905"/>
        </w:trPr>
        <w:tc>
          <w:tcPr>
            <w:tcW w:w="8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136367" w14:textId="77777777" w:rsidR="00335A4A" w:rsidRPr="00FD727D" w:rsidRDefault="00335A4A" w:rsidP="00335A4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CL" w:eastAsia="es-CL"/>
              </w:rPr>
              <w:t> </w:t>
            </w:r>
          </w:p>
        </w:tc>
      </w:tr>
    </w:tbl>
    <w:p w14:paraId="2279BB45" w14:textId="77777777" w:rsidR="00056016" w:rsidRPr="00FD727D" w:rsidRDefault="00056016" w:rsidP="00056016">
      <w:pPr>
        <w:spacing w:after="0" w:line="240" w:lineRule="auto"/>
        <w:ind w:left="360"/>
        <w:rPr>
          <w:rFonts w:ascii="Arial Narrow" w:eastAsia="MS Mincho" w:hAnsi="Arial Narrow" w:cs="Times New Roman"/>
          <w:b/>
          <w:sz w:val="28"/>
          <w:szCs w:val="24"/>
          <w:lang w:val="es-ES_tradnl" w:eastAsia="es-ES"/>
        </w:rPr>
      </w:pPr>
    </w:p>
    <w:p w14:paraId="46328FD9" w14:textId="77777777" w:rsidR="001E42AE" w:rsidRPr="00FD727D" w:rsidRDefault="001E42AE" w:rsidP="00BB663C">
      <w:pPr>
        <w:spacing w:after="0" w:line="240" w:lineRule="auto"/>
        <w:rPr>
          <w:rFonts w:ascii="Arial Narrow" w:eastAsia="MS Mincho" w:hAnsi="Arial Narrow" w:cs="Times New Roman"/>
          <w:b/>
          <w:sz w:val="28"/>
          <w:szCs w:val="24"/>
          <w:lang w:val="es-ES_tradnl" w:eastAsia="es-ES"/>
        </w:rPr>
      </w:pPr>
    </w:p>
    <w:p w14:paraId="57BB9216" w14:textId="77777777" w:rsidR="001E42AE" w:rsidRPr="00FD727D" w:rsidRDefault="001E42AE" w:rsidP="00056016">
      <w:pPr>
        <w:spacing w:after="0" w:line="240" w:lineRule="auto"/>
        <w:ind w:left="360"/>
        <w:rPr>
          <w:rFonts w:ascii="Arial Narrow" w:eastAsia="MS Mincho" w:hAnsi="Arial Narrow" w:cs="Times New Roman"/>
          <w:b/>
          <w:sz w:val="28"/>
          <w:szCs w:val="24"/>
          <w:lang w:val="es-ES_tradnl" w:eastAsia="es-ES"/>
        </w:rPr>
      </w:pPr>
    </w:p>
    <w:p w14:paraId="34697E93" w14:textId="77777777" w:rsidR="00056016" w:rsidRPr="00FD727D" w:rsidRDefault="00056016" w:rsidP="00056016">
      <w:pPr>
        <w:spacing w:after="0" w:line="240" w:lineRule="auto"/>
        <w:ind w:left="360"/>
        <w:rPr>
          <w:rFonts w:ascii="Arial Narrow" w:eastAsia="MS Mincho" w:hAnsi="Arial Narrow" w:cs="Times New Roman"/>
          <w:b/>
          <w:sz w:val="28"/>
          <w:szCs w:val="24"/>
          <w:lang w:val="es-ES_tradnl" w:eastAsia="es-ES"/>
        </w:rPr>
      </w:pPr>
    </w:p>
    <w:p w14:paraId="434325FA" w14:textId="3DE919B1" w:rsidR="00335A4A" w:rsidRPr="00FD727D" w:rsidRDefault="00A04D41" w:rsidP="00335A4A">
      <w:pPr>
        <w:spacing w:after="0" w:line="240" w:lineRule="auto"/>
        <w:ind w:left="360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2.</w:t>
      </w:r>
      <w:r w:rsidR="002D10F9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3</w:t>
      </w: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.</w:t>
      </w:r>
      <w:r w:rsidR="00D50D68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3</w:t>
      </w: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 xml:space="preserve">. </w:t>
      </w:r>
      <w:r w:rsidR="00335A4A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 xml:space="preserve">Indique en cuál de las siguientes 4 clases de experimentos con ADN recombinante se encuentran los que Ud. realizará: (Marque con una X donde corresponda) </w:t>
      </w:r>
    </w:p>
    <w:p w14:paraId="29698AC5" w14:textId="77777777" w:rsidR="00A04D41" w:rsidRPr="00FD727D" w:rsidRDefault="00A04D41" w:rsidP="00335A4A">
      <w:pPr>
        <w:spacing w:after="0" w:line="240" w:lineRule="auto"/>
        <w:ind w:left="360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tbl>
      <w:tblPr>
        <w:tblW w:w="7220" w:type="dxa"/>
        <w:tblInd w:w="2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80"/>
        <w:gridCol w:w="940"/>
      </w:tblGrid>
      <w:tr w:rsidR="00A04D41" w:rsidRPr="00FD727D" w14:paraId="2ED0C11A" w14:textId="77777777" w:rsidTr="00D26FEC">
        <w:trPr>
          <w:trHeight w:val="330"/>
        </w:trPr>
        <w:tc>
          <w:tcPr>
            <w:tcW w:w="6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6CDBF5A4" w14:textId="77777777" w:rsidR="00A04D41" w:rsidRPr="00FD727D" w:rsidRDefault="00A04D41" w:rsidP="00A04D4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ES_tradnl" w:eastAsia="es-CL"/>
              </w:rPr>
              <w:t>Clases de experimentos con ADN recombinante</w:t>
            </w:r>
          </w:p>
        </w:tc>
        <w:tc>
          <w:tcPr>
            <w:tcW w:w="9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6B7768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FD727D" w14:paraId="3807C589" w14:textId="77777777" w:rsidTr="00D26FEC">
        <w:trPr>
          <w:trHeight w:val="1019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198CC0A3" w14:textId="77C3CCC0" w:rsidR="00A04D41" w:rsidRPr="00FD727D" w:rsidRDefault="00A04D41" w:rsidP="00A04D4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ES_tradnl" w:eastAsia="es-CL"/>
              </w:rPr>
              <w:t xml:space="preserve">Experimentos que requieren autorización de alguna agencia estatal y su aprobación por el Centro de Investigaciones Biomédicas (CIB) de la institución donde se realiza la investigación, antes de su iniciación. 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C6FDEA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FD727D" w14:paraId="5DC1101C" w14:textId="77777777" w:rsidTr="00D26FEC">
        <w:trPr>
          <w:trHeight w:val="615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1D31F635" w14:textId="77777777" w:rsidR="00A04D41" w:rsidRPr="00FD727D" w:rsidRDefault="00A04D41" w:rsidP="00A04D4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ES_tradnl" w:eastAsia="es-CL"/>
              </w:rPr>
              <w:t xml:space="preserve">Experimentos que solo requieren de aprobación del CIB respectivo antes de su iniciación </w:t>
            </w:r>
            <w:r w:rsidRPr="00FD727D">
              <w:rPr>
                <w:rFonts w:ascii="Arial Narrow" w:eastAsia="Times New Roman" w:hAnsi="Arial Narrow" w:cs="Calibri"/>
                <w:i/>
                <w:iCs/>
                <w:color w:val="000000"/>
                <w:lang w:val="es-ES_tradnl" w:eastAsia="es-CL"/>
              </w:rPr>
              <w:t xml:space="preserve">(indique el </w:t>
            </w:r>
            <w:proofErr w:type="spellStart"/>
            <w:r w:rsidRPr="00FD727D">
              <w:rPr>
                <w:rFonts w:ascii="Arial Narrow" w:eastAsia="Times New Roman" w:hAnsi="Arial Narrow" w:cs="Calibri"/>
                <w:i/>
                <w:iCs/>
                <w:color w:val="000000"/>
                <w:lang w:val="es-ES_tradnl" w:eastAsia="es-CL"/>
              </w:rPr>
              <w:t>sub-grupo</w:t>
            </w:r>
            <w:proofErr w:type="spellEnd"/>
            <w:r w:rsidRPr="00FD727D">
              <w:rPr>
                <w:rFonts w:ascii="Arial Narrow" w:eastAsia="Times New Roman" w:hAnsi="Arial Narrow" w:cs="Calibri"/>
                <w:i/>
                <w:iCs/>
                <w:color w:val="000000"/>
                <w:lang w:val="es-ES_tradnl" w:eastAsia="es-CL"/>
              </w:rPr>
              <w:t>)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BF1623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FD727D" w14:paraId="27F8AAF0" w14:textId="77777777" w:rsidTr="00D26FEC">
        <w:trPr>
          <w:trHeight w:val="615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5293E261" w14:textId="77777777" w:rsidR="00A04D41" w:rsidRPr="00FD727D" w:rsidRDefault="00A04D41" w:rsidP="00A04D4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ES_tradnl" w:eastAsia="es-CL"/>
              </w:rPr>
              <w:t>Experimentos que requieren solo de una notificación al CIB antes de su iniciación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6085C6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FD727D" w14:paraId="3CCF0ED4" w14:textId="77777777" w:rsidTr="00D26FEC">
        <w:trPr>
          <w:trHeight w:val="330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09C280E6" w14:textId="77777777" w:rsidR="00A04D41" w:rsidRPr="00FD727D" w:rsidRDefault="00A04D41" w:rsidP="00A04D4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ES_tradnl" w:eastAsia="es-CL"/>
              </w:rPr>
              <w:t>Experimentos exentos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D7A484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FD727D" w14:paraId="0F8DF734" w14:textId="77777777" w:rsidTr="00D26FEC">
        <w:trPr>
          <w:trHeight w:val="330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6E78C1AA" w14:textId="77777777" w:rsidR="00A04D41" w:rsidRPr="00FD727D" w:rsidRDefault="00A04D41" w:rsidP="00A04D4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lang w:val="es-ES_tradnl" w:eastAsia="es-CL"/>
              </w:rPr>
              <w:t>Tipo de autorización requerida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AA911E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FD727D" w14:paraId="4E3A587B" w14:textId="77777777" w:rsidTr="00A04D41">
        <w:trPr>
          <w:trHeight w:val="315"/>
        </w:trPr>
        <w:tc>
          <w:tcPr>
            <w:tcW w:w="72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hideMark/>
          </w:tcPr>
          <w:p w14:paraId="54514E6C" w14:textId="77777777" w:rsidR="00A04D41" w:rsidRPr="00FD727D" w:rsidRDefault="00A04D41" w:rsidP="00A04D41">
            <w:pPr>
              <w:spacing w:after="0" w:line="240" w:lineRule="auto"/>
              <w:rPr>
                <w:rFonts w:ascii="Arial Narrow" w:eastAsia="Times New Roman" w:hAnsi="Arial Narrow" w:cs="Calibri"/>
                <w:color w:val="393939"/>
                <w:lang w:val="es-CL" w:eastAsia="es-CL"/>
              </w:rPr>
            </w:pPr>
            <w:r w:rsidRPr="00FD727D">
              <w:rPr>
                <w:rFonts w:ascii="Arial Narrow" w:eastAsia="Times New Roman" w:hAnsi="Arial Narrow" w:cs="Calibri"/>
                <w:color w:val="393939"/>
                <w:sz w:val="18"/>
                <w:szCs w:val="18"/>
                <w:lang w:val="es-CL" w:eastAsia="es-CL"/>
              </w:rPr>
              <w:t xml:space="preserve">Ayúdese con el Manual de Bioseguridad de </w:t>
            </w:r>
            <w:proofErr w:type="spellStart"/>
            <w:r w:rsidRPr="00FD727D">
              <w:rPr>
                <w:rFonts w:ascii="Arial Narrow" w:eastAsia="Times New Roman" w:hAnsi="Arial Narrow" w:cs="Calibri"/>
                <w:color w:val="393939"/>
                <w:sz w:val="18"/>
                <w:szCs w:val="18"/>
                <w:lang w:val="es-CL" w:eastAsia="es-CL"/>
              </w:rPr>
              <w:t>Conicyt</w:t>
            </w:r>
            <w:proofErr w:type="spellEnd"/>
            <w:r w:rsidRPr="00FD727D">
              <w:rPr>
                <w:rFonts w:ascii="Arial Narrow" w:eastAsia="Times New Roman" w:hAnsi="Arial Narrow" w:cs="Calibri"/>
                <w:color w:val="393939"/>
                <w:sz w:val="18"/>
                <w:szCs w:val="18"/>
                <w:lang w:val="es-CL" w:eastAsia="es-CL"/>
              </w:rPr>
              <w:t>, 2018 (pág. 59, ítem 11.2).</w:t>
            </w:r>
          </w:p>
        </w:tc>
      </w:tr>
    </w:tbl>
    <w:p w14:paraId="4D5F6E76" w14:textId="77777777" w:rsidR="00BB663C" w:rsidRPr="00FD727D" w:rsidRDefault="00BB663C" w:rsidP="007C4C97">
      <w:pPr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4658B77B" w14:textId="77777777" w:rsidR="00BB663C" w:rsidRPr="00FD727D" w:rsidRDefault="00BB663C" w:rsidP="007C4C97">
      <w:pPr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378E5F0C" w14:textId="29594BED" w:rsidR="00C55A5E" w:rsidRPr="00FD727D" w:rsidRDefault="00D50D68" w:rsidP="002D10F9">
      <w:pPr>
        <w:pStyle w:val="Prrafodelista"/>
        <w:spacing w:after="0" w:line="240" w:lineRule="auto"/>
        <w:ind w:left="0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2.</w:t>
      </w:r>
      <w:r w:rsidR="002D10F9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3</w:t>
      </w: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 xml:space="preserve">.4. </w:t>
      </w:r>
      <w:r w:rsidR="00C55A5E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Indicar método de manipulación de ADN recombinante con la(s) que trabajará (incluir almacenaje)</w:t>
      </w:r>
    </w:p>
    <w:p w14:paraId="3CE694A5" w14:textId="30C875B9" w:rsidR="00D630C3" w:rsidRPr="00FD727D" w:rsidRDefault="00D630C3" w:rsidP="007C4C97">
      <w:pPr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  <w:r w:rsidRPr="00FD727D">
        <w:rPr>
          <w:rFonts w:ascii="Arial Narrow" w:eastAsia="Times New Roman" w:hAnsi="Arial Narrow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590C42" wp14:editId="0E335D74">
                <wp:simplePos x="0" y="0"/>
                <wp:positionH relativeFrom="column">
                  <wp:posOffset>3175</wp:posOffset>
                </wp:positionH>
                <wp:positionV relativeFrom="paragraph">
                  <wp:posOffset>1270</wp:posOffset>
                </wp:positionV>
                <wp:extent cx="5669280" cy="1438910"/>
                <wp:effectExtent l="0" t="0" r="26670" b="279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9280" cy="143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1FDF5" w14:textId="77777777" w:rsidR="00191012" w:rsidRDefault="00191012" w:rsidP="00D630C3">
                            <w:pPr>
                              <w:ind w:left="-14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590C4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.25pt;margin-top:.1pt;width:446.4pt;height:113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">
                <v:textbox>
                  <w:txbxContent>
                    <w:p w14:paraId="3991FDF5" w14:textId="77777777" w:rsidR="00191012" w:rsidRDefault="00191012" w:rsidP="00D630C3">
                      <w:pPr>
                        <w:ind w:left="-142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2261F6" w14:textId="77777777" w:rsidR="00D630C3" w:rsidRPr="00FD727D" w:rsidRDefault="00D630C3" w:rsidP="00D630C3">
      <w:pPr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4111A51E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63F604FF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2C28B6F9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721EE613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4A08B75F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127B579F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5DBC783D" w14:textId="77777777" w:rsidR="00D630C3" w:rsidRPr="00FD727D" w:rsidRDefault="00D630C3" w:rsidP="00D630C3">
      <w:pPr>
        <w:pStyle w:val="Prrafodelista"/>
        <w:spacing w:after="0" w:line="240" w:lineRule="auto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</w:p>
    <w:p w14:paraId="5B9B8742" w14:textId="57B7EFE7" w:rsidR="00B01B5D" w:rsidRPr="00FD727D" w:rsidRDefault="00B01B5D" w:rsidP="002D10F9">
      <w:pPr>
        <w:pStyle w:val="Prrafodelista"/>
        <w:numPr>
          <w:ilvl w:val="2"/>
          <w:numId w:val="39"/>
        </w:numPr>
        <w:spacing w:after="0" w:line="240" w:lineRule="auto"/>
        <w:ind w:left="0" w:firstLine="0"/>
        <w:jc w:val="both"/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</w:pP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Indi</w:t>
      </w:r>
      <w:r w:rsidR="00D50D68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car</w:t>
      </w: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 xml:space="preserve"> el método de eliminación y/o desecho de la(s) molécula(s) de ADN recombinante </w:t>
      </w:r>
      <w:r w:rsidR="00D50D68"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 xml:space="preserve">y de los organismos que las contendrán </w:t>
      </w:r>
      <w:r w:rsidRPr="00FD727D">
        <w:rPr>
          <w:rFonts w:ascii="Arial Narrow" w:eastAsia="MS Mincho" w:hAnsi="Arial Narrow" w:cs="Times New Roman"/>
          <w:b/>
          <w:sz w:val="24"/>
          <w:szCs w:val="24"/>
          <w:lang w:val="es-ES_tradnl" w:eastAsia="es-ES"/>
        </w:rPr>
        <w:t>(esterilización, desinfección con cloro, otro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07"/>
      </w:tblGrid>
      <w:tr w:rsidR="00B01B5D" w:rsidRPr="00FD727D" w14:paraId="4FA5D929" w14:textId="77777777" w:rsidTr="00191012">
        <w:trPr>
          <w:trHeight w:val="2069"/>
        </w:trPr>
        <w:tc>
          <w:tcPr>
            <w:tcW w:w="9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0E609" w14:textId="77777777" w:rsidR="00B01B5D" w:rsidRPr="00FD727D" w:rsidRDefault="00B01B5D" w:rsidP="007C4C97">
            <w:pPr>
              <w:rPr>
                <w:rFonts w:ascii="Arial Narrow" w:eastAsia="MS Mincho" w:hAnsi="Arial Narrow" w:cs="Times New Roman"/>
                <w:sz w:val="24"/>
                <w:szCs w:val="24"/>
                <w:lang w:val="es-ES_tradnl" w:eastAsia="es-ES"/>
              </w:rPr>
            </w:pPr>
          </w:p>
        </w:tc>
      </w:tr>
    </w:tbl>
    <w:p w14:paraId="2888D755" w14:textId="77777777" w:rsidR="00B01B5D" w:rsidRPr="00FD727D" w:rsidRDefault="00B01B5D" w:rsidP="007C4C97">
      <w:pPr>
        <w:spacing w:after="0" w:line="240" w:lineRule="auto"/>
        <w:ind w:left="1080"/>
        <w:rPr>
          <w:rFonts w:ascii="Arial Narrow" w:hAnsi="Arial Narrow"/>
          <w:b/>
          <w:sz w:val="28"/>
          <w:szCs w:val="28"/>
          <w:lang w:val="es-CL"/>
        </w:rPr>
      </w:pPr>
    </w:p>
    <w:p w14:paraId="388B276A" w14:textId="4B97BD97" w:rsidR="00DA7F96" w:rsidRPr="00FD727D" w:rsidRDefault="00DA7F96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1EAAF726" w14:textId="608E7F38" w:rsidR="008D257C" w:rsidRPr="00FD727D" w:rsidRDefault="008D257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0DC09416" w14:textId="33829063" w:rsidR="008D257C" w:rsidRPr="00FD727D" w:rsidRDefault="008D257C" w:rsidP="002D10F9">
      <w:pPr>
        <w:pStyle w:val="Prrafodelista"/>
        <w:numPr>
          <w:ilvl w:val="1"/>
          <w:numId w:val="39"/>
        </w:numPr>
        <w:spacing w:after="0" w:line="240" w:lineRule="auto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OTRO</w:t>
      </w:r>
      <w:r w:rsidR="0004085F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S</w:t>
      </w:r>
    </w:p>
    <w:p w14:paraId="442F9B3D" w14:textId="77777777" w:rsidR="008D257C" w:rsidRPr="00FD727D" w:rsidRDefault="008D257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0915101B" w14:textId="3326B7E0" w:rsidR="008D257C" w:rsidRPr="00FD727D" w:rsidRDefault="008D257C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lastRenderedPageBreak/>
        <w:t>En esta sección se puede declarar otras situaciones no contemplada</w:t>
      </w:r>
      <w:r w:rsidR="0004085F" w:rsidRPr="00FD727D">
        <w:rPr>
          <w:rFonts w:ascii="Arial Narrow" w:hAnsi="Arial Narrow" w:cs="Calibri"/>
          <w:lang w:val="es-CL"/>
        </w:rPr>
        <w:t>s</w:t>
      </w:r>
      <w:r w:rsidRPr="00FD727D">
        <w:rPr>
          <w:rFonts w:ascii="Arial Narrow" w:hAnsi="Arial Narrow" w:cs="Calibri"/>
          <w:lang w:val="es-CL"/>
        </w:rPr>
        <w:t xml:space="preserve"> en el formulario</w:t>
      </w:r>
      <w:r w:rsidR="0004085F" w:rsidRPr="00FD727D">
        <w:rPr>
          <w:rFonts w:ascii="Arial Narrow" w:hAnsi="Arial Narrow" w:cs="Calibri"/>
          <w:lang w:val="es-CL"/>
        </w:rPr>
        <w:t xml:space="preserve"> de evaluación del proyecto, pero que requiere de la emisión de un certificado de “Evaluación bioética y de bioseguridad”</w:t>
      </w:r>
      <w:r w:rsidRPr="00FD727D">
        <w:rPr>
          <w:rFonts w:ascii="Arial Narrow" w:hAnsi="Arial Narrow" w:cs="Calibri"/>
          <w:lang w:val="es-CL"/>
        </w:rPr>
        <w:t>.</w:t>
      </w:r>
    </w:p>
    <w:p w14:paraId="369CC237" w14:textId="77777777" w:rsidR="008D257C" w:rsidRPr="00FD727D" w:rsidRDefault="008D257C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4085F" w:rsidRPr="00FD727D" w14:paraId="0B898860" w14:textId="77777777" w:rsidTr="00D26FEC">
        <w:tc>
          <w:tcPr>
            <w:tcW w:w="9962" w:type="dxa"/>
            <w:shd w:val="clear" w:color="auto" w:fill="DEEAF6" w:themeFill="accent1" w:themeFillTint="33"/>
          </w:tcPr>
          <w:p w14:paraId="32769D9E" w14:textId="4351C26D" w:rsidR="0004085F" w:rsidRPr="00FD727D" w:rsidRDefault="0004085F" w:rsidP="007C4C97">
            <w:pPr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b/>
                <w:bCs/>
                <w:sz w:val="24"/>
                <w:szCs w:val="24"/>
                <w:lang w:val="es-CL"/>
              </w:rPr>
              <w:t>Explique claramente la situación no contemplada. Adjunte los antecedentes necesarios que permitan identificar y entender la situación.</w:t>
            </w:r>
          </w:p>
        </w:tc>
      </w:tr>
      <w:tr w:rsidR="0004085F" w:rsidRPr="00FD727D" w14:paraId="07F56741" w14:textId="77777777" w:rsidTr="00D32C38">
        <w:trPr>
          <w:trHeight w:val="2835"/>
        </w:trPr>
        <w:tc>
          <w:tcPr>
            <w:tcW w:w="9962" w:type="dxa"/>
          </w:tcPr>
          <w:p w14:paraId="3641736A" w14:textId="088A0E17" w:rsidR="0004085F" w:rsidRPr="00FD727D" w:rsidRDefault="0004085F" w:rsidP="007C4C97">
            <w:pPr>
              <w:rPr>
                <w:rFonts w:ascii="Arial Narrow" w:hAnsi="Arial Narrow" w:cs="Calibri"/>
                <w:lang w:val="es-CL"/>
              </w:rPr>
            </w:pPr>
          </w:p>
        </w:tc>
      </w:tr>
    </w:tbl>
    <w:p w14:paraId="2866F918" w14:textId="77777777" w:rsidR="0004085F" w:rsidRPr="00FD727D" w:rsidRDefault="0004085F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655F72D4" w14:textId="77777777" w:rsidR="0004085F" w:rsidRPr="00FD727D" w:rsidRDefault="0004085F" w:rsidP="007C4C97">
      <w:pPr>
        <w:spacing w:after="0" w:line="240" w:lineRule="auto"/>
        <w:rPr>
          <w:rFonts w:ascii="Arial Narrow" w:hAnsi="Arial Narrow" w:cs="Calibri"/>
          <w:lang w:val="es-CL"/>
        </w:rPr>
      </w:pPr>
    </w:p>
    <w:p w14:paraId="4BE1E778" w14:textId="77777777" w:rsidR="009D57E2" w:rsidRPr="00FD727D" w:rsidRDefault="009D57E2" w:rsidP="007C4C97">
      <w:pPr>
        <w:spacing w:after="0" w:line="240" w:lineRule="auto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br w:type="page"/>
      </w:r>
    </w:p>
    <w:p w14:paraId="3AD0CC60" w14:textId="77777777" w:rsidR="00FD727D" w:rsidRDefault="00FD727D" w:rsidP="007C4C97">
      <w:pPr>
        <w:spacing w:after="0" w:line="240" w:lineRule="auto"/>
        <w:jc w:val="center"/>
        <w:rPr>
          <w:rFonts w:ascii="Arial Narrow" w:hAnsi="Arial Narrow" w:cs="Calibri"/>
          <w:b/>
          <w:bCs/>
          <w:sz w:val="28"/>
          <w:szCs w:val="28"/>
          <w:lang w:val="es-CL"/>
        </w:rPr>
      </w:pPr>
    </w:p>
    <w:p w14:paraId="4D73EBB1" w14:textId="4055E8CD" w:rsidR="00DA7F96" w:rsidRPr="00FD727D" w:rsidRDefault="00DA7F96" w:rsidP="007C4C97">
      <w:pPr>
        <w:spacing w:after="0" w:line="240" w:lineRule="auto"/>
        <w:jc w:val="center"/>
        <w:rPr>
          <w:rFonts w:ascii="Arial Narrow" w:hAnsi="Arial Narrow" w:cs="Calibri"/>
          <w:b/>
          <w:bCs/>
          <w:sz w:val="28"/>
          <w:szCs w:val="28"/>
          <w:lang w:val="es-CL"/>
        </w:rPr>
      </w:pP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Certificación de</w:t>
      </w:r>
      <w:r w:rsidR="009D57E2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 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l</w:t>
      </w:r>
      <w:r w:rsidR="009D57E2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a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 Investigador</w:t>
      </w:r>
      <w:r w:rsidR="009D57E2"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>a o del Investigador</w:t>
      </w:r>
      <w:r w:rsidRPr="00FD727D">
        <w:rPr>
          <w:rFonts w:ascii="Arial Narrow" w:hAnsi="Arial Narrow" w:cs="Calibri"/>
          <w:b/>
          <w:bCs/>
          <w:sz w:val="28"/>
          <w:szCs w:val="28"/>
          <w:lang w:val="es-CL"/>
        </w:rPr>
        <w:t xml:space="preserve"> Responsable</w:t>
      </w:r>
    </w:p>
    <w:p w14:paraId="77BC8333" w14:textId="77777777" w:rsidR="009D57E2" w:rsidRPr="00FD727D" w:rsidRDefault="009D57E2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6D9DB368" w14:textId="77777777" w:rsidR="009D57E2" w:rsidRPr="00FD727D" w:rsidRDefault="009D57E2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0BFCE46A" w14:textId="5CB635A1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sz w:val="24"/>
          <w:szCs w:val="24"/>
          <w:lang w:val="es-CL"/>
        </w:rPr>
      </w:pPr>
      <w:r w:rsidRPr="00FD727D">
        <w:rPr>
          <w:rFonts w:ascii="Arial Narrow" w:hAnsi="Arial Narrow" w:cs="Calibri"/>
          <w:sz w:val="24"/>
          <w:szCs w:val="24"/>
          <w:lang w:val="es-CL"/>
        </w:rPr>
        <w:t>Yo, ___________________</w:t>
      </w:r>
      <w:r w:rsidR="00664667" w:rsidRPr="00FD727D">
        <w:rPr>
          <w:rFonts w:ascii="Arial Narrow" w:hAnsi="Arial Narrow" w:cs="Calibri"/>
          <w:sz w:val="24"/>
          <w:szCs w:val="24"/>
          <w:lang w:val="es-CL"/>
        </w:rPr>
        <w:t>__________</w:t>
      </w:r>
      <w:r w:rsidRPr="00FD727D">
        <w:rPr>
          <w:rFonts w:ascii="Arial Narrow" w:hAnsi="Arial Narrow" w:cs="Calibri"/>
          <w:sz w:val="24"/>
          <w:szCs w:val="24"/>
          <w:lang w:val="es-CL"/>
        </w:rPr>
        <w:t xml:space="preserve"> investigadora</w:t>
      </w:r>
      <w:r w:rsidR="009D57E2" w:rsidRPr="00FD727D">
        <w:rPr>
          <w:rFonts w:ascii="Arial Narrow" w:hAnsi="Arial Narrow" w:cs="Calibri"/>
          <w:sz w:val="24"/>
          <w:szCs w:val="24"/>
          <w:lang w:val="es-CL"/>
        </w:rPr>
        <w:t>/investigador</w:t>
      </w:r>
      <w:r w:rsidRPr="00FD727D">
        <w:rPr>
          <w:rFonts w:ascii="Arial Narrow" w:hAnsi="Arial Narrow" w:cs="Calibri"/>
          <w:sz w:val="24"/>
          <w:szCs w:val="24"/>
          <w:lang w:val="es-CL"/>
        </w:rPr>
        <w:t xml:space="preserve"> responsable del presente proyecto titulado </w:t>
      </w:r>
      <w:r w:rsidR="00664667" w:rsidRPr="00FD727D">
        <w:rPr>
          <w:rFonts w:ascii="Arial Narrow" w:hAnsi="Arial Narrow" w:cs="Calibri"/>
          <w:sz w:val="24"/>
          <w:szCs w:val="24"/>
          <w:lang w:val="es-CL"/>
        </w:rPr>
        <w:t>“</w:t>
      </w:r>
      <w:r w:rsidRPr="00FD727D">
        <w:rPr>
          <w:rFonts w:ascii="Arial Narrow" w:hAnsi="Arial Narrow" w:cs="Calibri"/>
          <w:sz w:val="24"/>
          <w:szCs w:val="24"/>
          <w:lang w:val="es-CL"/>
        </w:rPr>
        <w:t>______________________</w:t>
      </w:r>
      <w:r w:rsidR="00664667" w:rsidRPr="00FD727D">
        <w:rPr>
          <w:rFonts w:ascii="Arial Narrow" w:hAnsi="Arial Narrow" w:cs="Calibri"/>
          <w:sz w:val="24"/>
          <w:szCs w:val="24"/>
          <w:lang w:val="es-CL"/>
        </w:rPr>
        <w:t>”</w:t>
      </w:r>
      <w:r w:rsidRPr="00FD727D">
        <w:rPr>
          <w:rFonts w:ascii="Arial Narrow" w:hAnsi="Arial Narrow" w:cs="Calibri"/>
          <w:sz w:val="24"/>
          <w:szCs w:val="24"/>
          <w:lang w:val="es-CL"/>
        </w:rPr>
        <w:t xml:space="preserve"> con fecha </w:t>
      </w:r>
      <w:r w:rsidR="00D029D2"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________________</w:t>
      </w:r>
      <w:r w:rsidR="00664667"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 xml:space="preserve"> </w:t>
      </w:r>
      <w:r w:rsidR="00664667" w:rsidRPr="00FD727D">
        <w:rPr>
          <w:rFonts w:ascii="Arial Narrow" w:hAnsi="Arial Narrow" w:cs="Calibri"/>
          <w:sz w:val="24"/>
          <w:szCs w:val="24"/>
          <w:lang w:val="es-CL"/>
        </w:rPr>
        <w:t>de</w:t>
      </w:r>
      <w:r w:rsidR="00664667"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 xml:space="preserve"> </w:t>
      </w:r>
      <w:r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20</w:t>
      </w:r>
      <w:r w:rsidR="00D029D2" w:rsidRPr="00FD727D">
        <w:rPr>
          <w:rFonts w:ascii="Arial Narrow" w:hAnsi="Arial Narrow" w:cs="Calibri"/>
          <w:b/>
          <w:bCs/>
          <w:sz w:val="24"/>
          <w:szCs w:val="24"/>
          <w:lang w:val="es-CL"/>
        </w:rPr>
        <w:t>__</w:t>
      </w:r>
      <w:r w:rsidRPr="00FD727D">
        <w:rPr>
          <w:rFonts w:ascii="Arial Narrow" w:hAnsi="Arial Narrow" w:cs="Calibri"/>
          <w:sz w:val="24"/>
          <w:szCs w:val="24"/>
          <w:lang w:val="es-CL"/>
        </w:rPr>
        <w:t xml:space="preserve"> certifico que:</w:t>
      </w:r>
    </w:p>
    <w:p w14:paraId="7FD3742C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37CDD860" w14:textId="77777777" w:rsidR="009D57E2" w:rsidRPr="00FD727D" w:rsidRDefault="009D57E2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6E1CA8A1" w14:textId="77777777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La investigación propuesta no constituye una duplicación innecesaria de investigaciones previas, por tanto, aseguro que no existe duplicidad de investigación, ni plagio en el proyecto que he presentado a revisión.</w:t>
      </w:r>
    </w:p>
    <w:p w14:paraId="29AD0BD7" w14:textId="77777777" w:rsidR="009D57E2" w:rsidRPr="00FD727D" w:rsidRDefault="009D57E2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5C7E1103" w14:textId="77777777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Las personas que se encuentran bajo mi supervisión y que trabajan con organismos vivos y/o manipulando sustancias químicas, lo harán según las normas de seguridad y éticas establecidas nacionales e internacionales.</w:t>
      </w:r>
    </w:p>
    <w:p w14:paraId="572A6715" w14:textId="77777777" w:rsidR="009D57E2" w:rsidRPr="00FD727D" w:rsidRDefault="009D57E2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6B5F88EA" w14:textId="6EABFD89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Informaré a las personas que trabajen en mi investigación sobre el riesgo que supone trabajar con organismos vivos y/o sustancias químicas según corresponda.</w:t>
      </w:r>
    </w:p>
    <w:p w14:paraId="660A5BAE" w14:textId="77777777" w:rsidR="009D57E2" w:rsidRPr="00FD727D" w:rsidRDefault="009D57E2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4B145744" w14:textId="10C16347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Los antecedentes presentados en este protocolo incluyen la totalidad de los procedimientos con organismos vivos y sustancias químicas propuestos en el proyecto.</w:t>
      </w:r>
    </w:p>
    <w:p w14:paraId="696BFC7A" w14:textId="77777777" w:rsidR="009D57E2" w:rsidRPr="00FD727D" w:rsidRDefault="009D57E2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6664B905" w14:textId="4461C773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Informaré al Comité </w:t>
      </w:r>
      <w:r w:rsidR="00D26FEC" w:rsidRPr="00FD727D">
        <w:rPr>
          <w:rFonts w:ascii="Arial Narrow" w:hAnsi="Arial Narrow" w:cs="Calibri"/>
          <w:lang w:val="es-CL"/>
        </w:rPr>
        <w:t>Ético Científico</w:t>
      </w:r>
      <w:r w:rsidRPr="00FD727D">
        <w:rPr>
          <w:rFonts w:ascii="Arial Narrow" w:hAnsi="Arial Narrow" w:cs="Calibri"/>
          <w:lang w:val="es-CL"/>
        </w:rPr>
        <w:t xml:space="preserve"> sobre cualquier modificación ocurrida en la metodología en el transcurso de la ejecución del proyecto</w:t>
      </w:r>
      <w:r w:rsidR="00D029D2" w:rsidRPr="00FD727D">
        <w:rPr>
          <w:rFonts w:ascii="Arial Narrow" w:hAnsi="Arial Narrow" w:cs="Calibri"/>
          <w:lang w:val="es-CL"/>
        </w:rPr>
        <w:t xml:space="preserve"> y suspenderé la ejecución del proyecto hasta la evaluación y pronunciamiento del Comité.</w:t>
      </w:r>
    </w:p>
    <w:p w14:paraId="19D28F15" w14:textId="77777777" w:rsidR="009D57E2" w:rsidRPr="00FD727D" w:rsidRDefault="009D57E2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411AF58B" w14:textId="2964D995" w:rsidR="00DA7F96" w:rsidRPr="00FD727D" w:rsidRDefault="00DA7F96" w:rsidP="007C4C97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Entiendo que los procedimientos y registros que debo mantener durante mi investigación serán revisados en el seguimiento realizado por el CE</w:t>
      </w:r>
      <w:r w:rsidR="00D26FEC" w:rsidRPr="00FD727D">
        <w:rPr>
          <w:rFonts w:ascii="Arial Narrow" w:hAnsi="Arial Narrow" w:cs="Calibri"/>
          <w:lang w:val="es-CL"/>
        </w:rPr>
        <w:t>C-UBB</w:t>
      </w:r>
      <w:r w:rsidRPr="00FD727D">
        <w:rPr>
          <w:rFonts w:ascii="Arial Narrow" w:hAnsi="Arial Narrow" w:cs="Calibri"/>
          <w:lang w:val="es-CL"/>
        </w:rPr>
        <w:t xml:space="preserve"> posteriormente.</w:t>
      </w:r>
    </w:p>
    <w:p w14:paraId="041E2764" w14:textId="77777777" w:rsidR="00D029D2" w:rsidRPr="00FD727D" w:rsidRDefault="00D029D2" w:rsidP="00D029D2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549BFD96" w14:textId="3C972605" w:rsidR="00D029D2" w:rsidRPr="00FD727D" w:rsidRDefault="00D029D2" w:rsidP="00D029D2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Informaré mis potenciales conflictos de interés ante el Comité de Ética de Institucional.</w:t>
      </w:r>
    </w:p>
    <w:p w14:paraId="33454AD9" w14:textId="77777777" w:rsidR="00D029D2" w:rsidRPr="00FD727D" w:rsidRDefault="00D029D2" w:rsidP="00D029D2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548AE492" w14:textId="315C6BAE" w:rsidR="00D029D2" w:rsidRPr="00FD727D" w:rsidRDefault="00D029D2" w:rsidP="00D029D2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 xml:space="preserve">Informaré al </w:t>
      </w:r>
      <w:r w:rsidR="00D26FEC" w:rsidRPr="00FD727D">
        <w:rPr>
          <w:rFonts w:ascii="Arial Narrow" w:hAnsi="Arial Narrow" w:cs="Calibri"/>
          <w:lang w:val="es-CL"/>
        </w:rPr>
        <w:t xml:space="preserve">Comité Ético Científico </w:t>
      </w:r>
      <w:r w:rsidRPr="00FD727D">
        <w:rPr>
          <w:rFonts w:ascii="Arial Narrow" w:hAnsi="Arial Narrow" w:cs="Calibri"/>
          <w:lang w:val="es-CL"/>
        </w:rPr>
        <w:t>de cualquier nueva información que pueda afectar la seguridad de las personas o el debido desarrollo del proyecto</w:t>
      </w:r>
    </w:p>
    <w:p w14:paraId="0938D97B" w14:textId="77777777" w:rsidR="00D029D2" w:rsidRPr="00FD727D" w:rsidRDefault="00D029D2" w:rsidP="00D029D2">
      <w:pPr>
        <w:spacing w:after="0" w:line="240" w:lineRule="auto"/>
        <w:jc w:val="both"/>
        <w:rPr>
          <w:rFonts w:ascii="Arial Narrow" w:hAnsi="Arial Narrow" w:cs="Calibri"/>
          <w:lang w:val="es-CL"/>
        </w:rPr>
      </w:pPr>
    </w:p>
    <w:p w14:paraId="323A0693" w14:textId="3A58C0CA" w:rsidR="00D029D2" w:rsidRPr="00FD727D" w:rsidRDefault="00D029D2" w:rsidP="00D029D2">
      <w:pPr>
        <w:spacing w:after="0" w:line="240" w:lineRule="auto"/>
        <w:jc w:val="both"/>
        <w:rPr>
          <w:rFonts w:ascii="Arial Narrow" w:hAnsi="Arial Narrow" w:cs="Calibri"/>
          <w:lang w:val="es-CL"/>
        </w:rPr>
      </w:pPr>
      <w:r w:rsidRPr="00FD727D">
        <w:rPr>
          <w:rFonts w:ascii="Arial Narrow" w:hAnsi="Arial Narrow" w:cs="Calibri"/>
          <w:lang w:val="es-CL"/>
        </w:rPr>
        <w:t>Comunicaré oportunamente al Comité la suspensión del estudio en curso, enviando un informe con los resultados obtenidos, las razones de la suspensión</w:t>
      </w:r>
    </w:p>
    <w:p w14:paraId="1481DA2F" w14:textId="77777777" w:rsidR="00D029D2" w:rsidRPr="00FD727D" w:rsidRDefault="00D029D2" w:rsidP="007C4C97">
      <w:pPr>
        <w:spacing w:after="0" w:line="240" w:lineRule="auto"/>
        <w:jc w:val="both"/>
        <w:rPr>
          <w:rFonts w:ascii="Arial Narrow" w:hAnsi="Arial Narrow" w:cs="Calibri"/>
          <w:sz w:val="24"/>
          <w:szCs w:val="24"/>
          <w:lang w:val="es-CL"/>
        </w:rPr>
      </w:pPr>
    </w:p>
    <w:p w14:paraId="3B807A54" w14:textId="77777777" w:rsidR="009D57E2" w:rsidRPr="00FD727D" w:rsidRDefault="009D57E2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0CD1D158" w14:textId="77777777" w:rsidR="00D029D2" w:rsidRPr="00FD727D" w:rsidRDefault="00D029D2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10EBD438" w14:textId="77777777" w:rsidR="00D029D2" w:rsidRPr="00FD727D" w:rsidRDefault="00D029D2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p w14:paraId="71551E1D" w14:textId="77777777" w:rsidR="00DA7F96" w:rsidRPr="00FD727D" w:rsidRDefault="00DA7F96" w:rsidP="007C4C97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tbl>
      <w:tblPr>
        <w:tblStyle w:val="Tablaconcuadrcula"/>
        <w:tblW w:w="0" w:type="auto"/>
        <w:jc w:val="center"/>
        <w:tblBorders>
          <w:top w:val="single" w:sz="8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</w:tblGrid>
      <w:tr w:rsidR="009D57E2" w:rsidRPr="00FD727D" w14:paraId="4F95BE62" w14:textId="77777777" w:rsidTr="00E337A3">
        <w:trPr>
          <w:trHeight w:val="1134"/>
          <w:jc w:val="center"/>
        </w:trPr>
        <w:tc>
          <w:tcPr>
            <w:tcW w:w="4815" w:type="dxa"/>
            <w:vAlign w:val="center"/>
          </w:tcPr>
          <w:p w14:paraId="06A3A8F7" w14:textId="56700CFD" w:rsidR="009D57E2" w:rsidRPr="00FD727D" w:rsidRDefault="00D029D2" w:rsidP="00664667">
            <w:pPr>
              <w:jc w:val="center"/>
              <w:rPr>
                <w:rFonts w:ascii="Arial Narrow" w:hAnsi="Arial Narrow" w:cs="Calibri"/>
                <w:sz w:val="24"/>
                <w:szCs w:val="24"/>
                <w:lang w:val="es-CL"/>
              </w:rPr>
            </w:pP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F</w:t>
            </w:r>
            <w:r w:rsidR="009D57E2"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irma</w:t>
            </w:r>
            <w:r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 xml:space="preserve"> </w:t>
            </w:r>
            <w:r w:rsidR="009D57E2" w:rsidRPr="00FD727D">
              <w:rPr>
                <w:rFonts w:ascii="Arial Narrow" w:hAnsi="Arial Narrow" w:cs="Calibri"/>
                <w:sz w:val="24"/>
                <w:szCs w:val="24"/>
                <w:lang w:val="es-CL"/>
              </w:rPr>
              <w:t>Investigadora/Investigador Responsable</w:t>
            </w:r>
          </w:p>
        </w:tc>
      </w:tr>
    </w:tbl>
    <w:p w14:paraId="5D7F5114" w14:textId="1F4932E4" w:rsidR="002D13FE" w:rsidRPr="00FD727D" w:rsidRDefault="002D13FE" w:rsidP="00D029D2">
      <w:pPr>
        <w:spacing w:after="0" w:line="240" w:lineRule="auto"/>
        <w:rPr>
          <w:rFonts w:ascii="Arial Narrow" w:hAnsi="Arial Narrow" w:cs="Calibri"/>
          <w:sz w:val="24"/>
          <w:szCs w:val="24"/>
          <w:lang w:val="es-CL"/>
        </w:rPr>
      </w:pPr>
    </w:p>
    <w:sectPr w:rsidR="002D13FE" w:rsidRPr="00FD727D" w:rsidSect="00D630C3">
      <w:headerReference w:type="even" r:id="rId17"/>
      <w:headerReference w:type="default" r:id="rId18"/>
      <w:footerReference w:type="default" r:id="rId19"/>
      <w:pgSz w:w="12240" w:h="15840"/>
      <w:pgMar w:top="1440" w:right="1467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B24AD" w14:textId="77777777" w:rsidR="002721F4" w:rsidRDefault="002721F4" w:rsidP="00DF348D">
      <w:pPr>
        <w:spacing w:after="0" w:line="240" w:lineRule="auto"/>
      </w:pPr>
      <w:r>
        <w:separator/>
      </w:r>
    </w:p>
  </w:endnote>
  <w:endnote w:type="continuationSeparator" w:id="0">
    <w:p w14:paraId="1E048ADF" w14:textId="77777777" w:rsidR="002721F4" w:rsidRDefault="002721F4" w:rsidP="00DF3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F1583" w14:textId="213D8EA6" w:rsidR="00191012" w:rsidRDefault="00191012">
    <w:pPr>
      <w:pStyle w:val="Piedepgin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45E3371" wp14:editId="60523676">
              <wp:simplePos x="0" y="0"/>
              <wp:positionH relativeFrom="column">
                <wp:posOffset>-561975</wp:posOffset>
              </wp:positionH>
              <wp:positionV relativeFrom="paragraph">
                <wp:posOffset>-294005</wp:posOffset>
              </wp:positionV>
              <wp:extent cx="7580630" cy="704850"/>
              <wp:effectExtent l="0" t="0" r="0" b="0"/>
              <wp:wrapNone/>
              <wp:docPr id="8" name="Cuadro de texto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80630" cy="704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1728636285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63358487" w14:textId="4AFC028E" w:rsidR="00191012" w:rsidRPr="006401FA" w:rsidRDefault="00191012" w:rsidP="006401FA">
                              <w:pPr>
                                <w:pStyle w:val="Piedepgina"/>
                                <w:jc w:val="center"/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Página </w: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begin"/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instrText>PAGE</w:instrTex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separate"/>
                              </w:r>
                              <w:r w:rsidR="00774718">
                                <w:rPr>
                                  <w:rFonts w:ascii="Helvetica" w:hAnsi="Helvetica"/>
                                  <w:b/>
                                  <w:bCs/>
                                  <w:noProof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13</w:t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end"/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de </w: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begin"/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instrText>NUMPAGES</w:instrTex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separate"/>
                              </w:r>
                              <w:r w:rsidR="00774718">
                                <w:rPr>
                                  <w:rFonts w:ascii="Helvetica" w:hAnsi="Helvetica"/>
                                  <w:b/>
                                  <w:bCs/>
                                  <w:noProof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15</w:t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end"/>
                              </w:r>
                            </w:p>
                            <w:p w14:paraId="172A1938" w14:textId="781A3888" w:rsidR="00191012" w:rsidRPr="000D2C84" w:rsidRDefault="00191012" w:rsidP="006401FA">
                              <w:pPr>
                                <w:spacing w:line="240" w:lineRule="atLeast"/>
                                <w:contextualSpacing/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bookmarkStart w:id="0" w:name="_Hlk195176832"/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UNIVERSIDAD DE</w:t>
                              </w:r>
                              <w:r w:rsidR="008E7B15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L BIO-BIO</w:t>
                              </w:r>
                            </w:p>
                            <w:p w14:paraId="15E6CEBE" w14:textId="77777777" w:rsidR="008E7B15" w:rsidRPr="00FD727D" w:rsidRDefault="008E7B15" w:rsidP="006401FA">
                              <w:pPr>
                                <w:spacing w:line="240" w:lineRule="atLeast"/>
                                <w:contextualSpacing/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  <w:lang w:val="it-IT"/>
                                </w:rPr>
                              </w:pPr>
                              <w:r w:rsidRPr="00FD727D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  <w:lang w:val="it-IT"/>
                                </w:rPr>
                                <w:t>Avda. Andrés Bello 720, Casilla 447</w:t>
                              </w:r>
                            </w:p>
                            <w:p w14:paraId="00F88C7D" w14:textId="400256D9" w:rsidR="00191012" w:rsidRPr="00FD727D" w:rsidRDefault="00191012" w:rsidP="006401FA">
                              <w:pPr>
                                <w:spacing w:line="240" w:lineRule="atLeast"/>
                                <w:contextualSpacing/>
                                <w:rPr>
                                  <w:lang w:val="it-IT"/>
                                </w:rPr>
                              </w:pPr>
                              <w:r w:rsidRPr="00FD727D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  <w:lang w:val="it-IT"/>
                                </w:rPr>
                                <w:t>www.</w:t>
                              </w:r>
                              <w:r w:rsidR="00EF447C" w:rsidRPr="00FD727D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  <w:lang w:val="it-IT"/>
                                </w:rPr>
                                <w:t>ubb</w:t>
                              </w:r>
                              <w:r w:rsidRPr="00FD727D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  <w:lang w:val="it-IT"/>
                                </w:rPr>
                                <w:t>.cl</w:t>
                              </w:r>
                            </w:p>
                          </w:sdtContent>
                        </w:sdt>
                        <w:bookmarkEnd w:id="0" w:displacedByCustomXml="prev"/>
                        <w:p w14:paraId="56F6B9A2" w14:textId="38261F35" w:rsidR="00191012" w:rsidRPr="00FD727D" w:rsidRDefault="00191012" w:rsidP="00EC5B59">
                          <w:pPr>
                            <w:spacing w:line="240" w:lineRule="atLeast"/>
                            <w:contextualSpacing/>
                            <w:rPr>
                              <w:rFonts w:ascii="Helvetica" w:hAnsi="Helvetica"/>
                              <w:color w:val="A6A6A6" w:themeColor="background1" w:themeShade="A6"/>
                              <w:sz w:val="17"/>
                              <w:szCs w:val="17"/>
                              <w:lang w:val="it-IT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5E3371" id="_x0000_t202" coordsize="21600,21600" o:spt="202" path="m,l,21600r21600,l21600,xe">
              <v:stroke joinstyle="miter"/>
              <v:path gradientshapeok="t" o:connecttype="rect"/>
            </v:shapetype>
            <v:shape id="Cuadro de texto 8" o:spid="_x0000_s1027" type="#_x0000_t202" style="position:absolute;margin-left:-44.25pt;margin-top:-23.15pt;width:596.9pt;height:5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" filled="f" stroked="f">
              <v:textbox>
                <w:txbxContent>
                  <w:sdt>
                    <w:sdtPr>
                      <w:id w:val="1728636285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63358487" w14:textId="4AFC028E" w:rsidR="00191012" w:rsidRPr="006401FA" w:rsidRDefault="00191012" w:rsidP="006401FA">
                        <w:pPr>
                          <w:pStyle w:val="Piedepgina"/>
                          <w:jc w:val="center"/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Página </w: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begin"/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instrText>PAGE</w:instrTex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separate"/>
                        </w:r>
                        <w:r w:rsidR="00774718">
                          <w:rPr>
                            <w:rFonts w:ascii="Helvetica" w:hAnsi="Helvetica"/>
                            <w:b/>
                            <w:bCs/>
                            <w:noProof/>
                            <w:color w:val="A6A6A6" w:themeColor="background1" w:themeShade="A6"/>
                            <w:sz w:val="17"/>
                            <w:szCs w:val="17"/>
                          </w:rPr>
                          <w:t>13</w:t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end"/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de </w: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begin"/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instrText>NUMPAGES</w:instrTex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separate"/>
                        </w:r>
                        <w:r w:rsidR="00774718">
                          <w:rPr>
                            <w:rFonts w:ascii="Helvetica" w:hAnsi="Helvetica"/>
                            <w:b/>
                            <w:bCs/>
                            <w:noProof/>
                            <w:color w:val="A6A6A6" w:themeColor="background1" w:themeShade="A6"/>
                            <w:sz w:val="17"/>
                            <w:szCs w:val="17"/>
                          </w:rPr>
                          <w:t>15</w:t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end"/>
                        </w:r>
                      </w:p>
                      <w:p w14:paraId="172A1938" w14:textId="781A3888" w:rsidR="00191012" w:rsidRPr="000D2C84" w:rsidRDefault="00191012" w:rsidP="006401FA">
                        <w:pPr>
                          <w:spacing w:line="240" w:lineRule="atLeast"/>
                          <w:contextualSpacing/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bookmarkStart w:id="1" w:name="_Hlk195176832"/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UNIVERSIDAD DE</w:t>
                        </w:r>
                        <w:r w:rsidR="008E7B15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L BIO-BIO</w:t>
                        </w:r>
                      </w:p>
                      <w:p w14:paraId="15E6CEBE" w14:textId="77777777" w:rsidR="008E7B15" w:rsidRPr="00FD727D" w:rsidRDefault="008E7B15" w:rsidP="006401FA">
                        <w:pPr>
                          <w:spacing w:line="240" w:lineRule="atLeast"/>
                          <w:contextualSpacing/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  <w:lang w:val="it-IT"/>
                          </w:rPr>
                        </w:pPr>
                        <w:r w:rsidRPr="00FD727D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  <w:lang w:val="it-IT"/>
                          </w:rPr>
                          <w:t>Avda. Andrés Bello 720, Casilla 447</w:t>
                        </w:r>
                      </w:p>
                      <w:p w14:paraId="00F88C7D" w14:textId="400256D9" w:rsidR="00191012" w:rsidRPr="00FD727D" w:rsidRDefault="00191012" w:rsidP="006401FA">
                        <w:pPr>
                          <w:spacing w:line="240" w:lineRule="atLeast"/>
                          <w:contextualSpacing/>
                          <w:rPr>
                            <w:lang w:val="it-IT"/>
                          </w:rPr>
                        </w:pPr>
                        <w:r w:rsidRPr="00FD727D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  <w:lang w:val="it-IT"/>
                          </w:rPr>
                          <w:t>www.</w:t>
                        </w:r>
                        <w:r w:rsidR="00EF447C" w:rsidRPr="00FD727D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  <w:lang w:val="it-IT"/>
                          </w:rPr>
                          <w:t>ubb</w:t>
                        </w:r>
                        <w:r w:rsidRPr="00FD727D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  <w:lang w:val="it-IT"/>
                          </w:rPr>
                          <w:t>.cl</w:t>
                        </w:r>
                      </w:p>
                    </w:sdtContent>
                  </w:sdt>
                  <w:bookmarkEnd w:id="1" w:displacedByCustomXml="prev"/>
                  <w:p w14:paraId="56F6B9A2" w14:textId="38261F35" w:rsidR="00191012" w:rsidRPr="00FD727D" w:rsidRDefault="00191012" w:rsidP="00EC5B59">
                    <w:pPr>
                      <w:spacing w:line="240" w:lineRule="atLeast"/>
                      <w:contextualSpacing/>
                      <w:rPr>
                        <w:rFonts w:ascii="Helvetica" w:hAnsi="Helvetica"/>
                        <w:color w:val="A6A6A6" w:themeColor="background1" w:themeShade="A6"/>
                        <w:sz w:val="17"/>
                        <w:szCs w:val="17"/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7AFD0" w14:textId="77777777" w:rsidR="002721F4" w:rsidRDefault="002721F4" w:rsidP="00DF348D">
      <w:pPr>
        <w:spacing w:after="0" w:line="240" w:lineRule="auto"/>
      </w:pPr>
      <w:r>
        <w:separator/>
      </w:r>
    </w:p>
  </w:footnote>
  <w:footnote w:type="continuationSeparator" w:id="0">
    <w:p w14:paraId="2BD1E900" w14:textId="77777777" w:rsidR="002721F4" w:rsidRDefault="002721F4" w:rsidP="00DF3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D99C8" w14:textId="0F630B5A" w:rsidR="00191012" w:rsidRDefault="00FD727D">
    <w:pPr>
      <w:pStyle w:val="Encabezado"/>
    </w:pPr>
    <w:sdt>
      <w:sdtPr>
        <w:id w:val="171999623"/>
        <w:placeholder>
          <w:docPart w:val="C025F09C742D0449B30F8E2BE40CB046"/>
        </w:placeholder>
        <w:temporary/>
        <w:showingPlcHdr/>
      </w:sdtPr>
      <w:sdtEndPr/>
      <w:sdtContent>
        <w:r w:rsidR="00191012">
          <w:t>[Escriba texto]</w:t>
        </w:r>
      </w:sdtContent>
    </w:sdt>
    <w:r w:rsidR="00191012">
      <w:ptab w:relativeTo="margin" w:alignment="center" w:leader="none"/>
    </w:r>
    <w:sdt>
      <w:sdtPr>
        <w:id w:val="171999624"/>
        <w:placeholder>
          <w:docPart w:val="291D9360D5C4564DB7F520493C0D362E"/>
        </w:placeholder>
        <w:temporary/>
        <w:showingPlcHdr/>
      </w:sdtPr>
      <w:sdtEndPr/>
      <w:sdtContent>
        <w:r w:rsidR="00191012">
          <w:t>[Escriba texto]</w:t>
        </w:r>
      </w:sdtContent>
    </w:sdt>
    <w:r w:rsidR="00191012">
      <w:ptab w:relativeTo="margin" w:alignment="right" w:leader="none"/>
    </w:r>
    <w:sdt>
      <w:sdtPr>
        <w:id w:val="171999625"/>
        <w:placeholder>
          <w:docPart w:val="F42A06301BD2B649BD9A6DF9BC3B00E0"/>
        </w:placeholder>
        <w:temporary/>
        <w:showingPlcHdr/>
      </w:sdtPr>
      <w:sdtEndPr/>
      <w:sdtContent>
        <w:r w:rsidR="00191012">
          <w:t>[Escriba texto]</w:t>
        </w:r>
      </w:sdtContent>
    </w:sdt>
  </w:p>
  <w:p w14:paraId="1D314841" w14:textId="77777777" w:rsidR="00191012" w:rsidRDefault="0019101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6162F" w14:textId="62D86BFA" w:rsidR="00191012" w:rsidRDefault="00FD727D" w:rsidP="008E7B15">
    <w:pPr>
      <w:pStyle w:val="Encabezado"/>
      <w:tabs>
        <w:tab w:val="clear" w:pos="4252"/>
        <w:tab w:val="clear" w:pos="8504"/>
        <w:tab w:val="left" w:pos="1125"/>
      </w:tabs>
      <w:jc w:val="both"/>
    </w:pPr>
    <w:r w:rsidRPr="00393B1C">
      <w:rPr>
        <w:b/>
        <w:noProof/>
        <w:sz w:val="32"/>
        <w:szCs w:val="32"/>
        <w:lang w:val="en-US"/>
      </w:rPr>
      <w:drawing>
        <wp:inline distT="0" distB="0" distL="0" distR="0" wp14:anchorId="74D87C9B" wp14:editId="30313AC0">
          <wp:extent cx="2775494" cy="723900"/>
          <wp:effectExtent l="0" t="0" r="6350" b="0"/>
          <wp:docPr id="1131199689" name="Imagen 1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1199689" name="Imagen 1" descr="Imagen que contiene Text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78726" cy="7247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E7B1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00C0D"/>
    <w:multiLevelType w:val="multilevel"/>
    <w:tmpl w:val="F67478BE"/>
    <w:lvl w:ilvl="0">
      <w:start w:val="3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137B0904"/>
    <w:multiLevelType w:val="hybridMultilevel"/>
    <w:tmpl w:val="3B28C66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75C56"/>
    <w:multiLevelType w:val="multilevel"/>
    <w:tmpl w:val="20D04888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9E4037A"/>
    <w:multiLevelType w:val="hybridMultilevel"/>
    <w:tmpl w:val="89A2A4F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76F92"/>
    <w:multiLevelType w:val="hybridMultilevel"/>
    <w:tmpl w:val="09D6B9A2"/>
    <w:lvl w:ilvl="0" w:tplc="12FC9A94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97DA0F52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0ECCF7BC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AFCC9432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B414DB24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A02A1896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817CFF78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5B227B4A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40346782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5" w15:restartNumberingAfterBreak="0">
    <w:nsid w:val="1ECF21DB"/>
    <w:multiLevelType w:val="multilevel"/>
    <w:tmpl w:val="26088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865BF2"/>
    <w:multiLevelType w:val="hybridMultilevel"/>
    <w:tmpl w:val="50D8D800"/>
    <w:lvl w:ilvl="0" w:tplc="F5E619B6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E25EEA7C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3E4AE5D8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518CE3DE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3F0E8BC4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60FE565A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2D4AD8FA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94D8A718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E2626206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7" w15:restartNumberingAfterBreak="0">
    <w:nsid w:val="27FF134A"/>
    <w:multiLevelType w:val="hybridMultilevel"/>
    <w:tmpl w:val="83C24B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26DE4"/>
    <w:multiLevelType w:val="hybridMultilevel"/>
    <w:tmpl w:val="132A6ECA"/>
    <w:lvl w:ilvl="0" w:tplc="1728BD5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E6B9C"/>
    <w:multiLevelType w:val="multilevel"/>
    <w:tmpl w:val="0A8CF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AB93FF1"/>
    <w:multiLevelType w:val="multilevel"/>
    <w:tmpl w:val="74323016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B436CA3"/>
    <w:multiLevelType w:val="hybridMultilevel"/>
    <w:tmpl w:val="CB90E390"/>
    <w:lvl w:ilvl="0" w:tplc="340A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A33A50"/>
    <w:multiLevelType w:val="multilevel"/>
    <w:tmpl w:val="94AC13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3D70D8D"/>
    <w:multiLevelType w:val="hybridMultilevel"/>
    <w:tmpl w:val="28800D1C"/>
    <w:lvl w:ilvl="0" w:tplc="6D1E9434">
      <w:start w:val="1"/>
      <w:numFmt w:val="bullet"/>
      <w:lvlText w:val=""/>
      <w:lvlJc w:val="left"/>
      <w:pPr>
        <w:ind w:left="471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1728BD52">
      <w:start w:val="1"/>
      <w:numFmt w:val="bullet"/>
      <w:lvlText w:val="•"/>
      <w:lvlJc w:val="left"/>
      <w:pPr>
        <w:ind w:left="1366" w:hanging="360"/>
      </w:pPr>
      <w:rPr>
        <w:rFonts w:hint="default"/>
      </w:rPr>
    </w:lvl>
    <w:lvl w:ilvl="2" w:tplc="78DAA4E6">
      <w:start w:val="1"/>
      <w:numFmt w:val="bullet"/>
      <w:lvlText w:val="•"/>
      <w:lvlJc w:val="left"/>
      <w:pPr>
        <w:ind w:left="2252" w:hanging="360"/>
      </w:pPr>
      <w:rPr>
        <w:rFonts w:hint="default"/>
      </w:rPr>
    </w:lvl>
    <w:lvl w:ilvl="3" w:tplc="BA1673E6">
      <w:start w:val="1"/>
      <w:numFmt w:val="bullet"/>
      <w:lvlText w:val="•"/>
      <w:lvlJc w:val="left"/>
      <w:pPr>
        <w:ind w:left="3138" w:hanging="360"/>
      </w:pPr>
      <w:rPr>
        <w:rFonts w:hint="default"/>
      </w:rPr>
    </w:lvl>
    <w:lvl w:ilvl="4" w:tplc="9A3C6058">
      <w:start w:val="1"/>
      <w:numFmt w:val="bullet"/>
      <w:lvlText w:val="•"/>
      <w:lvlJc w:val="left"/>
      <w:pPr>
        <w:ind w:left="4024" w:hanging="360"/>
      </w:pPr>
      <w:rPr>
        <w:rFonts w:hint="default"/>
      </w:rPr>
    </w:lvl>
    <w:lvl w:ilvl="5" w:tplc="A6C6746A">
      <w:start w:val="1"/>
      <w:numFmt w:val="bullet"/>
      <w:lvlText w:val="•"/>
      <w:lvlJc w:val="left"/>
      <w:pPr>
        <w:ind w:left="4910" w:hanging="360"/>
      </w:pPr>
      <w:rPr>
        <w:rFonts w:hint="default"/>
      </w:rPr>
    </w:lvl>
    <w:lvl w:ilvl="6" w:tplc="AC30240A">
      <w:start w:val="1"/>
      <w:numFmt w:val="bullet"/>
      <w:lvlText w:val="•"/>
      <w:lvlJc w:val="left"/>
      <w:pPr>
        <w:ind w:left="5796" w:hanging="360"/>
      </w:pPr>
      <w:rPr>
        <w:rFonts w:hint="default"/>
      </w:rPr>
    </w:lvl>
    <w:lvl w:ilvl="7" w:tplc="16340E5C">
      <w:start w:val="1"/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9F6F934">
      <w:start w:val="1"/>
      <w:numFmt w:val="bullet"/>
      <w:lvlText w:val="•"/>
      <w:lvlJc w:val="left"/>
      <w:pPr>
        <w:ind w:left="7568" w:hanging="360"/>
      </w:pPr>
      <w:rPr>
        <w:rFonts w:hint="default"/>
      </w:rPr>
    </w:lvl>
  </w:abstractNum>
  <w:abstractNum w:abstractNumId="14" w15:restartNumberingAfterBreak="0">
    <w:nsid w:val="376908CE"/>
    <w:multiLevelType w:val="hybridMultilevel"/>
    <w:tmpl w:val="FE8C06E4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FF0956"/>
    <w:multiLevelType w:val="hybridMultilevel"/>
    <w:tmpl w:val="94B2D8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C3C58"/>
    <w:multiLevelType w:val="multilevel"/>
    <w:tmpl w:val="C2BC3E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44F2379B"/>
    <w:multiLevelType w:val="hybridMultilevel"/>
    <w:tmpl w:val="C75EE21E"/>
    <w:lvl w:ilvl="0" w:tplc="9998D8DA">
      <w:start w:val="1"/>
      <w:numFmt w:val="upperRoman"/>
      <w:lvlText w:val="%1."/>
      <w:lvlJc w:val="left"/>
      <w:pPr>
        <w:ind w:left="1080" w:hanging="72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324E00"/>
    <w:multiLevelType w:val="hybridMultilevel"/>
    <w:tmpl w:val="48D6930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8095D"/>
    <w:multiLevelType w:val="hybridMultilevel"/>
    <w:tmpl w:val="AC9C738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9AE8475C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94E40"/>
    <w:multiLevelType w:val="hybridMultilevel"/>
    <w:tmpl w:val="E1BA1C3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403546"/>
    <w:multiLevelType w:val="hybridMultilevel"/>
    <w:tmpl w:val="EAA8D5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340C1C"/>
    <w:multiLevelType w:val="hybridMultilevel"/>
    <w:tmpl w:val="E3C0D9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B50AB2"/>
    <w:multiLevelType w:val="hybridMultilevel"/>
    <w:tmpl w:val="1C6467A2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57DD1"/>
    <w:multiLevelType w:val="hybridMultilevel"/>
    <w:tmpl w:val="0CF09420"/>
    <w:lvl w:ilvl="0" w:tplc="24B6DE82">
      <w:start w:val="1"/>
      <w:numFmt w:val="upperRoman"/>
      <w:lvlText w:val="%1."/>
      <w:lvlJc w:val="left"/>
      <w:pPr>
        <w:ind w:left="369" w:hanging="16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s-ES" w:eastAsia="es-ES" w:bidi="es-ES"/>
      </w:rPr>
    </w:lvl>
    <w:lvl w:ilvl="1" w:tplc="BD04E220">
      <w:numFmt w:val="bullet"/>
      <w:lvlText w:val="-"/>
      <w:lvlJc w:val="left"/>
      <w:pPr>
        <w:ind w:left="922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s-ES" w:bidi="es-ES"/>
      </w:rPr>
    </w:lvl>
    <w:lvl w:ilvl="2" w:tplc="933C11C8">
      <w:numFmt w:val="bullet"/>
      <w:lvlText w:val="•"/>
      <w:lvlJc w:val="left"/>
      <w:pPr>
        <w:ind w:left="2011" w:hanging="360"/>
      </w:pPr>
      <w:rPr>
        <w:rFonts w:hint="default"/>
        <w:lang w:val="es-ES" w:eastAsia="es-ES" w:bidi="es-ES"/>
      </w:rPr>
    </w:lvl>
    <w:lvl w:ilvl="3" w:tplc="A986F442">
      <w:numFmt w:val="bullet"/>
      <w:lvlText w:val="•"/>
      <w:lvlJc w:val="left"/>
      <w:pPr>
        <w:ind w:left="3102" w:hanging="360"/>
      </w:pPr>
      <w:rPr>
        <w:rFonts w:hint="default"/>
        <w:lang w:val="es-ES" w:eastAsia="es-ES" w:bidi="es-ES"/>
      </w:rPr>
    </w:lvl>
    <w:lvl w:ilvl="4" w:tplc="3BE40460">
      <w:numFmt w:val="bullet"/>
      <w:lvlText w:val="•"/>
      <w:lvlJc w:val="left"/>
      <w:pPr>
        <w:ind w:left="4193" w:hanging="360"/>
      </w:pPr>
      <w:rPr>
        <w:rFonts w:hint="default"/>
        <w:lang w:val="es-ES" w:eastAsia="es-ES" w:bidi="es-ES"/>
      </w:rPr>
    </w:lvl>
    <w:lvl w:ilvl="5" w:tplc="507280FE">
      <w:numFmt w:val="bullet"/>
      <w:lvlText w:val="•"/>
      <w:lvlJc w:val="left"/>
      <w:pPr>
        <w:ind w:left="5284" w:hanging="360"/>
      </w:pPr>
      <w:rPr>
        <w:rFonts w:hint="default"/>
        <w:lang w:val="es-ES" w:eastAsia="es-ES" w:bidi="es-ES"/>
      </w:rPr>
    </w:lvl>
    <w:lvl w:ilvl="6" w:tplc="FC028D26">
      <w:numFmt w:val="bullet"/>
      <w:lvlText w:val="•"/>
      <w:lvlJc w:val="left"/>
      <w:pPr>
        <w:ind w:left="6375" w:hanging="360"/>
      </w:pPr>
      <w:rPr>
        <w:rFonts w:hint="default"/>
        <w:lang w:val="es-ES" w:eastAsia="es-ES" w:bidi="es-ES"/>
      </w:rPr>
    </w:lvl>
    <w:lvl w:ilvl="7" w:tplc="5F4C7A0A">
      <w:numFmt w:val="bullet"/>
      <w:lvlText w:val="•"/>
      <w:lvlJc w:val="left"/>
      <w:pPr>
        <w:ind w:left="7466" w:hanging="360"/>
      </w:pPr>
      <w:rPr>
        <w:rFonts w:hint="default"/>
        <w:lang w:val="es-ES" w:eastAsia="es-ES" w:bidi="es-ES"/>
      </w:rPr>
    </w:lvl>
    <w:lvl w:ilvl="8" w:tplc="64EC2CFE">
      <w:numFmt w:val="bullet"/>
      <w:lvlText w:val="•"/>
      <w:lvlJc w:val="left"/>
      <w:pPr>
        <w:ind w:left="8557" w:hanging="360"/>
      </w:pPr>
      <w:rPr>
        <w:rFonts w:hint="default"/>
        <w:lang w:val="es-ES" w:eastAsia="es-ES" w:bidi="es-ES"/>
      </w:rPr>
    </w:lvl>
  </w:abstractNum>
  <w:abstractNum w:abstractNumId="25" w15:restartNumberingAfterBreak="0">
    <w:nsid w:val="59F42497"/>
    <w:multiLevelType w:val="multilevel"/>
    <w:tmpl w:val="02282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C9512FB"/>
    <w:multiLevelType w:val="hybridMultilevel"/>
    <w:tmpl w:val="0DA0F0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32846"/>
    <w:multiLevelType w:val="hybridMultilevel"/>
    <w:tmpl w:val="5FA48BB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B37CC"/>
    <w:multiLevelType w:val="multilevel"/>
    <w:tmpl w:val="9CF86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F73682"/>
    <w:multiLevelType w:val="hybridMultilevel"/>
    <w:tmpl w:val="5F1A037C"/>
    <w:lvl w:ilvl="0" w:tplc="2E944264">
      <w:start w:val="3"/>
      <w:numFmt w:val="upperRoman"/>
      <w:lvlText w:val="%1."/>
      <w:lvlJc w:val="left"/>
      <w:pPr>
        <w:ind w:left="1080" w:hanging="72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27545D"/>
    <w:multiLevelType w:val="hybridMultilevel"/>
    <w:tmpl w:val="5694F398"/>
    <w:lvl w:ilvl="0" w:tplc="ADC26CAC">
      <w:numFmt w:val="bullet"/>
      <w:lvlText w:val="-"/>
      <w:lvlJc w:val="left"/>
      <w:pPr>
        <w:ind w:left="922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s-ES" w:bidi="es-ES"/>
      </w:rPr>
    </w:lvl>
    <w:lvl w:ilvl="1" w:tplc="A34C193C">
      <w:numFmt w:val="bullet"/>
      <w:lvlText w:val="•"/>
      <w:lvlJc w:val="left"/>
      <w:pPr>
        <w:ind w:left="1902" w:hanging="360"/>
      </w:pPr>
      <w:rPr>
        <w:rFonts w:hint="default"/>
        <w:lang w:val="es-ES" w:eastAsia="es-ES" w:bidi="es-ES"/>
      </w:rPr>
    </w:lvl>
    <w:lvl w:ilvl="2" w:tplc="5B08A176">
      <w:numFmt w:val="bullet"/>
      <w:lvlText w:val="•"/>
      <w:lvlJc w:val="left"/>
      <w:pPr>
        <w:ind w:left="2884" w:hanging="360"/>
      </w:pPr>
      <w:rPr>
        <w:rFonts w:hint="default"/>
        <w:lang w:val="es-ES" w:eastAsia="es-ES" w:bidi="es-ES"/>
      </w:rPr>
    </w:lvl>
    <w:lvl w:ilvl="3" w:tplc="B03A34DC">
      <w:numFmt w:val="bullet"/>
      <w:lvlText w:val="•"/>
      <w:lvlJc w:val="left"/>
      <w:pPr>
        <w:ind w:left="3866" w:hanging="360"/>
      </w:pPr>
      <w:rPr>
        <w:rFonts w:hint="default"/>
        <w:lang w:val="es-ES" w:eastAsia="es-ES" w:bidi="es-ES"/>
      </w:rPr>
    </w:lvl>
    <w:lvl w:ilvl="4" w:tplc="2BBC5982">
      <w:numFmt w:val="bullet"/>
      <w:lvlText w:val="•"/>
      <w:lvlJc w:val="left"/>
      <w:pPr>
        <w:ind w:left="4848" w:hanging="360"/>
      </w:pPr>
      <w:rPr>
        <w:rFonts w:hint="default"/>
        <w:lang w:val="es-ES" w:eastAsia="es-ES" w:bidi="es-ES"/>
      </w:rPr>
    </w:lvl>
    <w:lvl w:ilvl="5" w:tplc="669E2506">
      <w:numFmt w:val="bullet"/>
      <w:lvlText w:val="•"/>
      <w:lvlJc w:val="left"/>
      <w:pPr>
        <w:ind w:left="5830" w:hanging="360"/>
      </w:pPr>
      <w:rPr>
        <w:rFonts w:hint="default"/>
        <w:lang w:val="es-ES" w:eastAsia="es-ES" w:bidi="es-ES"/>
      </w:rPr>
    </w:lvl>
    <w:lvl w:ilvl="6" w:tplc="9B965420">
      <w:numFmt w:val="bullet"/>
      <w:lvlText w:val="•"/>
      <w:lvlJc w:val="left"/>
      <w:pPr>
        <w:ind w:left="6812" w:hanging="360"/>
      </w:pPr>
      <w:rPr>
        <w:rFonts w:hint="default"/>
        <w:lang w:val="es-ES" w:eastAsia="es-ES" w:bidi="es-ES"/>
      </w:rPr>
    </w:lvl>
    <w:lvl w:ilvl="7" w:tplc="C23C1F9E">
      <w:numFmt w:val="bullet"/>
      <w:lvlText w:val="•"/>
      <w:lvlJc w:val="left"/>
      <w:pPr>
        <w:ind w:left="7794" w:hanging="360"/>
      </w:pPr>
      <w:rPr>
        <w:rFonts w:hint="default"/>
        <w:lang w:val="es-ES" w:eastAsia="es-ES" w:bidi="es-ES"/>
      </w:rPr>
    </w:lvl>
    <w:lvl w:ilvl="8" w:tplc="410A86BE">
      <w:numFmt w:val="bullet"/>
      <w:lvlText w:val="•"/>
      <w:lvlJc w:val="left"/>
      <w:pPr>
        <w:ind w:left="8776" w:hanging="360"/>
      </w:pPr>
      <w:rPr>
        <w:rFonts w:hint="default"/>
        <w:lang w:val="es-ES" w:eastAsia="es-ES" w:bidi="es-ES"/>
      </w:rPr>
    </w:lvl>
  </w:abstractNum>
  <w:abstractNum w:abstractNumId="31" w15:restartNumberingAfterBreak="0">
    <w:nsid w:val="6B695A47"/>
    <w:multiLevelType w:val="hybridMultilevel"/>
    <w:tmpl w:val="E2743260"/>
    <w:lvl w:ilvl="0" w:tplc="909C58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926FB"/>
    <w:multiLevelType w:val="multilevel"/>
    <w:tmpl w:val="66AC6F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6F8D453F"/>
    <w:multiLevelType w:val="hybridMultilevel"/>
    <w:tmpl w:val="69289108"/>
    <w:lvl w:ilvl="0" w:tplc="80DE2508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268C4642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BC76742E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A2B6B654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2F90F002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3BD4A67E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D5303168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CA8E295C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F40AC370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34" w15:restartNumberingAfterBreak="0">
    <w:nsid w:val="6FCB068F"/>
    <w:multiLevelType w:val="hybridMultilevel"/>
    <w:tmpl w:val="BB7AC6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213CDF"/>
    <w:multiLevelType w:val="hybridMultilevel"/>
    <w:tmpl w:val="B9EC0D8C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EC06E4"/>
    <w:multiLevelType w:val="hybridMultilevel"/>
    <w:tmpl w:val="7578FE6E"/>
    <w:lvl w:ilvl="0" w:tplc="680E78FA">
      <w:start w:val="3"/>
      <w:numFmt w:val="bullet"/>
      <w:lvlText w:val="-"/>
      <w:lvlJc w:val="left"/>
      <w:pPr>
        <w:ind w:left="-66" w:hanging="360"/>
      </w:pPr>
      <w:rPr>
        <w:rFonts w:ascii="Calibri" w:eastAsia="Times New Roman" w:hAnsi="Calibri" w:cs="Calibri" w:hint="default"/>
      </w:rPr>
    </w:lvl>
    <w:lvl w:ilvl="1" w:tplc="340A0003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7" w15:restartNumberingAfterBreak="0">
    <w:nsid w:val="77264E62"/>
    <w:multiLevelType w:val="hybridMultilevel"/>
    <w:tmpl w:val="86FE2A1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AB674D"/>
    <w:multiLevelType w:val="hybridMultilevel"/>
    <w:tmpl w:val="95D44B72"/>
    <w:lvl w:ilvl="0" w:tplc="D2D6E0F4">
      <w:start w:val="1"/>
      <w:numFmt w:val="lowerLetter"/>
      <w:lvlText w:val="%1)"/>
      <w:lvlJc w:val="left"/>
      <w:pPr>
        <w:ind w:left="321" w:hanging="22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s-ES" w:eastAsia="en-US" w:bidi="ar-SA"/>
      </w:rPr>
    </w:lvl>
    <w:lvl w:ilvl="1" w:tplc="9D3A5B1A">
      <w:numFmt w:val="bullet"/>
      <w:lvlText w:val="•"/>
      <w:lvlJc w:val="left"/>
      <w:pPr>
        <w:ind w:left="1294" w:hanging="221"/>
      </w:pPr>
      <w:rPr>
        <w:rFonts w:hint="default"/>
        <w:lang w:val="es-ES" w:eastAsia="en-US" w:bidi="ar-SA"/>
      </w:rPr>
    </w:lvl>
    <w:lvl w:ilvl="2" w:tplc="650E547A">
      <w:numFmt w:val="bullet"/>
      <w:lvlText w:val="•"/>
      <w:lvlJc w:val="left"/>
      <w:pPr>
        <w:ind w:left="2268" w:hanging="221"/>
      </w:pPr>
      <w:rPr>
        <w:rFonts w:hint="default"/>
        <w:lang w:val="es-ES" w:eastAsia="en-US" w:bidi="ar-SA"/>
      </w:rPr>
    </w:lvl>
    <w:lvl w:ilvl="3" w:tplc="449C799A">
      <w:numFmt w:val="bullet"/>
      <w:lvlText w:val="•"/>
      <w:lvlJc w:val="left"/>
      <w:pPr>
        <w:ind w:left="3242" w:hanging="221"/>
      </w:pPr>
      <w:rPr>
        <w:rFonts w:hint="default"/>
        <w:lang w:val="es-ES" w:eastAsia="en-US" w:bidi="ar-SA"/>
      </w:rPr>
    </w:lvl>
    <w:lvl w:ilvl="4" w:tplc="7C949EDE">
      <w:numFmt w:val="bullet"/>
      <w:lvlText w:val="•"/>
      <w:lvlJc w:val="left"/>
      <w:pPr>
        <w:ind w:left="4216" w:hanging="221"/>
      </w:pPr>
      <w:rPr>
        <w:rFonts w:hint="default"/>
        <w:lang w:val="es-ES" w:eastAsia="en-US" w:bidi="ar-SA"/>
      </w:rPr>
    </w:lvl>
    <w:lvl w:ilvl="5" w:tplc="3FFC0D2E">
      <w:numFmt w:val="bullet"/>
      <w:lvlText w:val="•"/>
      <w:lvlJc w:val="left"/>
      <w:pPr>
        <w:ind w:left="5190" w:hanging="221"/>
      </w:pPr>
      <w:rPr>
        <w:rFonts w:hint="default"/>
        <w:lang w:val="es-ES" w:eastAsia="en-US" w:bidi="ar-SA"/>
      </w:rPr>
    </w:lvl>
    <w:lvl w:ilvl="6" w:tplc="218A062A">
      <w:numFmt w:val="bullet"/>
      <w:lvlText w:val="•"/>
      <w:lvlJc w:val="left"/>
      <w:pPr>
        <w:ind w:left="6164" w:hanging="221"/>
      </w:pPr>
      <w:rPr>
        <w:rFonts w:hint="default"/>
        <w:lang w:val="es-ES" w:eastAsia="en-US" w:bidi="ar-SA"/>
      </w:rPr>
    </w:lvl>
    <w:lvl w:ilvl="7" w:tplc="FA82EE24">
      <w:numFmt w:val="bullet"/>
      <w:lvlText w:val="•"/>
      <w:lvlJc w:val="left"/>
      <w:pPr>
        <w:ind w:left="7138" w:hanging="221"/>
      </w:pPr>
      <w:rPr>
        <w:rFonts w:hint="default"/>
        <w:lang w:val="es-ES" w:eastAsia="en-US" w:bidi="ar-SA"/>
      </w:rPr>
    </w:lvl>
    <w:lvl w:ilvl="8" w:tplc="965CC278">
      <w:numFmt w:val="bullet"/>
      <w:lvlText w:val="•"/>
      <w:lvlJc w:val="left"/>
      <w:pPr>
        <w:ind w:left="8112" w:hanging="221"/>
      </w:pPr>
      <w:rPr>
        <w:rFonts w:hint="default"/>
        <w:lang w:val="es-ES" w:eastAsia="en-US" w:bidi="ar-SA"/>
      </w:rPr>
    </w:lvl>
  </w:abstractNum>
  <w:num w:numId="1" w16cid:durableId="103768518">
    <w:abstractNumId w:val="34"/>
  </w:num>
  <w:num w:numId="2" w16cid:durableId="341705916">
    <w:abstractNumId w:val="13"/>
  </w:num>
  <w:num w:numId="3" w16cid:durableId="299194354">
    <w:abstractNumId w:val="30"/>
  </w:num>
  <w:num w:numId="4" w16cid:durableId="1815830633">
    <w:abstractNumId w:val="24"/>
  </w:num>
  <w:num w:numId="5" w16cid:durableId="607010848">
    <w:abstractNumId w:val="38"/>
  </w:num>
  <w:num w:numId="6" w16cid:durableId="1933122758">
    <w:abstractNumId w:val="4"/>
  </w:num>
  <w:num w:numId="7" w16cid:durableId="1589341357">
    <w:abstractNumId w:val="33"/>
  </w:num>
  <w:num w:numId="8" w16cid:durableId="485170774">
    <w:abstractNumId w:val="6"/>
  </w:num>
  <w:num w:numId="9" w16cid:durableId="92212672">
    <w:abstractNumId w:val="25"/>
  </w:num>
  <w:num w:numId="10" w16cid:durableId="1205362882">
    <w:abstractNumId w:val="28"/>
  </w:num>
  <w:num w:numId="11" w16cid:durableId="1307204189">
    <w:abstractNumId w:val="5"/>
  </w:num>
  <w:num w:numId="12" w16cid:durableId="2036079388">
    <w:abstractNumId w:val="36"/>
  </w:num>
  <w:num w:numId="13" w16cid:durableId="17042134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35820760">
    <w:abstractNumId w:val="14"/>
  </w:num>
  <w:num w:numId="15" w16cid:durableId="1374115310">
    <w:abstractNumId w:val="2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44096572">
    <w:abstractNumId w:val="35"/>
  </w:num>
  <w:num w:numId="17" w16cid:durableId="1195774776">
    <w:abstractNumId w:val="11"/>
  </w:num>
  <w:num w:numId="18" w16cid:durableId="68968036">
    <w:abstractNumId w:val="23"/>
  </w:num>
  <w:num w:numId="19" w16cid:durableId="1725063773">
    <w:abstractNumId w:val="17"/>
  </w:num>
  <w:num w:numId="20" w16cid:durableId="1986809750">
    <w:abstractNumId w:val="21"/>
  </w:num>
  <w:num w:numId="21" w16cid:durableId="2026326903">
    <w:abstractNumId w:val="31"/>
  </w:num>
  <w:num w:numId="22" w16cid:durableId="1733432468">
    <w:abstractNumId w:val="32"/>
  </w:num>
  <w:num w:numId="23" w16cid:durableId="156459419">
    <w:abstractNumId w:val="22"/>
  </w:num>
  <w:num w:numId="24" w16cid:durableId="1799182307">
    <w:abstractNumId w:val="12"/>
  </w:num>
  <w:num w:numId="25" w16cid:durableId="706763450">
    <w:abstractNumId w:val="0"/>
  </w:num>
  <w:num w:numId="26" w16cid:durableId="2134667336">
    <w:abstractNumId w:val="26"/>
  </w:num>
  <w:num w:numId="27" w16cid:durableId="65230088">
    <w:abstractNumId w:val="9"/>
  </w:num>
  <w:num w:numId="28" w16cid:durableId="1143474083">
    <w:abstractNumId w:val="15"/>
  </w:num>
  <w:num w:numId="29" w16cid:durableId="147284917">
    <w:abstractNumId w:val="1"/>
  </w:num>
  <w:num w:numId="30" w16cid:durableId="1568762112">
    <w:abstractNumId w:val="16"/>
  </w:num>
  <w:num w:numId="31" w16cid:durableId="828907212">
    <w:abstractNumId w:val="37"/>
  </w:num>
  <w:num w:numId="32" w16cid:durableId="1002701664">
    <w:abstractNumId w:val="27"/>
  </w:num>
  <w:num w:numId="33" w16cid:durableId="372075716">
    <w:abstractNumId w:val="18"/>
  </w:num>
  <w:num w:numId="34" w16cid:durableId="641812510">
    <w:abstractNumId w:val="7"/>
  </w:num>
  <w:num w:numId="35" w16cid:durableId="1227110893">
    <w:abstractNumId w:val="20"/>
  </w:num>
  <w:num w:numId="36" w16cid:durableId="589891846">
    <w:abstractNumId w:val="8"/>
  </w:num>
  <w:num w:numId="37" w16cid:durableId="1962371108">
    <w:abstractNumId w:val="3"/>
  </w:num>
  <w:num w:numId="38" w16cid:durableId="948246375">
    <w:abstractNumId w:val="19"/>
  </w:num>
  <w:num w:numId="39" w16cid:durableId="1713728197">
    <w:abstractNumId w:val="10"/>
  </w:num>
  <w:num w:numId="40" w16cid:durableId="20929719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rc0NzIyNDExMjVX0lEKTi0uzszPAykwNKoFAJZovt0tAAAA"/>
  </w:docVars>
  <w:rsids>
    <w:rsidRoot w:val="00655586"/>
    <w:rsid w:val="000043AB"/>
    <w:rsid w:val="0002644E"/>
    <w:rsid w:val="00030049"/>
    <w:rsid w:val="0004085F"/>
    <w:rsid w:val="000411BD"/>
    <w:rsid w:val="000430D5"/>
    <w:rsid w:val="00050BB2"/>
    <w:rsid w:val="00055EE6"/>
    <w:rsid w:val="00056016"/>
    <w:rsid w:val="00060C75"/>
    <w:rsid w:val="000659EC"/>
    <w:rsid w:val="00085293"/>
    <w:rsid w:val="00086573"/>
    <w:rsid w:val="00097579"/>
    <w:rsid w:val="000A45DC"/>
    <w:rsid w:val="000A5844"/>
    <w:rsid w:val="000C572B"/>
    <w:rsid w:val="000D2C84"/>
    <w:rsid w:val="000D2DAA"/>
    <w:rsid w:val="000D6774"/>
    <w:rsid w:val="000D69B5"/>
    <w:rsid w:val="000E329C"/>
    <w:rsid w:val="00102606"/>
    <w:rsid w:val="0010374B"/>
    <w:rsid w:val="001171C0"/>
    <w:rsid w:val="00117AE5"/>
    <w:rsid w:val="001225E9"/>
    <w:rsid w:val="00131146"/>
    <w:rsid w:val="0013762B"/>
    <w:rsid w:val="001475D2"/>
    <w:rsid w:val="0015358A"/>
    <w:rsid w:val="0015707E"/>
    <w:rsid w:val="001629C7"/>
    <w:rsid w:val="00167486"/>
    <w:rsid w:val="00175980"/>
    <w:rsid w:val="00184E89"/>
    <w:rsid w:val="00191012"/>
    <w:rsid w:val="0019298F"/>
    <w:rsid w:val="0019440A"/>
    <w:rsid w:val="00196309"/>
    <w:rsid w:val="001A08A7"/>
    <w:rsid w:val="001A29CC"/>
    <w:rsid w:val="001A70E5"/>
    <w:rsid w:val="001C02D5"/>
    <w:rsid w:val="001D67D0"/>
    <w:rsid w:val="001D6CDE"/>
    <w:rsid w:val="001E2798"/>
    <w:rsid w:val="001E42AE"/>
    <w:rsid w:val="00211F8C"/>
    <w:rsid w:val="0021624E"/>
    <w:rsid w:val="00222E0C"/>
    <w:rsid w:val="0022346E"/>
    <w:rsid w:val="00243CB7"/>
    <w:rsid w:val="0025262D"/>
    <w:rsid w:val="00267E0D"/>
    <w:rsid w:val="002721F4"/>
    <w:rsid w:val="00281B05"/>
    <w:rsid w:val="00285A75"/>
    <w:rsid w:val="0029667D"/>
    <w:rsid w:val="002971A1"/>
    <w:rsid w:val="002D10F9"/>
    <w:rsid w:val="002D13FE"/>
    <w:rsid w:val="0031179A"/>
    <w:rsid w:val="0031223D"/>
    <w:rsid w:val="003130C7"/>
    <w:rsid w:val="00322319"/>
    <w:rsid w:val="00325191"/>
    <w:rsid w:val="00331125"/>
    <w:rsid w:val="00335A4A"/>
    <w:rsid w:val="00357215"/>
    <w:rsid w:val="003643AD"/>
    <w:rsid w:val="00375A1F"/>
    <w:rsid w:val="00380412"/>
    <w:rsid w:val="0038387A"/>
    <w:rsid w:val="00383C1D"/>
    <w:rsid w:val="003A60E1"/>
    <w:rsid w:val="003B54D3"/>
    <w:rsid w:val="003C0F70"/>
    <w:rsid w:val="003D320F"/>
    <w:rsid w:val="003D6899"/>
    <w:rsid w:val="003D7683"/>
    <w:rsid w:val="003F0016"/>
    <w:rsid w:val="00412C8D"/>
    <w:rsid w:val="00414905"/>
    <w:rsid w:val="00421EFD"/>
    <w:rsid w:val="0042380D"/>
    <w:rsid w:val="0042458B"/>
    <w:rsid w:val="00434502"/>
    <w:rsid w:val="00434823"/>
    <w:rsid w:val="004401A4"/>
    <w:rsid w:val="00442931"/>
    <w:rsid w:val="00445F89"/>
    <w:rsid w:val="00461360"/>
    <w:rsid w:val="0046321D"/>
    <w:rsid w:val="0046445B"/>
    <w:rsid w:val="0046566F"/>
    <w:rsid w:val="004709F8"/>
    <w:rsid w:val="004754DA"/>
    <w:rsid w:val="00484D9A"/>
    <w:rsid w:val="004A31E6"/>
    <w:rsid w:val="004B100B"/>
    <w:rsid w:val="004B2DA7"/>
    <w:rsid w:val="004C12C4"/>
    <w:rsid w:val="004C1D1C"/>
    <w:rsid w:val="004D3101"/>
    <w:rsid w:val="00516205"/>
    <w:rsid w:val="00525E95"/>
    <w:rsid w:val="00532A97"/>
    <w:rsid w:val="00535404"/>
    <w:rsid w:val="005354E1"/>
    <w:rsid w:val="00535CD9"/>
    <w:rsid w:val="005366E6"/>
    <w:rsid w:val="00557798"/>
    <w:rsid w:val="00560D4F"/>
    <w:rsid w:val="00566176"/>
    <w:rsid w:val="00575C7D"/>
    <w:rsid w:val="00580164"/>
    <w:rsid w:val="005B4AE7"/>
    <w:rsid w:val="005B639F"/>
    <w:rsid w:val="005D574A"/>
    <w:rsid w:val="005E050D"/>
    <w:rsid w:val="005F5026"/>
    <w:rsid w:val="005F5678"/>
    <w:rsid w:val="00613CA8"/>
    <w:rsid w:val="00626668"/>
    <w:rsid w:val="00627D59"/>
    <w:rsid w:val="006401FA"/>
    <w:rsid w:val="006440F0"/>
    <w:rsid w:val="00650BAA"/>
    <w:rsid w:val="0065441B"/>
    <w:rsid w:val="00655586"/>
    <w:rsid w:val="006556DD"/>
    <w:rsid w:val="00664667"/>
    <w:rsid w:val="00674244"/>
    <w:rsid w:val="00680E85"/>
    <w:rsid w:val="00681FFF"/>
    <w:rsid w:val="00686CD2"/>
    <w:rsid w:val="006B64B6"/>
    <w:rsid w:val="006D23DE"/>
    <w:rsid w:val="006D4B9B"/>
    <w:rsid w:val="006E2435"/>
    <w:rsid w:val="006E2656"/>
    <w:rsid w:val="006E2B7A"/>
    <w:rsid w:val="006F2CF9"/>
    <w:rsid w:val="00702361"/>
    <w:rsid w:val="00714246"/>
    <w:rsid w:val="0072436A"/>
    <w:rsid w:val="00755B37"/>
    <w:rsid w:val="007627C9"/>
    <w:rsid w:val="0076547B"/>
    <w:rsid w:val="00766CF9"/>
    <w:rsid w:val="00774577"/>
    <w:rsid w:val="00774718"/>
    <w:rsid w:val="00774C97"/>
    <w:rsid w:val="00780D91"/>
    <w:rsid w:val="00784225"/>
    <w:rsid w:val="00785B54"/>
    <w:rsid w:val="00786672"/>
    <w:rsid w:val="007937FA"/>
    <w:rsid w:val="007B30F0"/>
    <w:rsid w:val="007B5094"/>
    <w:rsid w:val="007B69AB"/>
    <w:rsid w:val="007C4C97"/>
    <w:rsid w:val="007C511D"/>
    <w:rsid w:val="007D796E"/>
    <w:rsid w:val="007E23BF"/>
    <w:rsid w:val="007F5016"/>
    <w:rsid w:val="008102C0"/>
    <w:rsid w:val="00811D67"/>
    <w:rsid w:val="00816F1D"/>
    <w:rsid w:val="008247BF"/>
    <w:rsid w:val="0082522D"/>
    <w:rsid w:val="00825D48"/>
    <w:rsid w:val="00827892"/>
    <w:rsid w:val="00840B89"/>
    <w:rsid w:val="00855A6D"/>
    <w:rsid w:val="008617A4"/>
    <w:rsid w:val="00865FEE"/>
    <w:rsid w:val="008732AA"/>
    <w:rsid w:val="008733D9"/>
    <w:rsid w:val="0088381B"/>
    <w:rsid w:val="00886235"/>
    <w:rsid w:val="00891532"/>
    <w:rsid w:val="008A31B2"/>
    <w:rsid w:val="008D257C"/>
    <w:rsid w:val="008E7B15"/>
    <w:rsid w:val="008F0EFA"/>
    <w:rsid w:val="00902A9E"/>
    <w:rsid w:val="00920F9D"/>
    <w:rsid w:val="009212DF"/>
    <w:rsid w:val="0093196F"/>
    <w:rsid w:val="009341DE"/>
    <w:rsid w:val="009618D1"/>
    <w:rsid w:val="00964127"/>
    <w:rsid w:val="00977C90"/>
    <w:rsid w:val="009807E2"/>
    <w:rsid w:val="00982AD3"/>
    <w:rsid w:val="0098483B"/>
    <w:rsid w:val="00986D5C"/>
    <w:rsid w:val="009A60A8"/>
    <w:rsid w:val="009C5CF4"/>
    <w:rsid w:val="009D57E2"/>
    <w:rsid w:val="009E2407"/>
    <w:rsid w:val="009E4F07"/>
    <w:rsid w:val="009F653B"/>
    <w:rsid w:val="009F7B16"/>
    <w:rsid w:val="00A03B64"/>
    <w:rsid w:val="00A04D41"/>
    <w:rsid w:val="00A15090"/>
    <w:rsid w:val="00A24630"/>
    <w:rsid w:val="00A27F25"/>
    <w:rsid w:val="00A40864"/>
    <w:rsid w:val="00A45539"/>
    <w:rsid w:val="00A46716"/>
    <w:rsid w:val="00A56A0B"/>
    <w:rsid w:val="00A61572"/>
    <w:rsid w:val="00A67070"/>
    <w:rsid w:val="00A7524E"/>
    <w:rsid w:val="00A77F45"/>
    <w:rsid w:val="00A82353"/>
    <w:rsid w:val="00A87037"/>
    <w:rsid w:val="00A91BC4"/>
    <w:rsid w:val="00A94D73"/>
    <w:rsid w:val="00AA2F83"/>
    <w:rsid w:val="00AA70D7"/>
    <w:rsid w:val="00AB6DFE"/>
    <w:rsid w:val="00AD1EA9"/>
    <w:rsid w:val="00AD7BDD"/>
    <w:rsid w:val="00B01B5D"/>
    <w:rsid w:val="00B023B9"/>
    <w:rsid w:val="00B02C9E"/>
    <w:rsid w:val="00B2714E"/>
    <w:rsid w:val="00B4022F"/>
    <w:rsid w:val="00B4092C"/>
    <w:rsid w:val="00B41215"/>
    <w:rsid w:val="00B81C7D"/>
    <w:rsid w:val="00B9318D"/>
    <w:rsid w:val="00BA1470"/>
    <w:rsid w:val="00BA6B57"/>
    <w:rsid w:val="00BB663C"/>
    <w:rsid w:val="00BC284A"/>
    <w:rsid w:val="00BC3CB9"/>
    <w:rsid w:val="00BD3488"/>
    <w:rsid w:val="00BE73BC"/>
    <w:rsid w:val="00BF5967"/>
    <w:rsid w:val="00C16E78"/>
    <w:rsid w:val="00C25331"/>
    <w:rsid w:val="00C40911"/>
    <w:rsid w:val="00C55A5E"/>
    <w:rsid w:val="00C630FA"/>
    <w:rsid w:val="00C6595F"/>
    <w:rsid w:val="00C728C9"/>
    <w:rsid w:val="00C72A23"/>
    <w:rsid w:val="00C76DBE"/>
    <w:rsid w:val="00C812AD"/>
    <w:rsid w:val="00C83E89"/>
    <w:rsid w:val="00C95508"/>
    <w:rsid w:val="00C97010"/>
    <w:rsid w:val="00CD4A90"/>
    <w:rsid w:val="00CE2DF3"/>
    <w:rsid w:val="00CE57B6"/>
    <w:rsid w:val="00CE7445"/>
    <w:rsid w:val="00CE7BA6"/>
    <w:rsid w:val="00CF310A"/>
    <w:rsid w:val="00D0226D"/>
    <w:rsid w:val="00D029D2"/>
    <w:rsid w:val="00D15A60"/>
    <w:rsid w:val="00D22EA8"/>
    <w:rsid w:val="00D26FEC"/>
    <w:rsid w:val="00D32A0A"/>
    <w:rsid w:val="00D32C38"/>
    <w:rsid w:val="00D4298A"/>
    <w:rsid w:val="00D50D68"/>
    <w:rsid w:val="00D564FC"/>
    <w:rsid w:val="00D57B2E"/>
    <w:rsid w:val="00D630C3"/>
    <w:rsid w:val="00D6704C"/>
    <w:rsid w:val="00D80E1C"/>
    <w:rsid w:val="00DA2386"/>
    <w:rsid w:val="00DA408D"/>
    <w:rsid w:val="00DA7F96"/>
    <w:rsid w:val="00DC5983"/>
    <w:rsid w:val="00DE3DEB"/>
    <w:rsid w:val="00DF348D"/>
    <w:rsid w:val="00DF6129"/>
    <w:rsid w:val="00E020B6"/>
    <w:rsid w:val="00E10221"/>
    <w:rsid w:val="00E2729B"/>
    <w:rsid w:val="00E30CBA"/>
    <w:rsid w:val="00E337A3"/>
    <w:rsid w:val="00E34579"/>
    <w:rsid w:val="00E35BD4"/>
    <w:rsid w:val="00E51223"/>
    <w:rsid w:val="00E60A6D"/>
    <w:rsid w:val="00E62C3C"/>
    <w:rsid w:val="00E63057"/>
    <w:rsid w:val="00E636BB"/>
    <w:rsid w:val="00E66E42"/>
    <w:rsid w:val="00E7160A"/>
    <w:rsid w:val="00E87C18"/>
    <w:rsid w:val="00EA2218"/>
    <w:rsid w:val="00EA2632"/>
    <w:rsid w:val="00EB07AF"/>
    <w:rsid w:val="00EB4CE4"/>
    <w:rsid w:val="00EB5267"/>
    <w:rsid w:val="00EC5B59"/>
    <w:rsid w:val="00EC7A75"/>
    <w:rsid w:val="00ED0DAC"/>
    <w:rsid w:val="00EE7C1A"/>
    <w:rsid w:val="00EF04B1"/>
    <w:rsid w:val="00EF447C"/>
    <w:rsid w:val="00EF7E0A"/>
    <w:rsid w:val="00F14D1A"/>
    <w:rsid w:val="00F21433"/>
    <w:rsid w:val="00F43BEC"/>
    <w:rsid w:val="00F56DAC"/>
    <w:rsid w:val="00F64A34"/>
    <w:rsid w:val="00F82271"/>
    <w:rsid w:val="00F90392"/>
    <w:rsid w:val="00F92725"/>
    <w:rsid w:val="00FA013F"/>
    <w:rsid w:val="00FA63EC"/>
    <w:rsid w:val="00FD5F97"/>
    <w:rsid w:val="00FD727D"/>
    <w:rsid w:val="00FD771C"/>
    <w:rsid w:val="00FE11E8"/>
    <w:rsid w:val="00FF0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2385CCC"/>
  <w15:docId w15:val="{CFEEEC59-8DEE-B040-933E-6B15E760A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1"/>
    <w:qFormat/>
    <w:rsid w:val="00CE7BA6"/>
    <w:pPr>
      <w:widowControl w:val="0"/>
      <w:autoSpaceDE w:val="0"/>
      <w:autoSpaceDN w:val="0"/>
      <w:spacing w:after="0" w:line="240" w:lineRule="auto"/>
      <w:ind w:left="202"/>
      <w:outlineLvl w:val="0"/>
    </w:pPr>
    <w:rPr>
      <w:rFonts w:ascii="Calibri" w:eastAsia="Calibri" w:hAnsi="Calibri" w:cs="Calibri"/>
      <w:b/>
      <w:bCs/>
      <w:lang w:eastAsia="es-ES"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7B5094"/>
    <w:pPr>
      <w:ind w:left="720"/>
      <w:contextualSpacing/>
    </w:pPr>
  </w:style>
  <w:style w:type="paragraph" w:styleId="Sinespaciado">
    <w:name w:val="No Spacing"/>
    <w:uiPriority w:val="1"/>
    <w:qFormat/>
    <w:rsid w:val="006E2656"/>
    <w:pPr>
      <w:spacing w:after="0" w:line="240" w:lineRule="auto"/>
    </w:pPr>
  </w:style>
  <w:style w:type="paragraph" w:styleId="Textoindependiente">
    <w:name w:val="Body Text"/>
    <w:basedOn w:val="Normal"/>
    <w:link w:val="TextoindependienteCar"/>
    <w:uiPriority w:val="1"/>
    <w:qFormat/>
    <w:rsid w:val="001A29CC"/>
    <w:pPr>
      <w:widowControl w:val="0"/>
      <w:spacing w:after="0" w:line="240" w:lineRule="auto"/>
      <w:ind w:left="471" w:hanging="360"/>
    </w:pPr>
    <w:rPr>
      <w:rFonts w:ascii="Arial" w:eastAsia="Arial" w:hAnsi="Arial"/>
      <w:sz w:val="20"/>
      <w:szCs w:val="20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A29CC"/>
    <w:rPr>
      <w:rFonts w:ascii="Arial" w:eastAsia="Arial" w:hAnsi="Arial"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DF34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F348D"/>
  </w:style>
  <w:style w:type="paragraph" w:styleId="Piedepgina">
    <w:name w:val="footer"/>
    <w:basedOn w:val="Normal"/>
    <w:link w:val="PiedepginaCar"/>
    <w:uiPriority w:val="99"/>
    <w:unhideWhenUsed/>
    <w:rsid w:val="00DF34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F348D"/>
  </w:style>
  <w:style w:type="paragraph" w:styleId="Textodeglobo">
    <w:name w:val="Balloon Text"/>
    <w:basedOn w:val="Normal"/>
    <w:link w:val="TextodegloboCar"/>
    <w:uiPriority w:val="99"/>
    <w:semiHidden/>
    <w:unhideWhenUsed/>
    <w:rsid w:val="00DF348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F348D"/>
    <w:rPr>
      <w:rFonts w:ascii="Lucida Grande" w:hAnsi="Lucida Grande" w:cs="Lucida Grande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CE7BA6"/>
    <w:rPr>
      <w:rFonts w:ascii="Calibri" w:eastAsia="Calibri" w:hAnsi="Calibri" w:cs="Calibri"/>
      <w:b/>
      <w:bCs/>
      <w:lang w:eastAsia="es-ES" w:bidi="es-ES"/>
    </w:rPr>
  </w:style>
  <w:style w:type="paragraph" w:styleId="NormalWeb">
    <w:name w:val="Normal (Web)"/>
    <w:basedOn w:val="Normal"/>
    <w:uiPriority w:val="99"/>
    <w:unhideWhenUsed/>
    <w:rsid w:val="00CE7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table" w:styleId="Tablaconcuadrcula">
    <w:name w:val="Table Grid"/>
    <w:basedOn w:val="Tablanormal"/>
    <w:uiPriority w:val="59"/>
    <w:rsid w:val="00CE7BA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E7B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MX"/>
    </w:rPr>
  </w:style>
  <w:style w:type="paragraph" w:styleId="Ttulo">
    <w:name w:val="Title"/>
    <w:basedOn w:val="Normal"/>
    <w:next w:val="Normal"/>
    <w:link w:val="TtuloCar"/>
    <w:uiPriority w:val="10"/>
    <w:qFormat/>
    <w:rsid w:val="002D1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D1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vnculo">
    <w:name w:val="Hyperlink"/>
    <w:basedOn w:val="Fuentedeprrafopredeter"/>
    <w:uiPriority w:val="99"/>
    <w:unhideWhenUsed/>
    <w:rsid w:val="00560D4F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434823"/>
    <w:rPr>
      <w:color w:val="954F72" w:themeColor="followed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46445B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78667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8667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8667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667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6672"/>
    <w:rPr>
      <w:b/>
      <w:bCs/>
      <w:sz w:val="20"/>
      <w:szCs w:val="2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3196F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BB66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i.https:/cec.ubiobio.cl/documentos/" TargetMode="External"/><Relationship Id="rId13" Type="http://schemas.openxmlformats.org/officeDocument/2006/relationships/hyperlink" Target="https://www.directemar.cl/directemar/site/docs/20170126/20170126122722/tm_014_a_actualizado_al_16_septiembre_2023.pdf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bcn.cl/2f9sj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3.tif"/><Relationship Id="rId10" Type="http://schemas.openxmlformats.org/officeDocument/2006/relationships/hyperlink" Target="https://www.cei.usach.cl/wp-content/uploads/2023/12/Protocolo-de-manejo-y-cuidados-de-animales-en-investigacion.docx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conicyt.cl/fondecyt/files/2018/08/MANUAL-DE-NORMAS-DE-BIOSEGURIDAD.pdf" TargetMode="External"/><Relationship Id="rId14" Type="http://schemas.openxmlformats.org/officeDocument/2006/relationships/image" Target="media/image2.ti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025F09C742D0449B30F8E2BE40CB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CBB3C-41BB-704E-90DB-F4F3A9197E15}"/>
      </w:docPartPr>
      <w:docPartBody>
        <w:p w:rsidR="0024656D" w:rsidRDefault="00744831" w:rsidP="0024656D">
          <w:pPr>
            <w:pStyle w:val="C025F09C742D0449B30F8E2BE40CB046"/>
          </w:pPr>
          <w:r>
            <w:t>[Escriba texto]</w:t>
          </w:r>
        </w:p>
      </w:docPartBody>
    </w:docPart>
    <w:docPart>
      <w:docPartPr>
        <w:name w:val="291D9360D5C4564DB7F520493C0D3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8679E-A096-5F45-B2F5-50E767B5C1C5}"/>
      </w:docPartPr>
      <w:docPartBody>
        <w:p w:rsidR="0024656D" w:rsidRDefault="00744831" w:rsidP="0024656D">
          <w:pPr>
            <w:pStyle w:val="291D9360D5C4564DB7F520493C0D362E"/>
          </w:pPr>
          <w:r>
            <w:t>[Escriba texto]</w:t>
          </w:r>
        </w:p>
      </w:docPartBody>
    </w:docPart>
    <w:docPart>
      <w:docPartPr>
        <w:name w:val="F42A06301BD2B649BD9A6DF9BC3B0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B4132-9C08-4F4C-B36A-D7F68FC0C9FC}"/>
      </w:docPartPr>
      <w:docPartBody>
        <w:p w:rsidR="0024656D" w:rsidRDefault="00744831" w:rsidP="0024656D">
          <w:pPr>
            <w:pStyle w:val="F42A06301BD2B649BD9A6DF9BC3B00E0"/>
          </w:pPr>
          <w:r>
            <w:t>[Escriba tex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4656D"/>
    <w:rsid w:val="00032793"/>
    <w:rsid w:val="00037289"/>
    <w:rsid w:val="0008384D"/>
    <w:rsid w:val="00085293"/>
    <w:rsid w:val="00086573"/>
    <w:rsid w:val="000C2A9E"/>
    <w:rsid w:val="000F52BE"/>
    <w:rsid w:val="00104352"/>
    <w:rsid w:val="00124005"/>
    <w:rsid w:val="00127993"/>
    <w:rsid w:val="0019116D"/>
    <w:rsid w:val="001D545D"/>
    <w:rsid w:val="001E2798"/>
    <w:rsid w:val="00210781"/>
    <w:rsid w:val="00213B41"/>
    <w:rsid w:val="00222E0C"/>
    <w:rsid w:val="0024656D"/>
    <w:rsid w:val="002B621B"/>
    <w:rsid w:val="002C2799"/>
    <w:rsid w:val="002D3FF1"/>
    <w:rsid w:val="00305712"/>
    <w:rsid w:val="00317C09"/>
    <w:rsid w:val="00322319"/>
    <w:rsid w:val="0035272B"/>
    <w:rsid w:val="003707BC"/>
    <w:rsid w:val="0038387A"/>
    <w:rsid w:val="00403B1C"/>
    <w:rsid w:val="00412C8D"/>
    <w:rsid w:val="004361E3"/>
    <w:rsid w:val="00451D8F"/>
    <w:rsid w:val="00473C18"/>
    <w:rsid w:val="00496BFD"/>
    <w:rsid w:val="004C1D1C"/>
    <w:rsid w:val="005366E6"/>
    <w:rsid w:val="0055621B"/>
    <w:rsid w:val="005E7AFB"/>
    <w:rsid w:val="00692A06"/>
    <w:rsid w:val="006F2CF9"/>
    <w:rsid w:val="00744831"/>
    <w:rsid w:val="0074608F"/>
    <w:rsid w:val="007524F0"/>
    <w:rsid w:val="007A2292"/>
    <w:rsid w:val="007D6EFE"/>
    <w:rsid w:val="00886235"/>
    <w:rsid w:val="008A31B2"/>
    <w:rsid w:val="00923ED9"/>
    <w:rsid w:val="0094084A"/>
    <w:rsid w:val="00957FFC"/>
    <w:rsid w:val="0097195F"/>
    <w:rsid w:val="009730D4"/>
    <w:rsid w:val="00982AD3"/>
    <w:rsid w:val="009A0F70"/>
    <w:rsid w:val="009B1073"/>
    <w:rsid w:val="009E6335"/>
    <w:rsid w:val="00A40864"/>
    <w:rsid w:val="00A41344"/>
    <w:rsid w:val="00A45539"/>
    <w:rsid w:val="00A56A0B"/>
    <w:rsid w:val="00AA2F83"/>
    <w:rsid w:val="00AD6ED7"/>
    <w:rsid w:val="00AD7965"/>
    <w:rsid w:val="00AD7C78"/>
    <w:rsid w:val="00AF5FE9"/>
    <w:rsid w:val="00B101FC"/>
    <w:rsid w:val="00B91907"/>
    <w:rsid w:val="00BA1470"/>
    <w:rsid w:val="00BA6B57"/>
    <w:rsid w:val="00BE5690"/>
    <w:rsid w:val="00C079AD"/>
    <w:rsid w:val="00C5507E"/>
    <w:rsid w:val="00C7424E"/>
    <w:rsid w:val="00CF3C55"/>
    <w:rsid w:val="00D06636"/>
    <w:rsid w:val="00D846F3"/>
    <w:rsid w:val="00DA408D"/>
    <w:rsid w:val="00DC5983"/>
    <w:rsid w:val="00E217A3"/>
    <w:rsid w:val="00E5338B"/>
    <w:rsid w:val="00E60A6D"/>
    <w:rsid w:val="00EA2218"/>
    <w:rsid w:val="00EB5267"/>
    <w:rsid w:val="00EC7A75"/>
    <w:rsid w:val="00F361D2"/>
    <w:rsid w:val="00F6267B"/>
    <w:rsid w:val="00F90392"/>
    <w:rsid w:val="00F92725"/>
    <w:rsid w:val="00FC0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025F09C742D0449B30F8E2BE40CB046">
    <w:name w:val="C025F09C742D0449B30F8E2BE40CB046"/>
    <w:rsid w:val="0024656D"/>
  </w:style>
  <w:style w:type="paragraph" w:customStyle="1" w:styleId="291D9360D5C4564DB7F520493C0D362E">
    <w:name w:val="291D9360D5C4564DB7F520493C0D362E"/>
    <w:rsid w:val="0024656D"/>
  </w:style>
  <w:style w:type="paragraph" w:customStyle="1" w:styleId="F42A06301BD2B649BD9A6DF9BC3B00E0">
    <w:name w:val="F42A06301BD2B649BD9A6DF9BC3B00E0"/>
    <w:rsid w:val="0024656D"/>
  </w:style>
  <w:style w:type="character" w:styleId="Textodelmarcadordeposicin">
    <w:name w:val="Placeholder Text"/>
    <w:basedOn w:val="Fuentedeprrafopredeter"/>
    <w:uiPriority w:val="99"/>
    <w:semiHidden/>
    <w:rsid w:val="0074483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9DFD9A-D5E1-41FF-9078-0E26DDDE6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194</Words>
  <Characters>13547</Characters>
  <Application>Microsoft Office Word</Application>
  <DocSecurity>0</DocSecurity>
  <Lines>112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Alberto Moraga Kiel</cp:lastModifiedBy>
  <cp:revision>2</cp:revision>
  <dcterms:created xsi:type="dcterms:W3CDTF">2025-04-17T18:51:00Z</dcterms:created>
  <dcterms:modified xsi:type="dcterms:W3CDTF">2025-04-17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a867e85a6a3b3979ecdabf32dbf80568c92f68169760ea181ae285279e2806</vt:lpwstr>
  </property>
</Properties>
</file>